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7"/>
        <w:gridCol w:w="4300"/>
        <w:gridCol w:w="2458"/>
        <w:gridCol w:w="2458"/>
        <w:gridCol w:w="2255"/>
      </w:tblGrid>
      <w:tr w:rsidR="00AD1A49" w:rsidRPr="00067BAE" w14:paraId="7A034A42" w14:textId="77777777" w:rsidTr="00FD4CF0">
        <w:trPr>
          <w:trHeight w:val="285"/>
        </w:trPr>
        <w:tc>
          <w:tcPr>
            <w:tcW w:w="13718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0D225AD5" w14:textId="356FD601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Supplemental Table 1.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Chi square analysis of characteristics of baseline-only (n = </w:t>
            </w:r>
            <w:r w:rsidR="00936EB5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66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)</w:t>
            </w:r>
            <w:r w:rsidR="00936EB5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and rest of </w:t>
            </w:r>
            <w:r w:rsidR="00D508DB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articipants involved at other phases (n = 1055)</w:t>
            </w:r>
            <w:r w:rsidR="00A17F97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. (Total N = 1721).</w:t>
            </w:r>
          </w:p>
        </w:tc>
      </w:tr>
      <w:tr w:rsidR="00AD1A49" w:rsidRPr="00067BAE" w14:paraId="0F0ACEFC" w14:textId="77777777" w:rsidTr="00FD4CF0">
        <w:trPr>
          <w:trHeight w:val="285"/>
        </w:trPr>
        <w:tc>
          <w:tcPr>
            <w:tcW w:w="2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6B44BE9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47515198" w14:textId="77777777" w:rsidR="00AD1A49" w:rsidRPr="00067BAE" w:rsidRDefault="00AD1A49" w:rsidP="00AD1A49">
            <w:pPr>
              <w:tabs>
                <w:tab w:val="right" w:pos="3648"/>
              </w:tabs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sponse 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5B415DA" w14:textId="10DF0638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Baseline-only (n, </w:t>
            </w:r>
            <w:r w:rsidR="0076106F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66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) (%) 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hideMark/>
          </w:tcPr>
          <w:p w14:paraId="38B719AC" w14:textId="4B9A0687" w:rsidR="00AD1A49" w:rsidRPr="00067BAE" w:rsidRDefault="00A17F9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st</w:t>
            </w:r>
            <w:r w:rsidR="00AD1A49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(n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,</w:t>
            </w:r>
            <w:r w:rsidR="00AD1A49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55</w:t>
            </w:r>
            <w:r w:rsidR="00AD1A49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) (%) </w:t>
            </w:r>
          </w:p>
        </w:tc>
        <w:tc>
          <w:tcPr>
            <w:tcW w:w="2254" w:type="dxa"/>
            <w:tcBorders>
              <w:top w:val="single" w:sz="12" w:space="0" w:color="auto"/>
              <w:bottom w:val="single" w:sz="4" w:space="0" w:color="auto"/>
            </w:tcBorders>
          </w:tcPr>
          <w:p w14:paraId="6360AE47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hi squared result</w:t>
            </w:r>
          </w:p>
        </w:tc>
      </w:tr>
      <w:tr w:rsidR="00AD1A49" w:rsidRPr="00067BAE" w14:paraId="71BD8D7D" w14:textId="77777777" w:rsidTr="00FD4CF0">
        <w:trPr>
          <w:trHeight w:val="285"/>
        </w:trPr>
        <w:tc>
          <w:tcPr>
            <w:tcW w:w="2247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CB3505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ge </w:t>
            </w:r>
          </w:p>
          <w:p w14:paraId="761D2B2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80DA7C6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EEA35B7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1A1B7EB5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BD89556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EE5C4D5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-25 years </w:t>
            </w:r>
          </w:p>
        </w:tc>
        <w:tc>
          <w:tcPr>
            <w:tcW w:w="2458" w:type="dxa"/>
            <w:tcBorders>
              <w:top w:val="single" w:sz="4" w:space="0" w:color="auto"/>
            </w:tcBorders>
            <w:shd w:val="clear" w:color="auto" w:fill="auto"/>
          </w:tcPr>
          <w:p w14:paraId="3FBCE8E2" w14:textId="1BB140D9" w:rsidR="00AD1A49" w:rsidRPr="00067BAE" w:rsidRDefault="008C0E7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 (</w:t>
            </w:r>
            <w:r w:rsidR="003E125E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.0)</w:t>
            </w:r>
          </w:p>
        </w:tc>
        <w:tc>
          <w:tcPr>
            <w:tcW w:w="2458" w:type="dxa"/>
            <w:tcBorders>
              <w:top w:val="single" w:sz="4" w:space="0" w:color="auto"/>
            </w:tcBorders>
            <w:shd w:val="clear" w:color="auto" w:fill="auto"/>
          </w:tcPr>
          <w:p w14:paraId="4D3F0735" w14:textId="27778E0E" w:rsidR="00AD1A49" w:rsidRPr="00067BAE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1 (4.8)</w:t>
            </w:r>
          </w:p>
        </w:tc>
        <w:tc>
          <w:tcPr>
            <w:tcW w:w="2254" w:type="dxa"/>
            <w:vMerge w:val="restart"/>
            <w:tcBorders>
              <w:top w:val="single" w:sz="4" w:space="0" w:color="auto"/>
            </w:tcBorders>
          </w:tcPr>
          <w:p w14:paraId="060465AF" w14:textId="10CF13B3" w:rsidR="00AD1A49" w:rsidRPr="00067BAE" w:rsidRDefault="00186BE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3.8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58</w:t>
            </w:r>
          </w:p>
        </w:tc>
      </w:tr>
      <w:tr w:rsidR="00AD1A49" w:rsidRPr="00067BAE" w14:paraId="1639FCE7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FE9E6FB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B4ED45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-35 years </w:t>
            </w:r>
          </w:p>
        </w:tc>
        <w:tc>
          <w:tcPr>
            <w:tcW w:w="2458" w:type="dxa"/>
            <w:shd w:val="clear" w:color="auto" w:fill="auto"/>
          </w:tcPr>
          <w:p w14:paraId="3A341CEA" w14:textId="4EDE35E4" w:rsidR="00AD1A49" w:rsidRPr="00067BAE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 (25.4)</w:t>
            </w:r>
          </w:p>
        </w:tc>
        <w:tc>
          <w:tcPr>
            <w:tcW w:w="2458" w:type="dxa"/>
            <w:shd w:val="clear" w:color="auto" w:fill="auto"/>
          </w:tcPr>
          <w:p w14:paraId="7C460FA6" w14:textId="2821C38A" w:rsidR="00AD1A49" w:rsidRPr="00067BAE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0 (25.6)</w:t>
            </w:r>
          </w:p>
        </w:tc>
        <w:tc>
          <w:tcPr>
            <w:tcW w:w="2254" w:type="dxa"/>
            <w:vMerge/>
          </w:tcPr>
          <w:p w14:paraId="26D360E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52A8EC4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49A7E21D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89A5537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-50 years </w:t>
            </w:r>
          </w:p>
        </w:tc>
        <w:tc>
          <w:tcPr>
            <w:tcW w:w="2458" w:type="dxa"/>
            <w:shd w:val="clear" w:color="auto" w:fill="auto"/>
          </w:tcPr>
          <w:p w14:paraId="63C40149" w14:textId="2543FB08" w:rsidR="00AD1A49" w:rsidRPr="00067BAE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5 (41.3)</w:t>
            </w:r>
          </w:p>
        </w:tc>
        <w:tc>
          <w:tcPr>
            <w:tcW w:w="2458" w:type="dxa"/>
            <w:shd w:val="clear" w:color="auto" w:fill="auto"/>
          </w:tcPr>
          <w:p w14:paraId="71723358" w14:textId="5D98366E" w:rsidR="00AD1A49" w:rsidRPr="00067BAE" w:rsidRDefault="003E125E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9 (39.7)</w:t>
            </w:r>
          </w:p>
        </w:tc>
        <w:tc>
          <w:tcPr>
            <w:tcW w:w="2254" w:type="dxa"/>
            <w:vMerge/>
          </w:tcPr>
          <w:p w14:paraId="4528B167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1B40453F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CB3C096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6EFE3A0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1-60 years </w:t>
            </w:r>
          </w:p>
        </w:tc>
        <w:tc>
          <w:tcPr>
            <w:tcW w:w="2458" w:type="dxa"/>
            <w:shd w:val="clear" w:color="auto" w:fill="auto"/>
          </w:tcPr>
          <w:p w14:paraId="1BFC669D" w14:textId="6A1B89C1" w:rsidR="00AD1A49" w:rsidRPr="00067BAE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5 (23.3)</w:t>
            </w:r>
          </w:p>
        </w:tc>
        <w:tc>
          <w:tcPr>
            <w:tcW w:w="2458" w:type="dxa"/>
            <w:shd w:val="clear" w:color="auto" w:fill="auto"/>
          </w:tcPr>
          <w:p w14:paraId="3CF967AE" w14:textId="5FE44F89" w:rsidR="00AD1A49" w:rsidRPr="00067BAE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2 (22.9)</w:t>
            </w:r>
          </w:p>
        </w:tc>
        <w:tc>
          <w:tcPr>
            <w:tcW w:w="2254" w:type="dxa"/>
            <w:vMerge/>
          </w:tcPr>
          <w:p w14:paraId="470B6576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58052B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BAD5283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3433027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-70 years </w:t>
            </w:r>
          </w:p>
        </w:tc>
        <w:tc>
          <w:tcPr>
            <w:tcW w:w="2458" w:type="dxa"/>
            <w:shd w:val="clear" w:color="auto" w:fill="auto"/>
          </w:tcPr>
          <w:p w14:paraId="139B035D" w14:textId="549B768A" w:rsidR="00AD1A49" w:rsidRPr="00067BAE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 (5.0)</w:t>
            </w:r>
          </w:p>
        </w:tc>
        <w:tc>
          <w:tcPr>
            <w:tcW w:w="2458" w:type="dxa"/>
            <w:shd w:val="clear" w:color="auto" w:fill="auto"/>
          </w:tcPr>
          <w:p w14:paraId="3CDCCD4B" w14:textId="1725706E" w:rsidR="00AD1A49" w:rsidRPr="00067BAE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6 (6.3)</w:t>
            </w:r>
          </w:p>
        </w:tc>
        <w:tc>
          <w:tcPr>
            <w:tcW w:w="2254" w:type="dxa"/>
            <w:vMerge/>
          </w:tcPr>
          <w:p w14:paraId="7DBC8D2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4E1B41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6F1CA7C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4F1E3F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&gt; 70 years </w:t>
            </w:r>
          </w:p>
        </w:tc>
        <w:tc>
          <w:tcPr>
            <w:tcW w:w="2458" w:type="dxa"/>
            <w:shd w:val="clear" w:color="auto" w:fill="auto"/>
          </w:tcPr>
          <w:p w14:paraId="2EC46529" w14:textId="713C63B2" w:rsidR="00AD1A49" w:rsidRPr="00067BAE" w:rsidRDefault="002F4E57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 (0.2)</w:t>
            </w:r>
          </w:p>
        </w:tc>
        <w:tc>
          <w:tcPr>
            <w:tcW w:w="2458" w:type="dxa"/>
            <w:shd w:val="clear" w:color="auto" w:fill="auto"/>
          </w:tcPr>
          <w:p w14:paraId="3F69A039" w14:textId="58550E2E" w:rsidR="00AD1A49" w:rsidRPr="00067BAE" w:rsidRDefault="00B71E5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 (0.7)</w:t>
            </w:r>
          </w:p>
        </w:tc>
        <w:tc>
          <w:tcPr>
            <w:tcW w:w="2254" w:type="dxa"/>
            <w:vMerge/>
          </w:tcPr>
          <w:p w14:paraId="52348BBD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0FA36457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21C7B04D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Ethnicity </w:t>
            </w:r>
          </w:p>
          <w:p w14:paraId="04C345C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2599C6B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52D291A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329C8B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5071983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1C6A6D1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White </w:t>
            </w:r>
          </w:p>
        </w:tc>
        <w:tc>
          <w:tcPr>
            <w:tcW w:w="2458" w:type="dxa"/>
            <w:shd w:val="clear" w:color="auto" w:fill="auto"/>
          </w:tcPr>
          <w:p w14:paraId="39E6DAAD" w14:textId="47B8AB85" w:rsidR="00AD1A49" w:rsidRPr="00067BAE" w:rsidRDefault="00372346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4 (48.7)</w:t>
            </w:r>
          </w:p>
        </w:tc>
        <w:tc>
          <w:tcPr>
            <w:tcW w:w="2458" w:type="dxa"/>
            <w:shd w:val="clear" w:color="auto" w:fill="auto"/>
          </w:tcPr>
          <w:p w14:paraId="685FECD9" w14:textId="5C7B918D" w:rsidR="00AD1A49" w:rsidRPr="00067BAE" w:rsidRDefault="00372346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2 (7</w:t>
            </w:r>
            <w:r w:rsidR="00C25245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.0)</w:t>
            </w:r>
          </w:p>
        </w:tc>
        <w:tc>
          <w:tcPr>
            <w:tcW w:w="2254" w:type="dxa"/>
            <w:vMerge w:val="restart"/>
          </w:tcPr>
          <w:p w14:paraId="430E1E0B" w14:textId="5D803F59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153.9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="00710FE1"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&lt; </w:t>
            </w:r>
            <w:r w:rsidR="00710FE1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0.001</w:t>
            </w:r>
          </w:p>
        </w:tc>
      </w:tr>
      <w:tr w:rsidR="00AD1A49" w:rsidRPr="00067BAE" w14:paraId="4814E28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0A4D1701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A783A15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sian </w:t>
            </w:r>
          </w:p>
        </w:tc>
        <w:tc>
          <w:tcPr>
            <w:tcW w:w="2458" w:type="dxa"/>
            <w:shd w:val="clear" w:color="auto" w:fill="auto"/>
          </w:tcPr>
          <w:p w14:paraId="015924BB" w14:textId="2AC46312" w:rsidR="00AD1A49" w:rsidRPr="00067BAE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8 (35.7)</w:t>
            </w:r>
          </w:p>
        </w:tc>
        <w:tc>
          <w:tcPr>
            <w:tcW w:w="2458" w:type="dxa"/>
            <w:shd w:val="clear" w:color="auto" w:fill="auto"/>
          </w:tcPr>
          <w:p w14:paraId="53E2B907" w14:textId="2C461EE6" w:rsidR="00AD1A49" w:rsidRPr="00067BAE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8 (13.8)</w:t>
            </w:r>
          </w:p>
        </w:tc>
        <w:tc>
          <w:tcPr>
            <w:tcW w:w="2254" w:type="dxa"/>
            <w:vMerge/>
          </w:tcPr>
          <w:p w14:paraId="3BE129F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878A3F9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442DBB6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3F3B553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lack </w:t>
            </w:r>
          </w:p>
        </w:tc>
        <w:tc>
          <w:tcPr>
            <w:tcW w:w="2458" w:type="dxa"/>
            <w:shd w:val="clear" w:color="auto" w:fill="auto"/>
          </w:tcPr>
          <w:p w14:paraId="678013AE" w14:textId="504FFEC1" w:rsidR="00AD1A49" w:rsidRPr="00067BAE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 (6.0)</w:t>
            </w:r>
          </w:p>
        </w:tc>
        <w:tc>
          <w:tcPr>
            <w:tcW w:w="2458" w:type="dxa"/>
            <w:shd w:val="clear" w:color="auto" w:fill="auto"/>
          </w:tcPr>
          <w:p w14:paraId="377FF505" w14:textId="62B22401" w:rsidR="00AD1A49" w:rsidRPr="00067BAE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 (3.6)</w:t>
            </w:r>
          </w:p>
        </w:tc>
        <w:tc>
          <w:tcPr>
            <w:tcW w:w="2254" w:type="dxa"/>
            <w:vMerge/>
          </w:tcPr>
          <w:p w14:paraId="42E78F7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5EFC87F1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7376112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293D2A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ixed </w:t>
            </w:r>
          </w:p>
        </w:tc>
        <w:tc>
          <w:tcPr>
            <w:tcW w:w="2458" w:type="dxa"/>
            <w:shd w:val="clear" w:color="auto" w:fill="auto"/>
          </w:tcPr>
          <w:p w14:paraId="7C05CFDF" w14:textId="7BE2E90F" w:rsidR="00AD1A49" w:rsidRPr="00067BAE" w:rsidRDefault="00C2524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 (3.8)</w:t>
            </w:r>
          </w:p>
        </w:tc>
        <w:tc>
          <w:tcPr>
            <w:tcW w:w="2458" w:type="dxa"/>
            <w:shd w:val="clear" w:color="auto" w:fill="auto"/>
          </w:tcPr>
          <w:p w14:paraId="0604917B" w14:textId="54F04BA3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 (2.5)</w:t>
            </w:r>
          </w:p>
        </w:tc>
        <w:tc>
          <w:tcPr>
            <w:tcW w:w="2254" w:type="dxa"/>
            <w:vMerge/>
          </w:tcPr>
          <w:p w14:paraId="784DE2A3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1BBE627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18F804CA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DDC83D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ther </w:t>
            </w:r>
          </w:p>
        </w:tc>
        <w:tc>
          <w:tcPr>
            <w:tcW w:w="2458" w:type="dxa"/>
            <w:shd w:val="clear" w:color="auto" w:fill="auto"/>
          </w:tcPr>
          <w:p w14:paraId="0FBB7DE5" w14:textId="66B00CF5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 (3.0)</w:t>
            </w:r>
          </w:p>
        </w:tc>
        <w:tc>
          <w:tcPr>
            <w:tcW w:w="2458" w:type="dxa"/>
            <w:shd w:val="clear" w:color="auto" w:fill="auto"/>
          </w:tcPr>
          <w:p w14:paraId="26D96E1E" w14:textId="35D48BBE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 (2.1)</w:t>
            </w:r>
          </w:p>
        </w:tc>
        <w:tc>
          <w:tcPr>
            <w:tcW w:w="2254" w:type="dxa"/>
            <w:vMerge/>
          </w:tcPr>
          <w:p w14:paraId="7E624A03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07F04B12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71D4D93B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D9E9064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7160BCC" w14:textId="0DF03524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 (2.9)</w:t>
            </w:r>
          </w:p>
        </w:tc>
        <w:tc>
          <w:tcPr>
            <w:tcW w:w="2458" w:type="dxa"/>
            <w:shd w:val="clear" w:color="auto" w:fill="auto"/>
          </w:tcPr>
          <w:p w14:paraId="43CF3ED1" w14:textId="2DD2D1E3" w:rsidR="00AD1A49" w:rsidRPr="00067BAE" w:rsidRDefault="00F8252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 (1.0)</w:t>
            </w:r>
          </w:p>
        </w:tc>
        <w:tc>
          <w:tcPr>
            <w:tcW w:w="2254" w:type="dxa"/>
            <w:vMerge/>
          </w:tcPr>
          <w:p w14:paraId="00A9AA20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94A6AF4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287CA2EB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Gender identity </w:t>
            </w:r>
          </w:p>
          <w:p w14:paraId="5082EB3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4987B83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76B34D4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00" w:type="dxa"/>
            <w:shd w:val="clear" w:color="auto" w:fill="auto"/>
            <w:hideMark/>
          </w:tcPr>
          <w:p w14:paraId="57A79BB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emale </w:t>
            </w:r>
          </w:p>
        </w:tc>
        <w:tc>
          <w:tcPr>
            <w:tcW w:w="2458" w:type="dxa"/>
            <w:shd w:val="clear" w:color="auto" w:fill="auto"/>
          </w:tcPr>
          <w:p w14:paraId="540CB07D" w14:textId="109112A7" w:rsidR="00AD1A49" w:rsidRPr="00067BAE" w:rsidRDefault="00D7461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32</w:t>
            </w:r>
            <w:r w:rsidR="00435C3A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(64.9)</w:t>
            </w:r>
          </w:p>
        </w:tc>
        <w:tc>
          <w:tcPr>
            <w:tcW w:w="2458" w:type="dxa"/>
            <w:shd w:val="clear" w:color="auto" w:fill="auto"/>
          </w:tcPr>
          <w:p w14:paraId="05DB876D" w14:textId="20C405A1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82 (74.1)</w:t>
            </w:r>
          </w:p>
        </w:tc>
        <w:tc>
          <w:tcPr>
            <w:tcW w:w="2254" w:type="dxa"/>
            <w:vMerge w:val="restart"/>
          </w:tcPr>
          <w:p w14:paraId="51E7162C" w14:textId="76CA1F56" w:rsidR="00AD1A49" w:rsidRPr="00067BAE" w:rsidRDefault="00463AE1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23.4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&lt; 0.001</w:t>
            </w:r>
          </w:p>
        </w:tc>
      </w:tr>
      <w:tr w:rsidR="00AD1A49" w:rsidRPr="00067BAE" w14:paraId="2B4D99D0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6F5EBBB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3613DA6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le </w:t>
            </w:r>
          </w:p>
        </w:tc>
        <w:tc>
          <w:tcPr>
            <w:tcW w:w="2458" w:type="dxa"/>
            <w:shd w:val="clear" w:color="auto" w:fill="auto"/>
          </w:tcPr>
          <w:p w14:paraId="0486E58C" w14:textId="7C55D991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7 (32.6)</w:t>
            </w:r>
          </w:p>
        </w:tc>
        <w:tc>
          <w:tcPr>
            <w:tcW w:w="2458" w:type="dxa"/>
            <w:shd w:val="clear" w:color="auto" w:fill="auto"/>
          </w:tcPr>
          <w:p w14:paraId="4620CFFA" w14:textId="613C7C1E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6 (25.2)</w:t>
            </w:r>
          </w:p>
        </w:tc>
        <w:tc>
          <w:tcPr>
            <w:tcW w:w="2254" w:type="dxa"/>
            <w:vMerge/>
          </w:tcPr>
          <w:p w14:paraId="73D7726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3FF02ED9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B128EB6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71F9C743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65E4BCE" w14:textId="09A012B0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 (1.7)</w:t>
            </w:r>
          </w:p>
        </w:tc>
        <w:tc>
          <w:tcPr>
            <w:tcW w:w="2458" w:type="dxa"/>
            <w:shd w:val="clear" w:color="auto" w:fill="auto"/>
          </w:tcPr>
          <w:p w14:paraId="3A8ED80E" w14:textId="1ACF2DE6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 (0.5)</w:t>
            </w:r>
          </w:p>
        </w:tc>
        <w:tc>
          <w:tcPr>
            <w:tcW w:w="2254" w:type="dxa"/>
            <w:vMerge/>
          </w:tcPr>
          <w:p w14:paraId="1503701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B3D01B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7C420469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BB0183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refer to self-define </w:t>
            </w:r>
          </w:p>
        </w:tc>
        <w:tc>
          <w:tcPr>
            <w:tcW w:w="2458" w:type="dxa"/>
            <w:shd w:val="clear" w:color="auto" w:fill="auto"/>
          </w:tcPr>
          <w:p w14:paraId="7D9E01B8" w14:textId="29C6420C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 (0.9)</w:t>
            </w:r>
          </w:p>
        </w:tc>
        <w:tc>
          <w:tcPr>
            <w:tcW w:w="2458" w:type="dxa"/>
            <w:shd w:val="clear" w:color="auto" w:fill="auto"/>
          </w:tcPr>
          <w:p w14:paraId="31B4E6D5" w14:textId="65A5FAC4" w:rsidR="00AD1A49" w:rsidRPr="00067BAE" w:rsidRDefault="00435C3A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 (0.2)</w:t>
            </w:r>
          </w:p>
        </w:tc>
        <w:tc>
          <w:tcPr>
            <w:tcW w:w="2254" w:type="dxa"/>
            <w:vMerge/>
          </w:tcPr>
          <w:p w14:paraId="04083DF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FE00C7E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7E78C2E4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Relationship status </w:t>
            </w:r>
          </w:p>
          <w:p w14:paraId="79D9A21B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D2CDAA0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CCBE67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25565CB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300" w:type="dxa"/>
            <w:shd w:val="clear" w:color="auto" w:fill="auto"/>
            <w:hideMark/>
          </w:tcPr>
          <w:p w14:paraId="7D2FDCBA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vorced </w:t>
            </w:r>
          </w:p>
        </w:tc>
        <w:tc>
          <w:tcPr>
            <w:tcW w:w="2458" w:type="dxa"/>
            <w:shd w:val="clear" w:color="auto" w:fill="auto"/>
          </w:tcPr>
          <w:p w14:paraId="3033BC44" w14:textId="6AC24656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 (3.6)</w:t>
            </w:r>
          </w:p>
        </w:tc>
        <w:tc>
          <w:tcPr>
            <w:tcW w:w="2458" w:type="dxa"/>
            <w:shd w:val="clear" w:color="auto" w:fill="auto"/>
          </w:tcPr>
          <w:p w14:paraId="4BCA375F" w14:textId="446DD09D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 (3.0)</w:t>
            </w:r>
          </w:p>
        </w:tc>
        <w:tc>
          <w:tcPr>
            <w:tcW w:w="2254" w:type="dxa"/>
            <w:vMerge w:val="restart"/>
          </w:tcPr>
          <w:p w14:paraId="27BB19F8" w14:textId="72FBE5F3" w:rsidR="00AD1A49" w:rsidRPr="00067BAE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5.2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27</w:t>
            </w:r>
          </w:p>
        </w:tc>
      </w:tr>
      <w:tr w:rsidR="00AD1A49" w:rsidRPr="00067BAE" w14:paraId="25AE0DF3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614C2FF6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2D8E9AD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refer not to say </w:t>
            </w:r>
          </w:p>
        </w:tc>
        <w:tc>
          <w:tcPr>
            <w:tcW w:w="2458" w:type="dxa"/>
            <w:shd w:val="clear" w:color="auto" w:fill="auto"/>
          </w:tcPr>
          <w:p w14:paraId="16896E9D" w14:textId="3A49A321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 (3.6)</w:t>
            </w:r>
          </w:p>
        </w:tc>
        <w:tc>
          <w:tcPr>
            <w:tcW w:w="2458" w:type="dxa"/>
            <w:shd w:val="clear" w:color="auto" w:fill="auto"/>
          </w:tcPr>
          <w:p w14:paraId="31652B91" w14:textId="021230B2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 (2.4)</w:t>
            </w:r>
          </w:p>
        </w:tc>
        <w:tc>
          <w:tcPr>
            <w:tcW w:w="2254" w:type="dxa"/>
            <w:vMerge/>
          </w:tcPr>
          <w:p w14:paraId="11452BCD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52377006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159D8C7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EDE184C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rried/Living w/ partner or family </w:t>
            </w:r>
          </w:p>
        </w:tc>
        <w:tc>
          <w:tcPr>
            <w:tcW w:w="2458" w:type="dxa"/>
            <w:shd w:val="clear" w:color="auto" w:fill="auto"/>
          </w:tcPr>
          <w:p w14:paraId="7956D274" w14:textId="2EE703D1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43 (66.5)</w:t>
            </w:r>
          </w:p>
        </w:tc>
        <w:tc>
          <w:tcPr>
            <w:tcW w:w="2458" w:type="dxa"/>
            <w:shd w:val="clear" w:color="auto" w:fill="auto"/>
          </w:tcPr>
          <w:p w14:paraId="12D4AAD9" w14:textId="7234B6A6" w:rsidR="00AD1A49" w:rsidRPr="00067BAE" w:rsidRDefault="00DC2EF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98 (66.2)</w:t>
            </w:r>
          </w:p>
        </w:tc>
        <w:tc>
          <w:tcPr>
            <w:tcW w:w="2254" w:type="dxa"/>
            <w:vMerge/>
          </w:tcPr>
          <w:p w14:paraId="03AB004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D9B20BC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3D17F28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707E75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ther  </w:t>
            </w:r>
          </w:p>
        </w:tc>
        <w:tc>
          <w:tcPr>
            <w:tcW w:w="2458" w:type="dxa"/>
            <w:shd w:val="clear" w:color="auto" w:fill="auto"/>
          </w:tcPr>
          <w:p w14:paraId="5543BFB6" w14:textId="23E4A1EE" w:rsidR="00AD1A49" w:rsidRPr="00067BAE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 (4.1)</w:t>
            </w:r>
          </w:p>
        </w:tc>
        <w:tc>
          <w:tcPr>
            <w:tcW w:w="2458" w:type="dxa"/>
            <w:shd w:val="clear" w:color="auto" w:fill="auto"/>
          </w:tcPr>
          <w:p w14:paraId="231E9CA9" w14:textId="5661C13F" w:rsidR="00AD1A49" w:rsidRPr="00067BAE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 (3.1)</w:t>
            </w:r>
          </w:p>
        </w:tc>
        <w:tc>
          <w:tcPr>
            <w:tcW w:w="2254" w:type="dxa"/>
            <w:vMerge/>
          </w:tcPr>
          <w:p w14:paraId="686CB65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195EC8AA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343A7EF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58E5B48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ingle </w:t>
            </w:r>
          </w:p>
        </w:tc>
        <w:tc>
          <w:tcPr>
            <w:tcW w:w="2458" w:type="dxa"/>
            <w:shd w:val="clear" w:color="auto" w:fill="auto"/>
          </w:tcPr>
          <w:p w14:paraId="0150C2BC" w14:textId="3C7BF267" w:rsidR="00AD1A49" w:rsidRPr="00067BAE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8 (22.2)</w:t>
            </w:r>
          </w:p>
        </w:tc>
        <w:tc>
          <w:tcPr>
            <w:tcW w:w="2458" w:type="dxa"/>
            <w:shd w:val="clear" w:color="auto" w:fill="auto"/>
          </w:tcPr>
          <w:p w14:paraId="124B5727" w14:textId="179CFB7B" w:rsidR="00AD1A49" w:rsidRPr="00067BAE" w:rsidRDefault="003979E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7 (25.3)</w:t>
            </w:r>
          </w:p>
        </w:tc>
        <w:tc>
          <w:tcPr>
            <w:tcW w:w="2254" w:type="dxa"/>
            <w:vMerge/>
          </w:tcPr>
          <w:p w14:paraId="6F5B3720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4F79F7EE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6444F18E" w14:textId="77777777" w:rsidR="00AD1A49" w:rsidRPr="00067BAE" w:rsidRDefault="00AD1A49" w:rsidP="00AD1A49">
            <w:pPr>
              <w:spacing w:after="100" w:afterAutospacing="1"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Number living in household</w:t>
            </w:r>
          </w:p>
        </w:tc>
        <w:tc>
          <w:tcPr>
            <w:tcW w:w="4300" w:type="dxa"/>
            <w:shd w:val="clear" w:color="auto" w:fill="auto"/>
            <w:hideMark/>
          </w:tcPr>
          <w:p w14:paraId="43F3BF95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 </w:t>
            </w:r>
          </w:p>
        </w:tc>
        <w:tc>
          <w:tcPr>
            <w:tcW w:w="2458" w:type="dxa"/>
            <w:shd w:val="clear" w:color="auto" w:fill="auto"/>
          </w:tcPr>
          <w:p w14:paraId="79099FA7" w14:textId="2319B283" w:rsidR="00AD1A49" w:rsidRPr="00067BAE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7 (13.1)</w:t>
            </w:r>
          </w:p>
        </w:tc>
        <w:tc>
          <w:tcPr>
            <w:tcW w:w="2458" w:type="dxa"/>
            <w:shd w:val="clear" w:color="auto" w:fill="auto"/>
          </w:tcPr>
          <w:p w14:paraId="013EB26C" w14:textId="4F533402" w:rsidR="00AD1A49" w:rsidRPr="00067BAE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0 (13.3)</w:t>
            </w:r>
          </w:p>
        </w:tc>
        <w:tc>
          <w:tcPr>
            <w:tcW w:w="2254" w:type="dxa"/>
            <w:vMerge w:val="restart"/>
          </w:tcPr>
          <w:p w14:paraId="5D4F8A50" w14:textId="6FEC5E31" w:rsidR="00AD1A49" w:rsidRPr="00067BAE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20.4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="00616A1F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&lt; 0.001</w:t>
            </w:r>
          </w:p>
        </w:tc>
      </w:tr>
      <w:tr w:rsidR="00AD1A49" w:rsidRPr="00067BAE" w14:paraId="720B41A1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152934BD" w14:textId="77777777" w:rsidR="00AD1A49" w:rsidRPr="00067BAE" w:rsidRDefault="00AD1A49" w:rsidP="00AD1A49">
            <w:pPr>
              <w:spacing w:after="100" w:afterAutospacing="1"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8D8F0E1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 </w:t>
            </w:r>
          </w:p>
        </w:tc>
        <w:tc>
          <w:tcPr>
            <w:tcW w:w="2458" w:type="dxa"/>
            <w:shd w:val="clear" w:color="auto" w:fill="auto"/>
          </w:tcPr>
          <w:p w14:paraId="659DC6BF" w14:textId="11F74794" w:rsidR="00AD1A49" w:rsidRPr="00067BAE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7 (28.1)</w:t>
            </w:r>
          </w:p>
        </w:tc>
        <w:tc>
          <w:tcPr>
            <w:tcW w:w="2458" w:type="dxa"/>
            <w:shd w:val="clear" w:color="auto" w:fill="auto"/>
          </w:tcPr>
          <w:p w14:paraId="70DE7383" w14:textId="44BF4D39" w:rsidR="00AD1A49" w:rsidRPr="00067BAE" w:rsidRDefault="00B553D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5 (33.7)</w:t>
            </w:r>
          </w:p>
        </w:tc>
        <w:tc>
          <w:tcPr>
            <w:tcW w:w="2254" w:type="dxa"/>
            <w:vMerge/>
          </w:tcPr>
          <w:p w14:paraId="2102588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191DE5A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4E1B0BB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5145B77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-5 </w:t>
            </w:r>
          </w:p>
        </w:tc>
        <w:tc>
          <w:tcPr>
            <w:tcW w:w="2458" w:type="dxa"/>
            <w:shd w:val="clear" w:color="auto" w:fill="auto"/>
          </w:tcPr>
          <w:p w14:paraId="7A9D5A80" w14:textId="40469E3A" w:rsidR="00AD1A49" w:rsidRPr="00067BAE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1 (51.2)</w:t>
            </w:r>
          </w:p>
        </w:tc>
        <w:tc>
          <w:tcPr>
            <w:tcW w:w="2458" w:type="dxa"/>
            <w:shd w:val="clear" w:color="auto" w:fill="auto"/>
          </w:tcPr>
          <w:p w14:paraId="01A5D8C4" w14:textId="422EE445" w:rsidR="00AD1A49" w:rsidRPr="00067BAE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26 (49.9)</w:t>
            </w:r>
          </w:p>
        </w:tc>
        <w:tc>
          <w:tcPr>
            <w:tcW w:w="2254" w:type="dxa"/>
            <w:vMerge/>
          </w:tcPr>
          <w:p w14:paraId="527978D8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513F78AA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2B007EFB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D141CF4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 or more </w:t>
            </w:r>
          </w:p>
        </w:tc>
        <w:tc>
          <w:tcPr>
            <w:tcW w:w="2458" w:type="dxa"/>
            <w:shd w:val="clear" w:color="auto" w:fill="auto"/>
          </w:tcPr>
          <w:p w14:paraId="17A79835" w14:textId="392728C9" w:rsidR="00AD1A49" w:rsidRPr="00067BAE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1 (7.7)</w:t>
            </w:r>
          </w:p>
        </w:tc>
        <w:tc>
          <w:tcPr>
            <w:tcW w:w="2458" w:type="dxa"/>
            <w:shd w:val="clear" w:color="auto" w:fill="auto"/>
          </w:tcPr>
          <w:p w14:paraId="1386DB62" w14:textId="11564891" w:rsidR="00AD1A49" w:rsidRPr="00067BAE" w:rsidRDefault="00235F8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 (3.2)</w:t>
            </w:r>
          </w:p>
        </w:tc>
        <w:tc>
          <w:tcPr>
            <w:tcW w:w="2254" w:type="dxa"/>
            <w:vMerge/>
          </w:tcPr>
          <w:p w14:paraId="379B05E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5CE5126C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  <w:hideMark/>
          </w:tcPr>
          <w:p w14:paraId="0B04FF9B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Highest level of education </w:t>
            </w:r>
          </w:p>
          <w:p w14:paraId="59CE9BB9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  <w:p w14:paraId="6638EDC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310803BA" w14:textId="1388017B" w:rsidR="00AD1A49" w:rsidRPr="00067BAE" w:rsidRDefault="00FE0E32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GCSEs / </w:t>
            </w:r>
            <w:r w:rsidR="00AD1A49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-levels </w:t>
            </w:r>
          </w:p>
        </w:tc>
        <w:tc>
          <w:tcPr>
            <w:tcW w:w="2458" w:type="dxa"/>
            <w:shd w:val="clear" w:color="auto" w:fill="auto"/>
          </w:tcPr>
          <w:p w14:paraId="1B83D522" w14:textId="7D905985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4 (6.6)</w:t>
            </w:r>
          </w:p>
        </w:tc>
        <w:tc>
          <w:tcPr>
            <w:tcW w:w="2458" w:type="dxa"/>
            <w:shd w:val="clear" w:color="auto" w:fill="auto"/>
          </w:tcPr>
          <w:p w14:paraId="2B9435AC" w14:textId="72C10BBB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 (7.3)</w:t>
            </w:r>
          </w:p>
        </w:tc>
        <w:tc>
          <w:tcPr>
            <w:tcW w:w="2254" w:type="dxa"/>
            <w:vMerge w:val="restart"/>
          </w:tcPr>
          <w:p w14:paraId="6FDBC36D" w14:textId="5761FF96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0FA04CE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5B00B3BE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44FC5930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achelor’s / diploma </w:t>
            </w:r>
          </w:p>
        </w:tc>
        <w:tc>
          <w:tcPr>
            <w:tcW w:w="2458" w:type="dxa"/>
            <w:shd w:val="clear" w:color="auto" w:fill="auto"/>
          </w:tcPr>
          <w:p w14:paraId="1FF66620" w14:textId="0090E98C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2 (43.8)</w:t>
            </w:r>
          </w:p>
        </w:tc>
        <w:tc>
          <w:tcPr>
            <w:tcW w:w="2458" w:type="dxa"/>
            <w:shd w:val="clear" w:color="auto" w:fill="auto"/>
          </w:tcPr>
          <w:p w14:paraId="4AB88B61" w14:textId="0521EE4D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79 (45.4)</w:t>
            </w:r>
          </w:p>
        </w:tc>
        <w:tc>
          <w:tcPr>
            <w:tcW w:w="2254" w:type="dxa"/>
            <w:vMerge/>
          </w:tcPr>
          <w:p w14:paraId="24C7D318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6DACC6D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2971872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69919D6F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ster's / PhD </w:t>
            </w:r>
          </w:p>
        </w:tc>
        <w:tc>
          <w:tcPr>
            <w:tcW w:w="2458" w:type="dxa"/>
            <w:shd w:val="clear" w:color="auto" w:fill="auto"/>
          </w:tcPr>
          <w:p w14:paraId="1251AB3B" w14:textId="4112C876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1 (42.2)</w:t>
            </w:r>
          </w:p>
        </w:tc>
        <w:tc>
          <w:tcPr>
            <w:tcW w:w="2458" w:type="dxa"/>
            <w:shd w:val="clear" w:color="auto" w:fill="auto"/>
          </w:tcPr>
          <w:p w14:paraId="6222AC3B" w14:textId="1C6ED11B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34 (41.1)</w:t>
            </w:r>
          </w:p>
        </w:tc>
        <w:tc>
          <w:tcPr>
            <w:tcW w:w="2254" w:type="dxa"/>
            <w:vMerge/>
          </w:tcPr>
          <w:p w14:paraId="67363D4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1750BB2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  <w:hideMark/>
          </w:tcPr>
          <w:p w14:paraId="32E14B70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shd w:val="clear" w:color="auto" w:fill="auto"/>
            <w:hideMark/>
          </w:tcPr>
          <w:p w14:paraId="0817D95D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ther</w:t>
            </w:r>
          </w:p>
        </w:tc>
        <w:tc>
          <w:tcPr>
            <w:tcW w:w="2458" w:type="dxa"/>
            <w:shd w:val="clear" w:color="auto" w:fill="auto"/>
          </w:tcPr>
          <w:p w14:paraId="15FA77D0" w14:textId="4F173B6B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9 (7.4)</w:t>
            </w:r>
          </w:p>
        </w:tc>
        <w:tc>
          <w:tcPr>
            <w:tcW w:w="2458" w:type="dxa"/>
            <w:shd w:val="clear" w:color="auto" w:fill="auto"/>
          </w:tcPr>
          <w:p w14:paraId="44D334CA" w14:textId="3D4E1A28" w:rsidR="00AD1A49" w:rsidRPr="00067BAE" w:rsidRDefault="00616A1F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5 (6.2)</w:t>
            </w:r>
          </w:p>
        </w:tc>
        <w:tc>
          <w:tcPr>
            <w:tcW w:w="2254" w:type="dxa"/>
            <w:vMerge/>
          </w:tcPr>
          <w:p w14:paraId="759CF52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D1A49" w:rsidRPr="00067BAE" w14:paraId="2299905A" w14:textId="77777777" w:rsidTr="00FD4CF0">
        <w:trPr>
          <w:trHeight w:val="285"/>
        </w:trPr>
        <w:tc>
          <w:tcPr>
            <w:tcW w:w="2247" w:type="dxa"/>
            <w:vMerge w:val="restart"/>
            <w:shd w:val="clear" w:color="auto" w:fill="auto"/>
          </w:tcPr>
          <w:p w14:paraId="224E6656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Mental health outcomes at baseline*</w:t>
            </w:r>
          </w:p>
        </w:tc>
        <w:tc>
          <w:tcPr>
            <w:tcW w:w="4300" w:type="dxa"/>
          </w:tcPr>
          <w:p w14:paraId="34B8AD56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Major depressive disorder</w:t>
            </w:r>
          </w:p>
        </w:tc>
        <w:tc>
          <w:tcPr>
            <w:tcW w:w="2458" w:type="dxa"/>
          </w:tcPr>
          <w:p w14:paraId="2BDE89A5" w14:textId="0286CC44" w:rsidR="00AD1A49" w:rsidRPr="00067BAE" w:rsidRDefault="00F25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1 (21.7)</w:t>
            </w:r>
          </w:p>
        </w:tc>
        <w:tc>
          <w:tcPr>
            <w:tcW w:w="2458" w:type="dxa"/>
          </w:tcPr>
          <w:p w14:paraId="13534AC6" w14:textId="7A464366" w:rsidR="00AD1A49" w:rsidRPr="00067BAE" w:rsidRDefault="00F25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 (25.7)</w:t>
            </w:r>
          </w:p>
        </w:tc>
        <w:tc>
          <w:tcPr>
            <w:tcW w:w="2254" w:type="dxa"/>
          </w:tcPr>
          <w:p w14:paraId="7D683A82" w14:textId="52D8F928" w:rsidR="00AD1A49" w:rsidRPr="00067BAE" w:rsidRDefault="009A3E04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3.2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= </w:t>
            </w:r>
            <w:r w:rsidR="006E57ED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0.07</w:t>
            </w:r>
          </w:p>
        </w:tc>
      </w:tr>
      <w:tr w:rsidR="00AD1A49" w:rsidRPr="00067BAE" w14:paraId="496FA43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7843A1BC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</w:tcPr>
          <w:p w14:paraId="55A0AFB8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Generalised anxiety disorder</w:t>
            </w:r>
          </w:p>
        </w:tc>
        <w:tc>
          <w:tcPr>
            <w:tcW w:w="2458" w:type="dxa"/>
          </w:tcPr>
          <w:p w14:paraId="1081FA97" w14:textId="0B5B6EA4" w:rsidR="00AD1A49" w:rsidRPr="00067BAE" w:rsidRDefault="000C1A2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1 (18.3)</w:t>
            </w:r>
          </w:p>
        </w:tc>
        <w:tc>
          <w:tcPr>
            <w:tcW w:w="2458" w:type="dxa"/>
          </w:tcPr>
          <w:p w14:paraId="6577370A" w14:textId="016116C5" w:rsidR="00AD1A49" w:rsidRPr="00067BAE" w:rsidRDefault="000C1A2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7 (20.3)</w:t>
            </w:r>
          </w:p>
        </w:tc>
        <w:tc>
          <w:tcPr>
            <w:tcW w:w="2254" w:type="dxa"/>
          </w:tcPr>
          <w:p w14:paraId="29875FB6" w14:textId="70ADB0FA" w:rsidR="00AD1A49" w:rsidRPr="00067BAE" w:rsidRDefault="00D0347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1.0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32</w:t>
            </w:r>
          </w:p>
        </w:tc>
      </w:tr>
      <w:tr w:rsidR="00AD1A49" w:rsidRPr="00067BAE" w14:paraId="1DCAD043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5AFC407A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</w:tcPr>
          <w:p w14:paraId="1A42686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Clinical insomnia </w:t>
            </w:r>
          </w:p>
        </w:tc>
        <w:tc>
          <w:tcPr>
            <w:tcW w:w="2458" w:type="dxa"/>
          </w:tcPr>
          <w:p w14:paraId="00AB25D6" w14:textId="7A38BACE" w:rsidR="00AD1A49" w:rsidRPr="00067BAE" w:rsidRDefault="002E323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2 (</w:t>
            </w:r>
            <w:r w:rsidR="00E7602C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.2)</w:t>
            </w:r>
          </w:p>
        </w:tc>
        <w:tc>
          <w:tcPr>
            <w:tcW w:w="2458" w:type="dxa"/>
          </w:tcPr>
          <w:p w14:paraId="40D738FE" w14:textId="4DFD410C" w:rsidR="00AD1A49" w:rsidRPr="00067BAE" w:rsidRDefault="00E7602C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2 (17.0)</w:t>
            </w:r>
          </w:p>
        </w:tc>
        <w:tc>
          <w:tcPr>
            <w:tcW w:w="2254" w:type="dxa"/>
          </w:tcPr>
          <w:p w14:paraId="1BB22F3C" w14:textId="38CAEBB7" w:rsidR="00AD1A49" w:rsidRPr="00067BAE" w:rsidRDefault="00E7155D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3.8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05</w:t>
            </w:r>
            <w:r w:rsidR="000B7FDB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</w:t>
            </w:r>
          </w:p>
        </w:tc>
      </w:tr>
      <w:tr w:rsidR="00AD1A49" w:rsidRPr="00067BAE" w14:paraId="01720BAB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08A46E6A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</w:tcPr>
          <w:p w14:paraId="272C8458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Emotional exhaustion </w:t>
            </w:r>
          </w:p>
        </w:tc>
        <w:tc>
          <w:tcPr>
            <w:tcW w:w="2458" w:type="dxa"/>
          </w:tcPr>
          <w:p w14:paraId="71DDE168" w14:textId="42F1ECB0" w:rsidR="00AD1A49" w:rsidRPr="00067BAE" w:rsidRDefault="000B7FD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6 (43.6)</w:t>
            </w:r>
          </w:p>
        </w:tc>
        <w:tc>
          <w:tcPr>
            <w:tcW w:w="2458" w:type="dxa"/>
          </w:tcPr>
          <w:p w14:paraId="681D50E2" w14:textId="362D5BBC" w:rsidR="00AD1A49" w:rsidRPr="00067BAE" w:rsidRDefault="000B7FDB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9 (40.6)</w:t>
            </w:r>
          </w:p>
        </w:tc>
        <w:tc>
          <w:tcPr>
            <w:tcW w:w="2254" w:type="dxa"/>
          </w:tcPr>
          <w:p w14:paraId="47B4E2EA" w14:textId="70B75686" w:rsidR="00AD1A49" w:rsidRPr="00067BAE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1.2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27</w:t>
            </w:r>
          </w:p>
        </w:tc>
      </w:tr>
      <w:tr w:rsidR="00AD1A49" w:rsidRPr="00067BAE" w14:paraId="5F43C6D5" w14:textId="77777777" w:rsidTr="00FD4CF0">
        <w:trPr>
          <w:trHeight w:val="285"/>
        </w:trPr>
        <w:tc>
          <w:tcPr>
            <w:tcW w:w="2247" w:type="dxa"/>
            <w:vMerge/>
            <w:shd w:val="clear" w:color="auto" w:fill="auto"/>
          </w:tcPr>
          <w:p w14:paraId="0F365EBD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</w:tcPr>
          <w:p w14:paraId="33DD344E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Depersonalisation </w:t>
            </w:r>
          </w:p>
        </w:tc>
        <w:tc>
          <w:tcPr>
            <w:tcW w:w="2458" w:type="dxa"/>
          </w:tcPr>
          <w:p w14:paraId="482C69CB" w14:textId="3263CCA1" w:rsidR="00AD1A49" w:rsidRPr="00067BAE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6 (14.6)</w:t>
            </w:r>
          </w:p>
        </w:tc>
        <w:tc>
          <w:tcPr>
            <w:tcW w:w="2458" w:type="dxa"/>
          </w:tcPr>
          <w:p w14:paraId="6AE35D95" w14:textId="03E3AFB8" w:rsidR="00AD1A49" w:rsidRPr="00067BAE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7 (12.6)</w:t>
            </w:r>
          </w:p>
        </w:tc>
        <w:tc>
          <w:tcPr>
            <w:tcW w:w="2254" w:type="dxa"/>
          </w:tcPr>
          <w:p w14:paraId="2F8A1491" w14:textId="15495789" w:rsidR="00AD1A49" w:rsidRPr="00067BAE" w:rsidRDefault="002416E8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1.2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</w:t>
            </w:r>
            <w:r w:rsidR="001E15A3"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</w:t>
            </w:r>
          </w:p>
        </w:tc>
      </w:tr>
      <w:tr w:rsidR="00AD1A49" w:rsidRPr="00067BAE" w14:paraId="4ED148AF" w14:textId="77777777" w:rsidTr="00FD4CF0">
        <w:trPr>
          <w:trHeight w:val="285"/>
        </w:trPr>
        <w:tc>
          <w:tcPr>
            <w:tcW w:w="2247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462FB025" w14:textId="77777777" w:rsidR="00AD1A49" w:rsidRPr="00067BAE" w:rsidRDefault="00AD1A49" w:rsidP="00AD1A49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300" w:type="dxa"/>
            <w:tcBorders>
              <w:bottom w:val="single" w:sz="12" w:space="0" w:color="auto"/>
            </w:tcBorders>
          </w:tcPr>
          <w:p w14:paraId="2E856252" w14:textId="77777777" w:rsidR="00AD1A49" w:rsidRPr="00067BAE" w:rsidRDefault="00AD1A49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High-medium wellbeing</w:t>
            </w:r>
          </w:p>
        </w:tc>
        <w:tc>
          <w:tcPr>
            <w:tcW w:w="2458" w:type="dxa"/>
            <w:tcBorders>
              <w:bottom w:val="single" w:sz="12" w:space="0" w:color="auto"/>
            </w:tcBorders>
          </w:tcPr>
          <w:p w14:paraId="4E19A653" w14:textId="010619A2" w:rsidR="00AD1A49" w:rsidRPr="00067BAE" w:rsidRDefault="000F368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6 (75.6)</w:t>
            </w:r>
          </w:p>
        </w:tc>
        <w:tc>
          <w:tcPr>
            <w:tcW w:w="2458" w:type="dxa"/>
            <w:tcBorders>
              <w:bottom w:val="single" w:sz="12" w:space="0" w:color="auto"/>
            </w:tcBorders>
          </w:tcPr>
          <w:p w14:paraId="490EA361" w14:textId="71582480" w:rsidR="00AD1A49" w:rsidRPr="00067BAE" w:rsidRDefault="000F368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50 (74.3)</w:t>
            </w:r>
          </w:p>
        </w:tc>
        <w:tc>
          <w:tcPr>
            <w:tcW w:w="2254" w:type="dxa"/>
            <w:tcBorders>
              <w:bottom w:val="single" w:sz="12" w:space="0" w:color="auto"/>
            </w:tcBorders>
          </w:tcPr>
          <w:p w14:paraId="519EA949" w14:textId="3FE7C29F" w:rsidR="00AD1A49" w:rsidRPr="00067BAE" w:rsidRDefault="00EB6135" w:rsidP="00AD1A49">
            <w:pPr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0.3, </w:t>
            </w: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p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= 0.60</w:t>
            </w:r>
          </w:p>
        </w:tc>
      </w:tr>
      <w:tr w:rsidR="00AD1A49" w:rsidRPr="00AD1A49" w14:paraId="1D065788" w14:textId="77777777" w:rsidTr="00FD4CF0">
        <w:trPr>
          <w:trHeight w:val="285"/>
        </w:trPr>
        <w:tc>
          <w:tcPr>
            <w:tcW w:w="13718" w:type="dxa"/>
            <w:gridSpan w:val="5"/>
            <w:tcBorders>
              <w:top w:val="single" w:sz="12" w:space="0" w:color="auto"/>
            </w:tcBorders>
            <w:shd w:val="clear" w:color="auto" w:fill="auto"/>
          </w:tcPr>
          <w:p w14:paraId="00D8ECF0" w14:textId="3A0C3089" w:rsidR="00AD1A49" w:rsidRPr="00AD1A49" w:rsidRDefault="00AD1A49" w:rsidP="00EB6135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67BA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  <w:t xml:space="preserve">Note. </w:t>
            </w:r>
            <w:r w:rsidRPr="00067BAE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ll demographic data is self-reported. ‘Asian’ category includes South Asian, Chinese, and any other Asian background. ‘Mixed’ category includes mixed Black and White, mixed Asian and White, and mixed any other/multiple ethnic backgrounds.</w:t>
            </w:r>
          </w:p>
        </w:tc>
      </w:tr>
    </w:tbl>
    <w:p w14:paraId="5FCC03B4" w14:textId="77777777" w:rsidR="004B52D7" w:rsidRDefault="004B52D7">
      <w:r>
        <w:br w:type="page"/>
      </w:r>
    </w:p>
    <w:tbl>
      <w:tblPr>
        <w:tblStyle w:val="TableGrid1"/>
        <w:tblW w:w="1412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3402"/>
        <w:gridCol w:w="2301"/>
        <w:gridCol w:w="3051"/>
        <w:gridCol w:w="2534"/>
      </w:tblGrid>
      <w:tr w:rsidR="00111C91" w:rsidRPr="00710950" w14:paraId="73B5AF34" w14:textId="77777777" w:rsidTr="006159A6">
        <w:trPr>
          <w:trHeight w:val="236"/>
        </w:trPr>
        <w:tc>
          <w:tcPr>
            <w:tcW w:w="14123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80792D" w14:textId="52DCB9D2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l Table </w:t>
            </w:r>
            <w:r w:rsidR="00DD55E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seline demographic, social and educational characteristics of</w:t>
            </w:r>
            <w:r w:rsidR="00A60B76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articipants, categorised as HCPs and non-HCPs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111C91" w:rsidRPr="00710950" w14:paraId="21B7DAFD" w14:textId="77777777" w:rsidTr="005811CD">
        <w:trPr>
          <w:trHeight w:val="236"/>
        </w:trPr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C0F586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3BF1A4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ponse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8AB40AC" w14:textId="2BD044D1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CPs</w:t>
            </w:r>
          </w:p>
          <w:p w14:paraId="7BA9B75F" w14:textId="65C71704" w:rsidR="00111C91" w:rsidRPr="00710950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11C91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574</w:t>
            </w:r>
            <w:r w:rsidR="002E506D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3788CF9" w14:textId="1FDA36F6" w:rsidR="00111C91" w:rsidRPr="00710950" w:rsidRDefault="001E308B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n-</w:t>
            </w:r>
            <w:r w:rsidR="00111C91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CPs</w:t>
            </w:r>
          </w:p>
          <w:p w14:paraId="69A1B80F" w14:textId="7D391AD4" w:rsidR="006159A6" w:rsidRPr="00710950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6159A6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47</w:t>
            </w:r>
            <w:r w:rsidR="002E506D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C1F0AB0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verall</w:t>
            </w:r>
          </w:p>
          <w:p w14:paraId="4DE9E9B6" w14:textId="4B587484" w:rsidR="00111C91" w:rsidRPr="00710950" w:rsidRDefault="00111C91" w:rsidP="00D80FD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N = </w:t>
            </w:r>
            <w:r w:rsidR="001E308B"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721</w:t>
            </w: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111C91" w:rsidRPr="00710950" w14:paraId="4FA94311" w14:textId="77777777" w:rsidTr="005811CD">
        <w:trPr>
          <w:trHeight w:val="236"/>
        </w:trPr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2558D6A8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5C2FAE1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8-25 years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42180E51" w14:textId="342511D9" w:rsidR="00111C91" w:rsidRPr="00710950" w:rsidRDefault="006162F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6 (4.8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2FEA0195" w14:textId="74A47BFE" w:rsidR="00111C91" w:rsidRPr="00710950" w:rsidRDefault="001E308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F4B87E5" w14:textId="1C8C0121" w:rsidR="00111C91" w:rsidRPr="00710950" w:rsidRDefault="001E308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4 (4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1CF8B048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7ECC1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A67DA2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6-35 years</w:t>
            </w:r>
          </w:p>
        </w:tc>
        <w:tc>
          <w:tcPr>
            <w:tcW w:w="2301" w:type="dxa"/>
            <w:noWrap/>
          </w:tcPr>
          <w:p w14:paraId="57A25421" w14:textId="0D2A8857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90 (24.8)</w:t>
            </w:r>
          </w:p>
        </w:tc>
        <w:tc>
          <w:tcPr>
            <w:tcW w:w="3051" w:type="dxa"/>
            <w:noWrap/>
          </w:tcPr>
          <w:p w14:paraId="098269E8" w14:textId="37989BF9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9 (33.3)</w:t>
            </w:r>
          </w:p>
        </w:tc>
        <w:tc>
          <w:tcPr>
            <w:tcW w:w="2534" w:type="dxa"/>
          </w:tcPr>
          <w:p w14:paraId="6B259CAE" w14:textId="421406CF" w:rsidR="00111C91" w:rsidRPr="00710950" w:rsidRDefault="00BD65B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39 (25.5)</w:t>
            </w:r>
          </w:p>
        </w:tc>
      </w:tr>
      <w:tr w:rsidR="00111C91" w:rsidRPr="00710950" w14:paraId="7B98EFD9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8F7162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8FD6B0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-50 years</w:t>
            </w:r>
          </w:p>
        </w:tc>
        <w:tc>
          <w:tcPr>
            <w:tcW w:w="2301" w:type="dxa"/>
            <w:noWrap/>
          </w:tcPr>
          <w:p w14:paraId="46330E68" w14:textId="33BD2CEA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38 (40.5)</w:t>
            </w:r>
          </w:p>
        </w:tc>
        <w:tc>
          <w:tcPr>
            <w:tcW w:w="3051" w:type="dxa"/>
            <w:noWrap/>
          </w:tcPr>
          <w:p w14:paraId="2FBC7D4E" w14:textId="08FB9BE7" w:rsidR="00111C91" w:rsidRPr="00710950" w:rsidRDefault="00BD65B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6 (38.1)</w:t>
            </w:r>
          </w:p>
        </w:tc>
        <w:tc>
          <w:tcPr>
            <w:tcW w:w="2534" w:type="dxa"/>
          </w:tcPr>
          <w:p w14:paraId="6D1FE4C9" w14:textId="15561968" w:rsidR="00111C91" w:rsidRPr="00710950" w:rsidRDefault="009A55C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694 (40.3)</w:t>
            </w:r>
          </w:p>
        </w:tc>
      </w:tr>
      <w:tr w:rsidR="00111C91" w:rsidRPr="00710950" w14:paraId="0266371D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36495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EA8BC5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1-60 years</w:t>
            </w:r>
          </w:p>
        </w:tc>
        <w:tc>
          <w:tcPr>
            <w:tcW w:w="2301" w:type="dxa"/>
            <w:noWrap/>
          </w:tcPr>
          <w:p w14:paraId="3CEAF8AB" w14:textId="7B70CAC8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72 (23.6)</w:t>
            </w:r>
          </w:p>
        </w:tc>
        <w:tc>
          <w:tcPr>
            <w:tcW w:w="3051" w:type="dxa"/>
            <w:noWrap/>
          </w:tcPr>
          <w:p w14:paraId="1D5282D4" w14:textId="1D66BA09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5 (17.0)</w:t>
            </w:r>
          </w:p>
        </w:tc>
        <w:tc>
          <w:tcPr>
            <w:tcW w:w="2534" w:type="dxa"/>
          </w:tcPr>
          <w:p w14:paraId="0171B62B" w14:textId="5278FE40" w:rsidR="00111C91" w:rsidRPr="00710950" w:rsidRDefault="009A55CB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97 (2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457F4080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5CFC73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84D8D7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1-70 years</w:t>
            </w:r>
          </w:p>
        </w:tc>
        <w:tc>
          <w:tcPr>
            <w:tcW w:w="2301" w:type="dxa"/>
            <w:noWrap/>
          </w:tcPr>
          <w:p w14:paraId="5F3528BE" w14:textId="312064F0" w:rsidR="00111C91" w:rsidRPr="00710950" w:rsidRDefault="009A55CB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92 (5.8)</w:t>
            </w:r>
          </w:p>
        </w:tc>
        <w:tc>
          <w:tcPr>
            <w:tcW w:w="3051" w:type="dxa"/>
            <w:noWrap/>
          </w:tcPr>
          <w:p w14:paraId="1568F6E3" w14:textId="0540AE2D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 (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6D43196" w14:textId="3E6447B5" w:rsidR="00111C91" w:rsidRPr="00710950" w:rsidRDefault="00D415B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99 (5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315442F1" w14:textId="77777777" w:rsidTr="005811CD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DA55D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C1B6BF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&gt; 70 years</w:t>
            </w:r>
          </w:p>
        </w:tc>
        <w:tc>
          <w:tcPr>
            <w:tcW w:w="2301" w:type="dxa"/>
            <w:noWrap/>
          </w:tcPr>
          <w:p w14:paraId="7A1EAD03" w14:textId="78DA3A1C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5E0469A" w14:textId="2945E415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80134D3" w14:textId="5E796D00" w:rsidR="00111C91" w:rsidRPr="00710950" w:rsidRDefault="00D415B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 (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67D0625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0898EB8D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thnicity</w:t>
            </w:r>
          </w:p>
          <w:p w14:paraId="6D912516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7448A4EA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1EBA2D1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D1DE80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951C5A3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301" w:type="dxa"/>
            <w:noWrap/>
          </w:tcPr>
          <w:p w14:paraId="4C66EA3B" w14:textId="14B4BDF6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27 (65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334B260" w14:textId="0CE1D8EB" w:rsidR="00111C91" w:rsidRPr="00710950" w:rsidRDefault="00D415B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9 (7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7ABD7A7" w14:textId="73577FF3" w:rsidR="00111C91" w:rsidRPr="00710950" w:rsidRDefault="00C30539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36 (66.0)</w:t>
            </w:r>
          </w:p>
        </w:tc>
      </w:tr>
      <w:tr w:rsidR="00111C91" w:rsidRPr="00710950" w14:paraId="78941878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561A98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EB1BC6B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Asian</w:t>
            </w:r>
          </w:p>
        </w:tc>
        <w:tc>
          <w:tcPr>
            <w:tcW w:w="2301" w:type="dxa"/>
            <w:noWrap/>
          </w:tcPr>
          <w:p w14:paraId="54D96112" w14:textId="74E83FAF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59 (22.8)</w:t>
            </w:r>
          </w:p>
        </w:tc>
        <w:tc>
          <w:tcPr>
            <w:tcW w:w="3051" w:type="dxa"/>
            <w:noWrap/>
          </w:tcPr>
          <w:p w14:paraId="326DCDE0" w14:textId="0BB4E060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5 (17.0)</w:t>
            </w:r>
          </w:p>
        </w:tc>
        <w:tc>
          <w:tcPr>
            <w:tcW w:w="2534" w:type="dxa"/>
          </w:tcPr>
          <w:p w14:paraId="397FD827" w14:textId="7ED47D24" w:rsidR="00111C91" w:rsidRPr="00710950" w:rsidRDefault="00C30539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84 (22.3)</w:t>
            </w:r>
          </w:p>
        </w:tc>
      </w:tr>
      <w:tr w:rsidR="00111C91" w:rsidRPr="00710950" w14:paraId="67B481BA" w14:textId="77777777" w:rsidTr="005811CD">
        <w:trPr>
          <w:trHeight w:val="258"/>
        </w:trPr>
        <w:tc>
          <w:tcPr>
            <w:tcW w:w="2835" w:type="dxa"/>
            <w:vMerge/>
            <w:vAlign w:val="center"/>
            <w:hideMark/>
          </w:tcPr>
          <w:p w14:paraId="647BBEA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A4E380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2301" w:type="dxa"/>
            <w:noWrap/>
          </w:tcPr>
          <w:p w14:paraId="2F48E87E" w14:textId="0CE01B0E" w:rsidR="00111C91" w:rsidRPr="00710950" w:rsidRDefault="00C30539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4 (4.7)</w:t>
            </w:r>
          </w:p>
        </w:tc>
        <w:tc>
          <w:tcPr>
            <w:tcW w:w="3051" w:type="dxa"/>
            <w:noWrap/>
          </w:tcPr>
          <w:p w14:paraId="1B0BF215" w14:textId="78C3D44F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 (2.7)</w:t>
            </w:r>
          </w:p>
        </w:tc>
        <w:tc>
          <w:tcPr>
            <w:tcW w:w="2534" w:type="dxa"/>
          </w:tcPr>
          <w:p w14:paraId="3452CDF8" w14:textId="38D1D5A0" w:rsidR="00111C91" w:rsidRPr="00710950" w:rsidRDefault="00221B5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8 (4.5)</w:t>
            </w:r>
          </w:p>
        </w:tc>
      </w:tr>
      <w:tr w:rsidR="00111C91" w:rsidRPr="00710950" w14:paraId="674771CB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2E1A63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5B2908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ixed</w:t>
            </w:r>
          </w:p>
        </w:tc>
        <w:tc>
          <w:tcPr>
            <w:tcW w:w="2301" w:type="dxa"/>
            <w:noWrap/>
          </w:tcPr>
          <w:p w14:paraId="1E35DC48" w14:textId="6D330ED2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8 (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3507579" w14:textId="058274B4" w:rsidR="00111C91" w:rsidRPr="00710950" w:rsidRDefault="00221B5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10B76918" w14:textId="017017B7" w:rsidR="00111C91" w:rsidRPr="00710950" w:rsidRDefault="0075547A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1 (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4C45340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AE55BC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BFFA643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noWrap/>
          </w:tcPr>
          <w:p w14:paraId="56CE8F8B" w14:textId="7D9D4420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9 (2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D65B75D" w14:textId="22FE013E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52384BE4" w14:textId="444A8539" w:rsidR="00111C91" w:rsidRPr="00710950" w:rsidRDefault="0075547A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2 (2.4)</w:t>
            </w:r>
          </w:p>
        </w:tc>
      </w:tr>
      <w:tr w:rsidR="00111C91" w:rsidRPr="00710950" w14:paraId="5F388D0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ABAADE6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6ADF66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35108ADB" w14:textId="154B69A7" w:rsidR="00111C91" w:rsidRPr="00710950" w:rsidRDefault="0075547A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7 (1.7)</w:t>
            </w:r>
          </w:p>
        </w:tc>
        <w:tc>
          <w:tcPr>
            <w:tcW w:w="3051" w:type="dxa"/>
            <w:noWrap/>
          </w:tcPr>
          <w:p w14:paraId="56ABB412" w14:textId="11812891" w:rsidR="00111C91" w:rsidRPr="00710950" w:rsidRDefault="00617EB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</w:t>
            </w:r>
            <w:r w:rsidR="009D3ADF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.0)</w:t>
            </w:r>
          </w:p>
        </w:tc>
        <w:tc>
          <w:tcPr>
            <w:tcW w:w="2534" w:type="dxa"/>
          </w:tcPr>
          <w:p w14:paraId="14280AF1" w14:textId="79E5A8F5" w:rsidR="00111C91" w:rsidRPr="00710950" w:rsidRDefault="009D3AD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30 (1.7)</w:t>
            </w:r>
          </w:p>
        </w:tc>
      </w:tr>
      <w:tr w:rsidR="00111C91" w:rsidRPr="00710950" w14:paraId="71766EEB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17871857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ender identity</w:t>
            </w:r>
          </w:p>
          <w:p w14:paraId="34BD906E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5AA918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C15F57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2301" w:type="dxa"/>
            <w:noWrap/>
          </w:tcPr>
          <w:p w14:paraId="75D02A4B" w14:textId="0920E00C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05 (70.2)</w:t>
            </w:r>
          </w:p>
        </w:tc>
        <w:tc>
          <w:tcPr>
            <w:tcW w:w="3051" w:type="dxa"/>
            <w:noWrap/>
          </w:tcPr>
          <w:p w14:paraId="4DF37FAD" w14:textId="3DF8EBF7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9 (7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175DB9A" w14:textId="7A8FAEB8" w:rsidR="00111C91" w:rsidRPr="00710950" w:rsidRDefault="00DC4726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214 (70.5)</w:t>
            </w:r>
          </w:p>
        </w:tc>
      </w:tr>
      <w:tr w:rsidR="00111C91" w:rsidRPr="00710950" w14:paraId="1A1D82D4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78A349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C1165F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2301" w:type="dxa"/>
            <w:noWrap/>
          </w:tcPr>
          <w:p w14:paraId="76B50D99" w14:textId="4D3FDE90" w:rsidR="00111C91" w:rsidRPr="00710950" w:rsidRDefault="00DC47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47 (28.4)</w:t>
            </w:r>
          </w:p>
        </w:tc>
        <w:tc>
          <w:tcPr>
            <w:tcW w:w="3051" w:type="dxa"/>
            <w:noWrap/>
          </w:tcPr>
          <w:p w14:paraId="1AD799AD" w14:textId="4FE0BB25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 (2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C2F3552" w14:textId="35C0BCDD" w:rsidR="00111C91" w:rsidRPr="00710950" w:rsidRDefault="00C7342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83 (28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033E46B0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930B20A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C2B1E38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5FE1AD80" w14:textId="0C9C7756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4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FC9E9F4" w14:textId="7A0DAC43" w:rsidR="00111C91" w:rsidRPr="00710950" w:rsidRDefault="00C7342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212968" w14:textId="3E1A40C1" w:rsidR="00111C91" w:rsidRPr="00710950" w:rsidRDefault="00C7342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6 (</w:t>
            </w:r>
            <w:r w:rsidR="003B6A94" w:rsidRPr="00710950">
              <w:rPr>
                <w:rFonts w:ascii="Times New Roman" w:hAnsi="Times New Roman" w:cs="Times New Roman"/>
                <w:sz w:val="20"/>
                <w:szCs w:val="20"/>
              </w:rPr>
              <w:t>0.9)</w:t>
            </w:r>
          </w:p>
        </w:tc>
      </w:tr>
      <w:tr w:rsidR="00111C91" w:rsidRPr="00710950" w14:paraId="026B2BF8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72A817E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4B6710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Prefer to self-define</w:t>
            </w:r>
          </w:p>
        </w:tc>
        <w:tc>
          <w:tcPr>
            <w:tcW w:w="2301" w:type="dxa"/>
            <w:noWrap/>
          </w:tcPr>
          <w:p w14:paraId="1DA2A2D1" w14:textId="699AD923" w:rsidR="00111C91" w:rsidRPr="00710950" w:rsidRDefault="003B6A9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0.5)</w:t>
            </w:r>
          </w:p>
        </w:tc>
        <w:tc>
          <w:tcPr>
            <w:tcW w:w="3051" w:type="dxa"/>
            <w:noWrap/>
          </w:tcPr>
          <w:p w14:paraId="034CDF41" w14:textId="08C82C1F" w:rsidR="00111C91" w:rsidRPr="00710950" w:rsidRDefault="003B6A94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2534" w:type="dxa"/>
          </w:tcPr>
          <w:p w14:paraId="371D8459" w14:textId="23DF771A" w:rsidR="00111C91" w:rsidRPr="00710950" w:rsidRDefault="003B6A94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 (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6373232C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6482873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 status</w:t>
            </w:r>
          </w:p>
          <w:p w14:paraId="7E89EC58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C3CF8FD" w14:textId="77777777" w:rsidR="00111C91" w:rsidRPr="00710950" w:rsidRDefault="00111C91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A28AFB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Divorced</w:t>
            </w:r>
          </w:p>
        </w:tc>
        <w:tc>
          <w:tcPr>
            <w:tcW w:w="2301" w:type="dxa"/>
            <w:noWrap/>
          </w:tcPr>
          <w:p w14:paraId="509F4F1F" w14:textId="7488F036" w:rsidR="00111C91" w:rsidRPr="00710950" w:rsidRDefault="00B5387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4 (</w:t>
            </w:r>
            <w:r w:rsidR="009348B1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.4)</w:t>
            </w:r>
          </w:p>
        </w:tc>
        <w:tc>
          <w:tcPr>
            <w:tcW w:w="3051" w:type="dxa"/>
            <w:noWrap/>
          </w:tcPr>
          <w:p w14:paraId="0AAB497B" w14:textId="73972736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 (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82EB8C4" w14:textId="55B7E86B" w:rsidR="00111C91" w:rsidRPr="00710950" w:rsidRDefault="009348B1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6 (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96DFF6A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319455F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B87270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I prefer not to disclose</w:t>
            </w:r>
          </w:p>
        </w:tc>
        <w:tc>
          <w:tcPr>
            <w:tcW w:w="2301" w:type="dxa"/>
            <w:noWrap/>
          </w:tcPr>
          <w:p w14:paraId="408C0F8C" w14:textId="44743DB4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6 (2.9)</w:t>
            </w:r>
          </w:p>
        </w:tc>
        <w:tc>
          <w:tcPr>
            <w:tcW w:w="3051" w:type="dxa"/>
            <w:noWrap/>
          </w:tcPr>
          <w:p w14:paraId="583D47B2" w14:textId="531A1B05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 (2.0)</w:t>
            </w:r>
          </w:p>
        </w:tc>
        <w:tc>
          <w:tcPr>
            <w:tcW w:w="2534" w:type="dxa"/>
          </w:tcPr>
          <w:p w14:paraId="41F46FB3" w14:textId="7121A6E8" w:rsidR="00111C91" w:rsidRPr="00710950" w:rsidRDefault="009348B1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9 (2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76CC28EB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BEC7A18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A14DCD5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rried/Living with partner or family</w:t>
            </w:r>
          </w:p>
        </w:tc>
        <w:tc>
          <w:tcPr>
            <w:tcW w:w="2301" w:type="dxa"/>
            <w:noWrap/>
          </w:tcPr>
          <w:p w14:paraId="72DDB5FA" w14:textId="51666754" w:rsidR="00111C91" w:rsidRPr="00710950" w:rsidRDefault="009348B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48 (66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3E9B3447" w14:textId="209D718E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93 (6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3315664" w14:textId="330CF6C3" w:rsidR="00111C91" w:rsidRPr="00710950" w:rsidRDefault="00857F9E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41 (66.3)</w:t>
            </w:r>
          </w:p>
        </w:tc>
      </w:tr>
      <w:tr w:rsidR="00111C91" w:rsidRPr="00710950" w14:paraId="4EC2A424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14AC379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C39B56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 (please specify)</w:t>
            </w:r>
          </w:p>
        </w:tc>
        <w:tc>
          <w:tcPr>
            <w:tcW w:w="2301" w:type="dxa"/>
            <w:noWrap/>
          </w:tcPr>
          <w:p w14:paraId="314CA9D8" w14:textId="6096DC67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2 (3.3)</w:t>
            </w:r>
          </w:p>
        </w:tc>
        <w:tc>
          <w:tcPr>
            <w:tcW w:w="3051" w:type="dxa"/>
            <w:noWrap/>
          </w:tcPr>
          <w:p w14:paraId="651C8687" w14:textId="62AF5823" w:rsidR="00111C91" w:rsidRPr="00710950" w:rsidRDefault="00857F9E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</w:tcPr>
          <w:p w14:paraId="1261D8B0" w14:textId="420DF6E4" w:rsidR="00111C91" w:rsidRPr="00710950" w:rsidRDefault="00857F9E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60 (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54EC6BA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C1FC881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A5BC506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2301" w:type="dxa"/>
            <w:noWrap/>
          </w:tcPr>
          <w:p w14:paraId="25B71D57" w14:textId="52ABFF37" w:rsidR="00111C91" w:rsidRPr="00710950" w:rsidRDefault="0045029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74 (23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7CED586F" w14:textId="1A845B4D" w:rsidR="00111C91" w:rsidRPr="00710950" w:rsidRDefault="0045029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1 (2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866A59E" w14:textId="2CC5539C" w:rsidR="00111C91" w:rsidRPr="00710950" w:rsidRDefault="00450296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415 (24.1)</w:t>
            </w:r>
          </w:p>
        </w:tc>
      </w:tr>
      <w:tr w:rsidR="00111C91" w:rsidRPr="00710950" w14:paraId="6D4AF9B1" w14:textId="77777777" w:rsidTr="005811CD">
        <w:trPr>
          <w:trHeight w:val="236"/>
        </w:trPr>
        <w:tc>
          <w:tcPr>
            <w:tcW w:w="2835" w:type="dxa"/>
            <w:vMerge w:val="restart"/>
            <w:noWrap/>
          </w:tcPr>
          <w:p w14:paraId="0CEAA390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umber living in household</w:t>
            </w:r>
          </w:p>
          <w:p w14:paraId="20918024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ED9ABB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E55AD82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2301" w:type="dxa"/>
            <w:noWrap/>
          </w:tcPr>
          <w:p w14:paraId="6BA76253" w14:textId="2B6AC829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10 (13.3)</w:t>
            </w:r>
          </w:p>
        </w:tc>
        <w:tc>
          <w:tcPr>
            <w:tcW w:w="3051" w:type="dxa"/>
            <w:noWrap/>
          </w:tcPr>
          <w:p w14:paraId="0F740CC1" w14:textId="2A36D9C4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7 (11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21A12AA" w14:textId="2B23C82F" w:rsidR="00111C91" w:rsidRPr="00710950" w:rsidRDefault="00CC1928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227 (13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64D83F09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059F7E7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6885BD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01" w:type="dxa"/>
            <w:noWrap/>
          </w:tcPr>
          <w:p w14:paraId="0A05E28D" w14:textId="3A8D84F1" w:rsidR="00111C91" w:rsidRPr="00710950" w:rsidRDefault="00CC192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487 (30.9</w:t>
            </w:r>
            <w:r w:rsidR="002A2770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ED0E350" w14:textId="00C81A64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55 (37.4)</w:t>
            </w:r>
          </w:p>
        </w:tc>
        <w:tc>
          <w:tcPr>
            <w:tcW w:w="2534" w:type="dxa"/>
          </w:tcPr>
          <w:p w14:paraId="4EAD2E5B" w14:textId="4ED0BBE6" w:rsidR="00111C91" w:rsidRPr="00710950" w:rsidRDefault="002A277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542 (31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3F26BA9E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6F71E46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15153BF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2301" w:type="dxa"/>
            <w:noWrap/>
          </w:tcPr>
          <w:p w14:paraId="4DEE52C7" w14:textId="12B711D4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99 (5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AEA79BB" w14:textId="1DE8A329" w:rsidR="00111C91" w:rsidRPr="00710950" w:rsidRDefault="002A2770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8 (46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204CD8D2" w14:textId="661A7E9D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67 (50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7156EB06" w14:textId="77777777" w:rsidTr="005811CD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4BD2206E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732FE6A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 or more</w:t>
            </w:r>
          </w:p>
        </w:tc>
        <w:tc>
          <w:tcPr>
            <w:tcW w:w="2301" w:type="dxa"/>
            <w:noWrap/>
          </w:tcPr>
          <w:p w14:paraId="097337ED" w14:textId="2A2B542D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8 (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.0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435357F" w14:textId="71A21F83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 (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28521E08" w14:textId="217831BE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85 (4.9)</w:t>
            </w:r>
          </w:p>
        </w:tc>
      </w:tr>
      <w:tr w:rsidR="00111C91" w:rsidRPr="00710950" w14:paraId="54FDBEA6" w14:textId="77777777" w:rsidTr="005811CD">
        <w:trPr>
          <w:trHeight w:val="236"/>
        </w:trPr>
        <w:tc>
          <w:tcPr>
            <w:tcW w:w="2835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2E83486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ighest level of education</w:t>
            </w:r>
          </w:p>
          <w:p w14:paraId="7D7C8D2C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E40CC5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06EB18AB" w14:textId="3AB54D5B" w:rsidR="00111C91" w:rsidRPr="00710950" w:rsidRDefault="0039000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CSEs or </w:t>
            </w:r>
            <w:r w:rsidR="00111C91"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A-levels</w:t>
            </w:r>
          </w:p>
        </w:tc>
        <w:tc>
          <w:tcPr>
            <w:tcW w:w="2301" w:type="dxa"/>
            <w:noWrap/>
          </w:tcPr>
          <w:p w14:paraId="0D2B584F" w14:textId="601B8748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3 (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52E79043" w14:textId="3DC4E07E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8 (5.4)</w:t>
            </w:r>
          </w:p>
        </w:tc>
        <w:tc>
          <w:tcPr>
            <w:tcW w:w="2534" w:type="dxa"/>
          </w:tcPr>
          <w:p w14:paraId="189631B5" w14:textId="1B19154D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21 (7.0)</w:t>
            </w:r>
          </w:p>
        </w:tc>
      </w:tr>
      <w:tr w:rsidR="00111C91" w:rsidRPr="00710950" w14:paraId="5D95DA72" w14:textId="77777777" w:rsidTr="005811CD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87D49A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F3D9C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Bachelor’s degree/diploma</w:t>
            </w:r>
          </w:p>
        </w:tc>
        <w:tc>
          <w:tcPr>
            <w:tcW w:w="2301" w:type="dxa"/>
            <w:noWrap/>
          </w:tcPr>
          <w:p w14:paraId="031CBBA5" w14:textId="1B21AEA0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735 (46.7)</w:t>
            </w:r>
          </w:p>
        </w:tc>
        <w:tc>
          <w:tcPr>
            <w:tcW w:w="3051" w:type="dxa"/>
            <w:noWrap/>
          </w:tcPr>
          <w:p w14:paraId="00575CB9" w14:textId="76FF5DF8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36 (24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28CC607" w14:textId="2C52E532" w:rsidR="00111C91" w:rsidRPr="00710950" w:rsidRDefault="00A276C3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71 (44.8)</w:t>
            </w:r>
          </w:p>
        </w:tc>
      </w:tr>
      <w:tr w:rsidR="00111C91" w:rsidRPr="00710950" w14:paraId="3AD82285" w14:textId="77777777" w:rsidTr="005811CD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8EA242D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97AA73E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Master's degree or PhD</w:t>
            </w:r>
          </w:p>
        </w:tc>
        <w:tc>
          <w:tcPr>
            <w:tcW w:w="2301" w:type="dxa"/>
            <w:noWrap/>
          </w:tcPr>
          <w:p w14:paraId="4DFB6B28" w14:textId="1C3C45FE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613 (3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9.0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14AABAF" w14:textId="0B1B2A5C" w:rsidR="00111C91" w:rsidRPr="00710950" w:rsidRDefault="00A276C3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02 (69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8A91D5B" w14:textId="57329E19" w:rsidR="00111C91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715 (41.</w:t>
            </w:r>
            <w:r w:rsidR="00A7006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11C91" w:rsidRPr="00710950" w14:paraId="03B9FF75" w14:textId="77777777" w:rsidTr="003242E5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B128D4" w14:textId="77777777" w:rsidR="00111C91" w:rsidRPr="00710950" w:rsidRDefault="00111C91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777FEB1" w14:textId="77777777" w:rsidR="00111C91" w:rsidRPr="00710950" w:rsidRDefault="00111C9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6C9FE8EF" w14:textId="16675EE6" w:rsidR="00111C91" w:rsidRPr="00710950" w:rsidRDefault="003242E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13 (7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4DB80A7D" w14:textId="6CE9F5E0" w:rsidR="00111C91" w:rsidRPr="00710950" w:rsidRDefault="003242E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1 (0.</w:t>
            </w:r>
            <w:r w:rsidR="00A7006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710950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774C61" w14:textId="4BE7FDCC" w:rsidR="00111C91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>114 (6.6)</w:t>
            </w:r>
          </w:p>
        </w:tc>
      </w:tr>
      <w:tr w:rsidR="003242E5" w:rsidRPr="00710950" w14:paraId="3665F412" w14:textId="77777777" w:rsidTr="005E0A96">
        <w:trPr>
          <w:trHeight w:val="236"/>
        </w:trPr>
        <w:tc>
          <w:tcPr>
            <w:tcW w:w="14123" w:type="dxa"/>
            <w:gridSpan w:val="5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FA893BE" w14:textId="59056233" w:rsidR="003242E5" w:rsidRPr="00710950" w:rsidRDefault="003242E5" w:rsidP="003242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0950">
              <w:rPr>
                <w:rFonts w:ascii="Times New Roman" w:hAnsi="Times New Roman" w:cs="Times New Roman"/>
                <w:sz w:val="20"/>
                <w:szCs w:val="20"/>
              </w:rPr>
              <w:t xml:space="preserve">Other education generally includes professional qualifications such as Doctor of Medicine, MBA, </w:t>
            </w:r>
          </w:p>
          <w:p w14:paraId="0B78DA93" w14:textId="77777777" w:rsidR="003242E5" w:rsidRPr="00710950" w:rsidRDefault="003242E5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3FFE236" w14:textId="4A960649" w:rsidR="001F116F" w:rsidRPr="001F116F" w:rsidRDefault="001F116F" w:rsidP="001F116F"/>
    <w:p w14:paraId="787C0219" w14:textId="48696248" w:rsidR="001F116F" w:rsidRPr="001F116F" w:rsidRDefault="001F116F" w:rsidP="001F116F"/>
    <w:p w14:paraId="0DEC3EE6" w14:textId="3B35AFC2" w:rsidR="001F116F" w:rsidRPr="001F116F" w:rsidRDefault="001F116F" w:rsidP="001F116F"/>
    <w:p w14:paraId="15A473C8" w14:textId="60FA6C03" w:rsidR="001F116F" w:rsidRPr="001F116F" w:rsidRDefault="001F116F" w:rsidP="001F116F"/>
    <w:p w14:paraId="020E9D50" w14:textId="05B5C0F6" w:rsidR="001F116F" w:rsidRPr="001F116F" w:rsidRDefault="001F116F" w:rsidP="001F116F"/>
    <w:p w14:paraId="28B84801" w14:textId="40AF2665" w:rsidR="001F116F" w:rsidRPr="001F116F" w:rsidRDefault="001F116F" w:rsidP="001F116F"/>
    <w:p w14:paraId="1A60CBB2" w14:textId="0E73231D" w:rsidR="001F116F" w:rsidRPr="001F116F" w:rsidRDefault="001F116F" w:rsidP="001F116F"/>
    <w:p w14:paraId="7216D2E5" w14:textId="70A58058" w:rsidR="001F116F" w:rsidRPr="001F116F" w:rsidRDefault="001F116F" w:rsidP="001F116F"/>
    <w:p w14:paraId="18399234" w14:textId="73AA8D75" w:rsidR="001F116F" w:rsidRDefault="001F116F" w:rsidP="001F116F"/>
    <w:p w14:paraId="7101C706" w14:textId="55745E42" w:rsidR="001F116F" w:rsidRDefault="001F116F" w:rsidP="001F116F"/>
    <w:p w14:paraId="6C50EBD5" w14:textId="77777777" w:rsidR="001F116F" w:rsidRDefault="001F116F">
      <w:pPr>
        <w:spacing w:after="160" w:line="259" w:lineRule="auto"/>
      </w:pPr>
      <w:r>
        <w:br w:type="page"/>
      </w:r>
    </w:p>
    <w:tbl>
      <w:tblPr>
        <w:tblStyle w:val="TableGrid1"/>
        <w:tblW w:w="1412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3402"/>
        <w:gridCol w:w="2301"/>
        <w:gridCol w:w="3051"/>
        <w:gridCol w:w="2534"/>
      </w:tblGrid>
      <w:tr w:rsidR="001F116F" w:rsidRPr="00DE7B98" w14:paraId="409DC7A3" w14:textId="77777777" w:rsidTr="00D80FD4">
        <w:trPr>
          <w:trHeight w:val="236"/>
        </w:trPr>
        <w:tc>
          <w:tcPr>
            <w:tcW w:w="14123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743839" w14:textId="3C5ACC6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l Table </w:t>
            </w:r>
            <w:r w:rsidR="00DD55E3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aseline demographic, social and educational characteristics of all HCPs, categorised into patient facing and non-patient facing HCPs.</w:t>
            </w:r>
          </w:p>
        </w:tc>
      </w:tr>
      <w:tr w:rsidR="001F116F" w:rsidRPr="00DE7B98" w14:paraId="6F09B7FA" w14:textId="77777777" w:rsidTr="00D80FD4">
        <w:trPr>
          <w:trHeight w:val="236"/>
        </w:trPr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0000857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F0D0A7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ponse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258123D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ient facing HCPs</w:t>
            </w:r>
          </w:p>
          <w:p w14:paraId="27C07199" w14:textId="426C23C6" w:rsidR="001F116F" w:rsidRPr="00DE7B98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13</w:t>
            </w:r>
            <w:r w:rsidR="00746FA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5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1CD2C05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n-patient facing HCPs</w:t>
            </w:r>
          </w:p>
          <w:p w14:paraId="5C29A790" w14:textId="49A54862" w:rsidR="001F116F" w:rsidRPr="00DE7B98" w:rsidRDefault="00313E51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= 19</w:t>
            </w:r>
            <w:r w:rsidR="00746FA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1F116F"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50E36F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verall</w:t>
            </w:r>
          </w:p>
          <w:p w14:paraId="4D5FCB5E" w14:textId="64D6AF31" w:rsidR="001F116F" w:rsidRPr="00DE7B98" w:rsidRDefault="001F116F" w:rsidP="00D80FD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= 15</w:t>
            </w:r>
            <w:r w:rsidR="00746FA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7</w:t>
            </w: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1F116F" w:rsidRPr="00DE7B98" w14:paraId="265F703A" w14:textId="77777777" w:rsidTr="00D80FD4">
        <w:trPr>
          <w:trHeight w:val="236"/>
        </w:trPr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62E3E21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40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5B645D8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8-25 years</w:t>
            </w:r>
          </w:p>
        </w:tc>
        <w:tc>
          <w:tcPr>
            <w:tcW w:w="230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465A69E" w14:textId="1B0BD19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381ACC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.8)</w:t>
            </w:r>
          </w:p>
        </w:tc>
        <w:tc>
          <w:tcPr>
            <w:tcW w:w="305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</w:tcPr>
          <w:p w14:paraId="3AB5BE4F" w14:textId="0CC665E3" w:rsidR="001F116F" w:rsidRPr="00DE7B98" w:rsidRDefault="00B23521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952BE67" w14:textId="443CA7A6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.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C7BA9A7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612FBF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9718196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6-35 years</w:t>
            </w:r>
          </w:p>
        </w:tc>
        <w:tc>
          <w:tcPr>
            <w:tcW w:w="2301" w:type="dxa"/>
            <w:noWrap/>
          </w:tcPr>
          <w:p w14:paraId="2285311C" w14:textId="65F856F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381ACC"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5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AB9BBF0" w14:textId="0E271A9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5 (1</w:t>
            </w:r>
            <w:r w:rsidR="007F3C14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7F3C14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26BCBF0" w14:textId="1B31DB2C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4.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6ABC0AA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284210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7B23D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6-50 years</w:t>
            </w:r>
          </w:p>
        </w:tc>
        <w:tc>
          <w:tcPr>
            <w:tcW w:w="2301" w:type="dxa"/>
            <w:noWrap/>
          </w:tcPr>
          <w:p w14:paraId="1D1B12FA" w14:textId="62B1D73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0077B6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1.7)</w:t>
            </w:r>
          </w:p>
        </w:tc>
        <w:tc>
          <w:tcPr>
            <w:tcW w:w="3051" w:type="dxa"/>
            <w:noWrap/>
          </w:tcPr>
          <w:p w14:paraId="32B3BDD0" w14:textId="67F8683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7F3C14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4.</w:t>
            </w:r>
            <w:r w:rsidR="007F3C14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485A8DC" w14:textId="3F28F62B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0.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7F7B26F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0AEAD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BDFEC9B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1-60 years</w:t>
            </w:r>
          </w:p>
        </w:tc>
        <w:tc>
          <w:tcPr>
            <w:tcW w:w="2301" w:type="dxa"/>
            <w:noWrap/>
          </w:tcPr>
          <w:p w14:paraId="0884E07C" w14:textId="2B82F72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  <w:r w:rsidR="000077B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2.</w:t>
            </w:r>
            <w:r w:rsidR="000077B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CA4B75B" w14:textId="5A4F7764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7F3C14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1.3)</w:t>
            </w:r>
          </w:p>
        </w:tc>
        <w:tc>
          <w:tcPr>
            <w:tcW w:w="2534" w:type="dxa"/>
          </w:tcPr>
          <w:p w14:paraId="061B14C0" w14:textId="7452B7D9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3.</w:t>
            </w:r>
            <w:r w:rsidR="003A170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83C6C8A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53E5D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6B6612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1-70 years</w:t>
            </w:r>
          </w:p>
        </w:tc>
        <w:tc>
          <w:tcPr>
            <w:tcW w:w="2301" w:type="dxa"/>
            <w:noWrap/>
          </w:tcPr>
          <w:p w14:paraId="6DBA2088" w14:textId="29935FE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0077B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.</w:t>
            </w:r>
            <w:r w:rsidR="000077B6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87EFBEB" w14:textId="15D3604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9 (9.</w:t>
            </w:r>
            <w:r w:rsidR="00DA0FD0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A93193F" w14:textId="6921A6E9" w:rsidR="001F116F" w:rsidRPr="00DE7B98" w:rsidRDefault="00DA0FD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5.8)</w:t>
            </w:r>
          </w:p>
        </w:tc>
      </w:tr>
      <w:tr w:rsidR="001F116F" w:rsidRPr="00DE7B98" w14:paraId="01FDDBD3" w14:textId="77777777" w:rsidTr="00D80FD4">
        <w:trPr>
          <w:trHeight w:val="236"/>
        </w:trPr>
        <w:tc>
          <w:tcPr>
            <w:tcW w:w="2835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1CBE21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6B6C33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&gt; 70 years</w:t>
            </w:r>
          </w:p>
        </w:tc>
        <w:tc>
          <w:tcPr>
            <w:tcW w:w="2301" w:type="dxa"/>
            <w:noWrap/>
          </w:tcPr>
          <w:p w14:paraId="0C6BFCE9" w14:textId="21E04BB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0.2)</w:t>
            </w:r>
          </w:p>
        </w:tc>
        <w:tc>
          <w:tcPr>
            <w:tcW w:w="3051" w:type="dxa"/>
            <w:noWrap/>
          </w:tcPr>
          <w:p w14:paraId="25D227A6" w14:textId="4B0D230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1.</w:t>
            </w:r>
            <w:r w:rsidR="00DA0FD0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A47DD34" w14:textId="52063423" w:rsidR="001F116F" w:rsidRPr="00DE7B98" w:rsidRDefault="00DA0FD0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0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37BB3615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02E6EF8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thnicity</w:t>
            </w:r>
          </w:p>
          <w:p w14:paraId="707F67D4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BF2ECA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5B72DA9E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6039B411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0BDD3C2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301" w:type="dxa"/>
            <w:noWrap/>
          </w:tcPr>
          <w:p w14:paraId="2D717C50" w14:textId="68F4B4D5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FF6F78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4.</w:t>
            </w:r>
            <w:r w:rsidR="00FF6F7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75BAE3CC" w14:textId="7E98E41F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  <w:r w:rsidR="009E5EC1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2.</w:t>
            </w:r>
            <w:r w:rsidR="009E5EC1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DC2080A" w14:textId="713F3DBB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8749BC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65.</w:t>
            </w:r>
            <w:r w:rsidR="008749B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1DD9A596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2416A44A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3A96A8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Asian</w:t>
            </w:r>
          </w:p>
        </w:tc>
        <w:tc>
          <w:tcPr>
            <w:tcW w:w="2301" w:type="dxa"/>
            <w:noWrap/>
          </w:tcPr>
          <w:p w14:paraId="65676C24" w14:textId="2C1A543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  <w:r w:rsidR="00FF6F7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3.</w:t>
            </w:r>
            <w:r w:rsidR="00EA02F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BAC9165" w14:textId="56E2E8E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8E0D2C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9.</w:t>
            </w:r>
            <w:r w:rsidR="008E0D2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652B43F" w14:textId="65194436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="008749B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2.</w:t>
            </w:r>
            <w:r w:rsidR="008749BC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7577959" w14:textId="77777777" w:rsidTr="00D80FD4">
        <w:trPr>
          <w:trHeight w:val="258"/>
        </w:trPr>
        <w:tc>
          <w:tcPr>
            <w:tcW w:w="2835" w:type="dxa"/>
            <w:vMerge/>
            <w:vAlign w:val="center"/>
            <w:hideMark/>
          </w:tcPr>
          <w:p w14:paraId="41B2370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CF5984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2301" w:type="dxa"/>
            <w:noWrap/>
          </w:tcPr>
          <w:p w14:paraId="24DEBC7F" w14:textId="155AC48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6 (4.</w:t>
            </w:r>
            <w:r w:rsidR="00EA02F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FF227AF" w14:textId="5633358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 (3.</w:t>
            </w:r>
            <w:r w:rsidR="008E0D2C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7E92C5B" w14:textId="05987F5E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2 (4.</w:t>
            </w:r>
            <w:r w:rsidR="00B252C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F961782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1D72073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504C2C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ixed</w:t>
            </w:r>
          </w:p>
        </w:tc>
        <w:tc>
          <w:tcPr>
            <w:tcW w:w="2301" w:type="dxa"/>
            <w:noWrap/>
          </w:tcPr>
          <w:p w14:paraId="72B2294E" w14:textId="465AE30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EA02F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.1)</w:t>
            </w:r>
          </w:p>
        </w:tc>
        <w:tc>
          <w:tcPr>
            <w:tcW w:w="3051" w:type="dxa"/>
            <w:noWrap/>
          </w:tcPr>
          <w:p w14:paraId="37E798B0" w14:textId="27C4985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2.</w:t>
            </w:r>
            <w:r w:rsidR="008E0D2C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4AD95B73" w14:textId="3C15847F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B252C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686A0A89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C1089B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717F900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noWrap/>
          </w:tcPr>
          <w:p w14:paraId="45C68F34" w14:textId="2088C0C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EA02F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.6)</w:t>
            </w:r>
          </w:p>
        </w:tc>
        <w:tc>
          <w:tcPr>
            <w:tcW w:w="3051" w:type="dxa"/>
            <w:noWrap/>
          </w:tcPr>
          <w:p w14:paraId="6D708C30" w14:textId="39582E1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 (1.</w:t>
            </w:r>
            <w:r w:rsidR="009E5EC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1BF0686" w14:textId="06ED111C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B252C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7F039C08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47230B0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266ADC8B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6C9B8188" w14:textId="2C9893F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4 (1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4C531B9" w14:textId="06284EC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 (0.5)</w:t>
            </w:r>
          </w:p>
        </w:tc>
        <w:tc>
          <w:tcPr>
            <w:tcW w:w="2534" w:type="dxa"/>
          </w:tcPr>
          <w:p w14:paraId="3C114EAA" w14:textId="1D2DA631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25 (1.6)</w:t>
            </w:r>
          </w:p>
        </w:tc>
      </w:tr>
      <w:tr w:rsidR="001F116F" w:rsidRPr="00DE7B98" w14:paraId="2508CC65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4885DBA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ender identity</w:t>
            </w:r>
          </w:p>
          <w:p w14:paraId="5248CCDE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4DE83EC2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1BC77B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2301" w:type="dxa"/>
            <w:noWrap/>
          </w:tcPr>
          <w:p w14:paraId="164955CA" w14:textId="5A0DAEE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="00B252CB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</w:t>
            </w:r>
            <w:r w:rsidR="00B252CB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09256A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66CE39A" w14:textId="4BDDB7A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BE0656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0.</w:t>
            </w:r>
            <w:r w:rsidR="00C6667E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A644DC7" w14:textId="048BF7A4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0FA198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5D961741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2070D46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2301" w:type="dxa"/>
            <w:noWrap/>
          </w:tcPr>
          <w:p w14:paraId="43952F84" w14:textId="3188EE90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09256A">
              <w:rPr>
                <w:rFonts w:ascii="Times New Roman" w:eastAsia="Times New Roman" w:hAnsi="Times New Roman" w:cs="Times New Roman"/>
                <w:sz w:val="20"/>
                <w:szCs w:val="20"/>
              </w:rPr>
              <w:t>8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8.</w:t>
            </w:r>
            <w:r w:rsidR="0009256A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4D4CA2CF" w14:textId="1DAA59C4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BE065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7.</w:t>
            </w:r>
            <w:r w:rsidR="00BE0656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00EC076" w14:textId="2E81C505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8.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C4F509D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5B12AE7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8C7ACDE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not to say</w:t>
            </w:r>
          </w:p>
        </w:tc>
        <w:tc>
          <w:tcPr>
            <w:tcW w:w="2301" w:type="dxa"/>
            <w:noWrap/>
          </w:tcPr>
          <w:p w14:paraId="4F3FAF64" w14:textId="176871E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1 (0.8)</w:t>
            </w:r>
          </w:p>
        </w:tc>
        <w:tc>
          <w:tcPr>
            <w:tcW w:w="3051" w:type="dxa"/>
            <w:noWrap/>
          </w:tcPr>
          <w:p w14:paraId="59387B00" w14:textId="18B64B4D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 (1.0)</w:t>
            </w:r>
          </w:p>
        </w:tc>
        <w:tc>
          <w:tcPr>
            <w:tcW w:w="2534" w:type="dxa"/>
          </w:tcPr>
          <w:p w14:paraId="66D38983" w14:textId="4370294F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3 (0.</w:t>
            </w:r>
            <w:r w:rsidR="00C6667E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E91D45B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69D471B2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161AB1A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Prefer to self-define</w:t>
            </w:r>
          </w:p>
        </w:tc>
        <w:tc>
          <w:tcPr>
            <w:tcW w:w="2301" w:type="dxa"/>
            <w:noWrap/>
          </w:tcPr>
          <w:p w14:paraId="191D198C" w14:textId="1CE67D5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 (0.5)</w:t>
            </w:r>
          </w:p>
        </w:tc>
        <w:tc>
          <w:tcPr>
            <w:tcW w:w="3051" w:type="dxa"/>
            <w:noWrap/>
          </w:tcPr>
          <w:p w14:paraId="0C69E236" w14:textId="1A570DB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 (0.5)</w:t>
            </w:r>
          </w:p>
        </w:tc>
        <w:tc>
          <w:tcPr>
            <w:tcW w:w="2534" w:type="dxa"/>
          </w:tcPr>
          <w:p w14:paraId="5517D6A1" w14:textId="2231E970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8 (0.5)</w:t>
            </w:r>
          </w:p>
        </w:tc>
      </w:tr>
      <w:tr w:rsidR="001F116F" w:rsidRPr="00DE7B98" w14:paraId="642249A4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0B8C4FD3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 status</w:t>
            </w:r>
          </w:p>
          <w:p w14:paraId="20DEFDF0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25C0A114" w14:textId="77777777" w:rsidR="001F116F" w:rsidRPr="00DE7B98" w:rsidRDefault="001F116F" w:rsidP="00D80FD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9F03B4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Divorced</w:t>
            </w:r>
          </w:p>
        </w:tc>
        <w:tc>
          <w:tcPr>
            <w:tcW w:w="2301" w:type="dxa"/>
            <w:noWrap/>
          </w:tcPr>
          <w:p w14:paraId="401F09C8" w14:textId="40ED830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3 (3.</w:t>
            </w:r>
            <w:r w:rsidR="00D32FAF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01C70238" w14:textId="41C1955D" w:rsidR="001F116F" w:rsidRPr="00DE7B98" w:rsidRDefault="00D32FA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4D32C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4D32C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4AACD989" w14:textId="3A8BDDF6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6438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.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4E146AE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2700680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EB621E2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I prefer not to disclose</w:t>
            </w:r>
          </w:p>
        </w:tc>
        <w:tc>
          <w:tcPr>
            <w:tcW w:w="2301" w:type="dxa"/>
            <w:noWrap/>
          </w:tcPr>
          <w:p w14:paraId="5C3EBC95" w14:textId="22CF03A8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6 (2.</w:t>
            </w:r>
            <w:r w:rsidR="004D32C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DD5861B" w14:textId="7ACBFCF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 (2.</w:t>
            </w:r>
            <w:r w:rsidR="004D32C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3869BD1" w14:textId="7EB4DE74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1 (2.</w:t>
            </w:r>
            <w:r w:rsidR="006438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2F069B1D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0551E4C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C77F3F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rried/Living with partner or family</w:t>
            </w:r>
          </w:p>
        </w:tc>
        <w:tc>
          <w:tcPr>
            <w:tcW w:w="2301" w:type="dxa"/>
            <w:noWrap/>
          </w:tcPr>
          <w:p w14:paraId="00D65673" w14:textId="1E725FE4" w:rsidR="001F116F" w:rsidRPr="00DE7B98" w:rsidRDefault="00A71BA5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96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6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39BF18E0" w14:textId="290E3E7E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A71BA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67.</w:t>
            </w:r>
            <w:r w:rsidR="00A71BA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32A0B76" w14:textId="2AD852F0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9E6A3A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66.</w:t>
            </w:r>
            <w:r w:rsidR="009E6A3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3D3B0A1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2B797B15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E739C68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 (please specify)</w:t>
            </w:r>
          </w:p>
        </w:tc>
        <w:tc>
          <w:tcPr>
            <w:tcW w:w="2301" w:type="dxa"/>
            <w:noWrap/>
          </w:tcPr>
          <w:p w14:paraId="6444426E" w14:textId="41F74FE6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2 (3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29B57185" w14:textId="47F27ED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 (3.</w:t>
            </w:r>
            <w:r w:rsidR="00A71BA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D0C2F3" w14:textId="3CF95DD8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9 (3.</w:t>
            </w:r>
            <w:r w:rsidR="009E6A3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C442D94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7B2BEDD8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F50841C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2301" w:type="dxa"/>
            <w:noWrap/>
          </w:tcPr>
          <w:p w14:paraId="2EE8FDC4" w14:textId="4591E97B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A71BA5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24.4)</w:t>
            </w:r>
          </w:p>
        </w:tc>
        <w:tc>
          <w:tcPr>
            <w:tcW w:w="3051" w:type="dxa"/>
            <w:noWrap/>
          </w:tcPr>
          <w:p w14:paraId="3B5C08A4" w14:textId="09B6EE80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2 (21.</w:t>
            </w:r>
            <w:r w:rsidR="009E6A3A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4C45D82" w14:textId="725E59A9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="009E6A3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24.</w:t>
            </w:r>
            <w:r w:rsidR="009E6A3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446D544" w14:textId="77777777" w:rsidTr="00D80FD4">
        <w:trPr>
          <w:trHeight w:val="236"/>
        </w:trPr>
        <w:tc>
          <w:tcPr>
            <w:tcW w:w="2835" w:type="dxa"/>
            <w:vMerge w:val="restart"/>
            <w:noWrap/>
          </w:tcPr>
          <w:p w14:paraId="2E95491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umber living in household</w:t>
            </w:r>
          </w:p>
          <w:p w14:paraId="3021549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9B6F3E9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AB7D6F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2301" w:type="dxa"/>
            <w:noWrap/>
          </w:tcPr>
          <w:p w14:paraId="09BE6061" w14:textId="022812F9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  <w:r w:rsidR="009848A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13.</w:t>
            </w:r>
            <w:r w:rsidR="00711FA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78427E0" w14:textId="1C9F463C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3 (1</w:t>
            </w:r>
            <w:r w:rsidR="00711FA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711FA2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53FAB6E2" w14:textId="76E030BC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EB6CA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13.</w:t>
            </w:r>
            <w:r w:rsidR="00EB6C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530BFB64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3C707163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40BABB15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01" w:type="dxa"/>
            <w:noWrap/>
          </w:tcPr>
          <w:p w14:paraId="56A7DF7B" w14:textId="11BA80A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712763">
              <w:rPr>
                <w:rFonts w:ascii="Times New Roman" w:eastAsia="Times New Roman" w:hAnsi="Times New Roman" w:cs="Times New Roman"/>
                <w:sz w:val="20"/>
                <w:szCs w:val="20"/>
              </w:rPr>
              <w:t>0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0.3)</w:t>
            </w:r>
          </w:p>
        </w:tc>
        <w:tc>
          <w:tcPr>
            <w:tcW w:w="3051" w:type="dxa"/>
            <w:noWrap/>
          </w:tcPr>
          <w:p w14:paraId="01355D23" w14:textId="0C14EDEC" w:rsidR="001F116F" w:rsidRPr="00DE7B98" w:rsidRDefault="004326C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7742A6F5" w14:textId="031475AF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EB6CAB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</w:t>
            </w:r>
            <w:r w:rsidR="00EB6CA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A70068"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B6CA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EA985C8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0DB81069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95A40E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2301" w:type="dxa"/>
            <w:noWrap/>
          </w:tcPr>
          <w:p w14:paraId="4678663C" w14:textId="0CD7FCAC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BC0D26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1.</w:t>
            </w:r>
            <w:r w:rsidR="00BC0D2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3F6EBDC" w14:textId="1C6A6DF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97 (</w:t>
            </w:r>
            <w:r w:rsidR="004326C6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4326C6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2C30528" w14:textId="122BB4DE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712763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50.</w:t>
            </w:r>
            <w:r w:rsidR="0071276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39BE7F70" w14:textId="77777777" w:rsidTr="00D80FD4">
        <w:trPr>
          <w:trHeight w:val="236"/>
        </w:trPr>
        <w:tc>
          <w:tcPr>
            <w:tcW w:w="2835" w:type="dxa"/>
            <w:vMerge/>
            <w:vAlign w:val="center"/>
            <w:hideMark/>
          </w:tcPr>
          <w:p w14:paraId="187E109E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37504867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 or more</w:t>
            </w:r>
          </w:p>
        </w:tc>
        <w:tc>
          <w:tcPr>
            <w:tcW w:w="2301" w:type="dxa"/>
            <w:noWrap/>
          </w:tcPr>
          <w:p w14:paraId="1DF66A71" w14:textId="31C67321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BC0D2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.</w:t>
            </w:r>
            <w:r w:rsidR="00A70068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115E2E6C" w14:textId="29EA367A" w:rsidR="001F116F" w:rsidRPr="00DE7B98" w:rsidRDefault="00BC0D2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65278FA4" w14:textId="17D4E0AF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7127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71276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1276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408E5005" w14:textId="77777777" w:rsidTr="00D80FD4">
        <w:trPr>
          <w:trHeight w:val="236"/>
        </w:trPr>
        <w:tc>
          <w:tcPr>
            <w:tcW w:w="2835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5C2BC500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ighest level of education</w:t>
            </w:r>
          </w:p>
          <w:p w14:paraId="16317E9F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  <w:p w14:paraId="03D369A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0885DD1" w14:textId="2E97F8A3" w:rsidR="001F116F" w:rsidRPr="00DE7B98" w:rsidRDefault="00390008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CSEs or 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A-levels</w:t>
            </w:r>
          </w:p>
        </w:tc>
        <w:tc>
          <w:tcPr>
            <w:tcW w:w="2301" w:type="dxa"/>
            <w:noWrap/>
          </w:tcPr>
          <w:p w14:paraId="6A83FF54" w14:textId="5CBC4BA0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9 (5.</w:t>
            </w:r>
            <w:r w:rsidR="00E31FB4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4E722A3" w14:textId="3EAE1FDA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38 (19.</w:t>
            </w:r>
            <w:r w:rsidR="00630AE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1228C15A" w14:textId="3908C929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07 (</w:t>
            </w:r>
            <w:r w:rsidR="00630AE7">
              <w:rPr>
                <w:rFonts w:ascii="Times New Roman" w:hAnsi="Times New Roman" w:cs="Times New Roman"/>
                <w:sz w:val="20"/>
                <w:szCs w:val="20"/>
              </w:rPr>
              <w:t>7.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55FB75C" w14:textId="77777777" w:rsidTr="00D80FD4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EA09DBE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62D05844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Bachelor’s degree/diploma</w:t>
            </w:r>
          </w:p>
        </w:tc>
        <w:tc>
          <w:tcPr>
            <w:tcW w:w="2301" w:type="dxa"/>
            <w:noWrap/>
          </w:tcPr>
          <w:p w14:paraId="6DD7052A" w14:textId="7B3F754C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E31FB4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8.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CEDFBA4" w14:textId="7A07DBA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630AE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3.</w:t>
            </w:r>
            <w:r w:rsidR="00630AE7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00DBA543" w14:textId="1C208EF0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  <w:r w:rsidR="00FF64E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4</w:t>
            </w:r>
            <w:r w:rsidR="00FF64E3">
              <w:rPr>
                <w:rFonts w:ascii="Times New Roman" w:hAnsi="Times New Roman" w:cs="Times New Roman"/>
                <w:sz w:val="20"/>
                <w:szCs w:val="20"/>
              </w:rPr>
              <w:t>7.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70166B01" w14:textId="77777777" w:rsidTr="00D80FD4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40A0ADB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noWrap/>
            <w:hideMark/>
          </w:tcPr>
          <w:p w14:paraId="504F4F01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Master's degree or PhD</w:t>
            </w:r>
          </w:p>
        </w:tc>
        <w:tc>
          <w:tcPr>
            <w:tcW w:w="2301" w:type="dxa"/>
            <w:noWrap/>
          </w:tcPr>
          <w:p w14:paraId="0D96B2FB" w14:textId="1FCE8784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3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noWrap/>
          </w:tcPr>
          <w:p w14:paraId="695D03F3" w14:textId="75270E4F" w:rsidR="001F116F" w:rsidRPr="00DE7B98" w:rsidRDefault="00F610A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40.</w:t>
            </w:r>
            <w:r w:rsidR="00630AE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</w:tcPr>
          <w:p w14:paraId="306D6708" w14:textId="658910A2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FF64E3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39.</w:t>
            </w:r>
            <w:r w:rsidR="00FF64E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F116F" w:rsidRPr="00DE7B98" w14:paraId="0DC34FA5" w14:textId="77777777" w:rsidTr="00A60B76">
        <w:trPr>
          <w:trHeight w:val="236"/>
        </w:trPr>
        <w:tc>
          <w:tcPr>
            <w:tcW w:w="283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714020C" w14:textId="77777777" w:rsidR="001F116F" w:rsidRPr="00DE7B98" w:rsidRDefault="001F116F" w:rsidP="00D80FD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59F436D" w14:textId="7777777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Other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09EA87DD" w14:textId="54D9FC13" w:rsidR="001F116F" w:rsidRPr="00DE7B98" w:rsidRDefault="00F610A6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7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7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="001F116F"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</w:tcPr>
          <w:p w14:paraId="056AE5E8" w14:textId="29DC6C27" w:rsidR="001F116F" w:rsidRPr="00DE7B98" w:rsidRDefault="001F116F" w:rsidP="00D80FD4">
            <w:pPr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="00F610A6">
              <w:rPr>
                <w:rFonts w:ascii="Times New Roman" w:eastAsia="Times New Roman" w:hAnsi="Times New Roman" w:cs="Times New Roman"/>
                <w:sz w:val="20"/>
                <w:szCs w:val="20"/>
              </w:rPr>
              <w:t>5.7</w:t>
            </w:r>
            <w:r w:rsidRPr="00DE7B98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34" w:type="dxa"/>
            <w:tcBorders>
              <w:top w:val="nil"/>
              <w:left w:val="nil"/>
              <w:right w:val="nil"/>
            </w:tcBorders>
          </w:tcPr>
          <w:p w14:paraId="7102A6BB" w14:textId="609B67BD" w:rsidR="001F116F" w:rsidRPr="00DE7B98" w:rsidRDefault="001F116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B55F0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 (7.</w:t>
            </w:r>
            <w:r w:rsidR="00FF64E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471F" w:rsidRPr="00313B0C" w14:paraId="6AC2F49C" w14:textId="77777777" w:rsidTr="00A60B76">
        <w:trPr>
          <w:trHeight w:val="236"/>
        </w:trPr>
        <w:tc>
          <w:tcPr>
            <w:tcW w:w="14123" w:type="dxa"/>
            <w:gridSpan w:val="5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E6156D2" w14:textId="0F451BC6" w:rsidR="00F5471F" w:rsidRPr="00DE7B98" w:rsidRDefault="00F5471F" w:rsidP="00F54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Other education includes professional qualifications such as </w:t>
            </w:r>
            <w:r w:rsidR="003242E5" w:rsidRPr="00DE7B98">
              <w:rPr>
                <w:rFonts w:ascii="Times New Roman" w:hAnsi="Times New Roman" w:cs="Times New Roman"/>
                <w:sz w:val="20"/>
                <w:szCs w:val="20"/>
              </w:rPr>
              <w:t>Doctor of Medicine</w:t>
            </w:r>
            <w:r w:rsidRPr="00DE7B98">
              <w:rPr>
                <w:rFonts w:ascii="Times New Roman" w:hAnsi="Times New Roman" w:cs="Times New Roman"/>
                <w:sz w:val="20"/>
                <w:szCs w:val="20"/>
              </w:rPr>
              <w:t xml:space="preserve">, MBA, </w:t>
            </w:r>
          </w:p>
          <w:p w14:paraId="47F7068C" w14:textId="77777777" w:rsidR="00F5471F" w:rsidRPr="00DE7B98" w:rsidRDefault="00F5471F" w:rsidP="00D80F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D0630B" w14:textId="11CEE025" w:rsidR="001F116F" w:rsidRDefault="001F116F" w:rsidP="001F116F"/>
    <w:p w14:paraId="4879A643" w14:textId="7DEC225E" w:rsidR="00DC117D" w:rsidRDefault="00DC117D" w:rsidP="001F116F"/>
    <w:p w14:paraId="66EF5BAB" w14:textId="079CA224" w:rsidR="00DC117D" w:rsidRDefault="00DC117D" w:rsidP="001F116F"/>
    <w:p w14:paraId="1F04EB96" w14:textId="1ACEAF4A" w:rsidR="00DC117D" w:rsidRDefault="00DC117D" w:rsidP="001F116F"/>
    <w:p w14:paraId="06275C8A" w14:textId="2F15C585" w:rsidR="00DC117D" w:rsidRDefault="00DC117D" w:rsidP="001F116F"/>
    <w:p w14:paraId="7147394F" w14:textId="546E7C2A" w:rsidR="00DC117D" w:rsidRDefault="00DC117D" w:rsidP="001F116F"/>
    <w:p w14:paraId="2D9E49D3" w14:textId="2C82F314" w:rsidR="00DC117D" w:rsidRDefault="00DC117D" w:rsidP="001F116F"/>
    <w:p w14:paraId="36B40E6C" w14:textId="349A1C01" w:rsidR="00DC117D" w:rsidRDefault="00DC117D" w:rsidP="001F116F"/>
    <w:p w14:paraId="173112E1" w14:textId="50AE0446" w:rsidR="00DC117D" w:rsidRDefault="00DC117D" w:rsidP="001F116F"/>
    <w:p w14:paraId="3EE6D6A8" w14:textId="38C5D415" w:rsidR="00DC117D" w:rsidRDefault="00DC117D" w:rsidP="001F116F"/>
    <w:p w14:paraId="1865F66F" w14:textId="79B3A745" w:rsidR="00E017E5" w:rsidRDefault="00E017E5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5221B9" w:rsidRPr="00216517" w14:paraId="127F802E" w14:textId="77777777" w:rsidTr="00CB2565">
        <w:tc>
          <w:tcPr>
            <w:tcW w:w="13948" w:type="dxa"/>
            <w:gridSpan w:val="5"/>
            <w:tcBorders>
              <w:bottom w:val="single" w:sz="12" w:space="0" w:color="auto"/>
            </w:tcBorders>
          </w:tcPr>
          <w:p w14:paraId="712779FB" w14:textId="49BA0863" w:rsidR="005221B9" w:rsidRPr="00216517" w:rsidRDefault="005221B9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21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ry Table </w:t>
            </w:r>
            <w:r w:rsidR="00DD5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lf-reported positive COVID-19 test result at baseline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se 3 follow-up, stratified by HCP status</w:t>
            </w:r>
            <w:r w:rsidR="00C1401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E017E5" w:rsidRPr="00216517" w14:paraId="3DF55E62" w14:textId="77777777" w:rsidTr="00CB2565"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40653110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0518102D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07314E44" w14:textId="11EF3123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099437DC" w14:textId="38B1A40C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Non-HCPs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162FAC65" w14:textId="6FA85231" w:rsidR="00E017E5" w:rsidRPr="00216517" w:rsidRDefault="00B75C6E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Overall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175CD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</w:tr>
      <w:tr w:rsidR="00E017E5" w:rsidRPr="00216517" w14:paraId="4C5EC183" w14:textId="77777777" w:rsidTr="00CB2565">
        <w:tc>
          <w:tcPr>
            <w:tcW w:w="2789" w:type="dxa"/>
            <w:tcBorders>
              <w:top w:val="single" w:sz="4" w:space="0" w:color="auto"/>
            </w:tcBorders>
          </w:tcPr>
          <w:p w14:paraId="09329837" w14:textId="4C4C059D" w:rsidR="00E017E5" w:rsidRPr="00216517" w:rsidRDefault="00CB6160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216517" w:rsidRPr="00216517">
              <w:rPr>
                <w:rFonts w:ascii="Times New Roman" w:hAnsi="Times New Roman" w:cs="Times New Roman"/>
                <w:sz w:val="20"/>
                <w:szCs w:val="20"/>
              </w:rPr>
              <w:t>aseline</w:t>
            </w:r>
            <w:r w:rsidR="00E42926">
              <w:rPr>
                <w:rFonts w:ascii="Times New Roman" w:hAnsi="Times New Roman" w:cs="Times New Roman"/>
                <w:sz w:val="20"/>
                <w:szCs w:val="20"/>
              </w:rPr>
              <w:t xml:space="preserve"> (n, 1597)</w:t>
            </w:r>
          </w:p>
        </w:tc>
        <w:tc>
          <w:tcPr>
            <w:tcW w:w="2789" w:type="dxa"/>
            <w:tcBorders>
              <w:top w:val="single" w:sz="4" w:space="0" w:color="auto"/>
            </w:tcBorders>
          </w:tcPr>
          <w:p w14:paraId="75063BD0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0B317F7F" w14:textId="2AB939E3" w:rsidR="00E017E5" w:rsidRPr="00216517" w:rsidRDefault="002175CD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9 (18.5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04F4D207" w14:textId="2F8FFB9F" w:rsidR="00E017E5" w:rsidRPr="00216517" w:rsidRDefault="002175CD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 (2.8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F2A146F" w14:textId="6CA275D9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3 (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>17.</w:t>
            </w:r>
            <w:r w:rsidR="006440E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44A5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017E5" w:rsidRPr="00216517" w14:paraId="12804F00" w14:textId="77777777" w:rsidTr="00CB2565">
        <w:tc>
          <w:tcPr>
            <w:tcW w:w="2789" w:type="dxa"/>
            <w:tcBorders>
              <w:bottom w:val="single" w:sz="12" w:space="0" w:color="auto"/>
            </w:tcBorders>
          </w:tcPr>
          <w:p w14:paraId="6A329A99" w14:textId="1B8023B7" w:rsidR="00E017E5" w:rsidRPr="00216517" w:rsidRDefault="00216517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Phase 3 follow-up</w:t>
            </w:r>
            <w:r w:rsidR="00E42926">
              <w:rPr>
                <w:rFonts w:ascii="Times New Roman" w:hAnsi="Times New Roman" w:cs="Times New Roman"/>
                <w:sz w:val="20"/>
                <w:szCs w:val="20"/>
              </w:rPr>
              <w:t xml:space="preserve"> (n, 733)</w:t>
            </w:r>
          </w:p>
        </w:tc>
        <w:tc>
          <w:tcPr>
            <w:tcW w:w="2789" w:type="dxa"/>
            <w:tcBorders>
              <w:bottom w:val="single" w:sz="12" w:space="0" w:color="auto"/>
            </w:tcBorders>
          </w:tcPr>
          <w:p w14:paraId="3261E1E2" w14:textId="77777777" w:rsidR="00E017E5" w:rsidRPr="00216517" w:rsidRDefault="00E017E5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70237011" w14:textId="2338A8CC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8 (26.5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1A8F3BA2" w14:textId="0F95ADC5" w:rsidR="00E017E5" w:rsidRPr="00216517" w:rsidRDefault="00041D8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 (20.0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03EF6848" w14:textId="4E7F036A" w:rsidR="00E017E5" w:rsidRPr="00216517" w:rsidRDefault="00A55AEC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0 (25.9)</w:t>
            </w:r>
          </w:p>
        </w:tc>
      </w:tr>
      <w:tr w:rsidR="005221B9" w:rsidRPr="00216517" w14:paraId="11395F61" w14:textId="77777777" w:rsidTr="00CB2565">
        <w:tc>
          <w:tcPr>
            <w:tcW w:w="13948" w:type="dxa"/>
            <w:gridSpan w:val="5"/>
            <w:tcBorders>
              <w:top w:val="single" w:sz="12" w:space="0" w:color="auto"/>
            </w:tcBorders>
          </w:tcPr>
          <w:p w14:paraId="014A0F4B" w14:textId="33D546DA" w:rsidR="005221B9" w:rsidRPr="00216517" w:rsidRDefault="005221B9" w:rsidP="0021651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ot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total number of HCPs providing adequate responses on this item was 1455 at baseline, and 673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The total number of non-HCPs providing adequate responses on this item was 142 at baseline, and 60 at </w:t>
            </w:r>
            <w:r w:rsidR="00706D4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 </w:t>
            </w:r>
          </w:p>
        </w:tc>
      </w:tr>
    </w:tbl>
    <w:p w14:paraId="7C24FB72" w14:textId="75EDA4B5" w:rsidR="00DC117D" w:rsidRDefault="00DC117D" w:rsidP="001F116F"/>
    <w:p w14:paraId="38D4B95A" w14:textId="53D78670" w:rsidR="00474315" w:rsidRDefault="00474315" w:rsidP="001F116F"/>
    <w:p w14:paraId="0E4D613D" w14:textId="77777777" w:rsidR="00474315" w:rsidRDefault="00474315" w:rsidP="001F11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5221B9" w:rsidRPr="00216517" w14:paraId="0B3FAA4A" w14:textId="77777777" w:rsidTr="00CB2565">
        <w:tc>
          <w:tcPr>
            <w:tcW w:w="13948" w:type="dxa"/>
            <w:gridSpan w:val="5"/>
            <w:tcBorders>
              <w:bottom w:val="single" w:sz="12" w:space="0" w:color="auto"/>
            </w:tcBorders>
          </w:tcPr>
          <w:p w14:paraId="2D901343" w14:textId="42522C5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21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ementary Table </w:t>
            </w:r>
            <w:r w:rsidR="00DD5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lf-reported positive COVID-19 test result at baseline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se 3 follow-up in HCPs, stratified by patient facing status</w:t>
            </w:r>
            <w:r w:rsidR="00C1401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221B9" w:rsidRPr="00216517" w14:paraId="4073BBEE" w14:textId="77777777" w:rsidTr="00CB2565"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24748E29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9" w:type="dxa"/>
            <w:tcBorders>
              <w:top w:val="single" w:sz="12" w:space="0" w:color="auto"/>
              <w:bottom w:val="single" w:sz="4" w:space="0" w:color="auto"/>
            </w:tcBorders>
          </w:tcPr>
          <w:p w14:paraId="267E73FE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5C349A7C" w14:textId="2F89A6DF" w:rsidR="005221B9" w:rsidRPr="00216517" w:rsidRDefault="000845CD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tient facing </w:t>
            </w:r>
            <w:r w:rsidR="005221B9"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 w:rsidR="005221B9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69175E43" w14:textId="4E0E86B5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Non-</w:t>
            </w:r>
            <w:r w:rsidR="000845CD">
              <w:rPr>
                <w:rFonts w:ascii="Times New Roman" w:hAnsi="Times New Roman" w:cs="Times New Roman"/>
                <w:sz w:val="20"/>
                <w:szCs w:val="20"/>
              </w:rPr>
              <w:t xml:space="preserve">patient facing </w:t>
            </w: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HCP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40881AAA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Overal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</w:tr>
      <w:tr w:rsidR="005221B9" w:rsidRPr="00216517" w14:paraId="16B5D044" w14:textId="77777777" w:rsidTr="00CB2565">
        <w:tc>
          <w:tcPr>
            <w:tcW w:w="2789" w:type="dxa"/>
            <w:tcBorders>
              <w:top w:val="single" w:sz="4" w:space="0" w:color="auto"/>
            </w:tcBorders>
          </w:tcPr>
          <w:p w14:paraId="32FD80F0" w14:textId="44E7AFDA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5221B9" w:rsidRPr="00216517">
              <w:rPr>
                <w:rFonts w:ascii="Times New Roman" w:hAnsi="Times New Roman" w:cs="Times New Roman"/>
                <w:sz w:val="20"/>
                <w:szCs w:val="20"/>
              </w:rPr>
              <w:t>aseline</w:t>
            </w:r>
            <w:r w:rsidR="005221B9">
              <w:rPr>
                <w:rFonts w:ascii="Times New Roman" w:hAnsi="Times New Roman" w:cs="Times New Roman"/>
                <w:sz w:val="20"/>
                <w:szCs w:val="20"/>
              </w:rPr>
              <w:t xml:space="preserve"> (n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="00425DFA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  <w:r w:rsidR="005221B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89" w:type="dxa"/>
            <w:tcBorders>
              <w:top w:val="single" w:sz="4" w:space="0" w:color="auto"/>
            </w:tcBorders>
          </w:tcPr>
          <w:p w14:paraId="42484B1B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6A76356E" w14:textId="72686ED6" w:rsidR="005221B9" w:rsidRPr="00216517" w:rsidRDefault="000845CD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="007765E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</w:t>
            </w:r>
            <w:r w:rsidR="007765E2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3ECA902" w14:textId="2B710300" w:rsidR="005221B9" w:rsidRPr="00216517" w:rsidRDefault="006440E7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 (1</w:t>
            </w:r>
            <w:r w:rsidR="002E53A0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91C88B8" w14:textId="1DDB06F9" w:rsidR="005221B9" w:rsidRPr="00216517" w:rsidRDefault="006440E7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2E53A0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8.</w:t>
            </w:r>
            <w:r w:rsidR="002E53A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221B9" w:rsidRPr="00216517" w14:paraId="3585B439" w14:textId="77777777" w:rsidTr="00CB2565">
        <w:tc>
          <w:tcPr>
            <w:tcW w:w="2789" w:type="dxa"/>
            <w:tcBorders>
              <w:bottom w:val="single" w:sz="12" w:space="0" w:color="auto"/>
            </w:tcBorders>
          </w:tcPr>
          <w:p w14:paraId="580376E0" w14:textId="76A72FD5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517">
              <w:rPr>
                <w:rFonts w:ascii="Times New Roman" w:hAnsi="Times New Roman" w:cs="Times New Roman"/>
                <w:sz w:val="20"/>
                <w:szCs w:val="20"/>
              </w:rPr>
              <w:t>Phase 3 follow-u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n, </w:t>
            </w:r>
            <w:r w:rsidR="00F81E6C">
              <w:rPr>
                <w:rFonts w:ascii="Times New Roman" w:hAnsi="Times New Roman" w:cs="Times New Roman"/>
                <w:sz w:val="20"/>
                <w:szCs w:val="20"/>
              </w:rPr>
              <w:t>7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89" w:type="dxa"/>
            <w:tcBorders>
              <w:bottom w:val="single" w:sz="12" w:space="0" w:color="auto"/>
            </w:tcBorders>
          </w:tcPr>
          <w:p w14:paraId="17F455BB" w14:textId="77777777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13899F0F" w14:textId="4B959FBD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2534D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</w:t>
            </w:r>
            <w:r w:rsidR="009F2C7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)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21A7B7CD" w14:textId="04408146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 (1</w:t>
            </w:r>
            <w:r w:rsidR="00C6346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6346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A42F389" w14:textId="47A5A2FA" w:rsidR="005221B9" w:rsidRPr="00216517" w:rsidRDefault="00CB6160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171430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2</w:t>
            </w:r>
            <w:r w:rsidR="00E7542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E7542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221B9" w:rsidRPr="00216517" w14:paraId="2647386A" w14:textId="77777777" w:rsidTr="00CB2565">
        <w:tc>
          <w:tcPr>
            <w:tcW w:w="13948" w:type="dxa"/>
            <w:gridSpan w:val="5"/>
            <w:tcBorders>
              <w:top w:val="single" w:sz="12" w:space="0" w:color="auto"/>
            </w:tcBorders>
          </w:tcPr>
          <w:p w14:paraId="655FC64C" w14:textId="2CE48BF6" w:rsidR="005221B9" w:rsidRPr="00216517" w:rsidRDefault="005221B9" w:rsidP="00AB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ot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total number of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patient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acing HCPs providing adequate responses on this item was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6F1618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baseline, and </w:t>
            </w:r>
            <w:r w:rsidR="006F1618">
              <w:rPr>
                <w:rFonts w:ascii="Times New Roman" w:hAnsi="Times New Roman" w:cs="Times New Roman"/>
                <w:sz w:val="20"/>
                <w:szCs w:val="20"/>
              </w:rPr>
              <w:t>63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se 3 follow-up. The total number of non-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patient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acing HCPs providing adequate responses on this item was </w:t>
            </w:r>
            <w:r w:rsidR="006A0EE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975E00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baseline, and </w:t>
            </w:r>
            <w:r w:rsidR="00975E00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 </w:t>
            </w:r>
            <w:r w:rsidR="00706D4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se 3 follow-up.  </w:t>
            </w:r>
          </w:p>
        </w:tc>
      </w:tr>
    </w:tbl>
    <w:p w14:paraId="4928E51E" w14:textId="40EA89AA" w:rsidR="00DC117D" w:rsidRDefault="00DC117D" w:rsidP="001F116F"/>
    <w:p w14:paraId="00B00977" w14:textId="7C67D160" w:rsidR="00DC117D" w:rsidRDefault="00DC117D" w:rsidP="001F116F"/>
    <w:p w14:paraId="35D84417" w14:textId="44B9013E" w:rsidR="00DC117D" w:rsidRDefault="00DC117D" w:rsidP="001F116F"/>
    <w:p w14:paraId="08718E07" w14:textId="0762689B" w:rsidR="00DC117D" w:rsidRDefault="00DC117D" w:rsidP="001F116F"/>
    <w:p w14:paraId="6553AF6A" w14:textId="567D5CAF" w:rsidR="00DC117D" w:rsidRDefault="00DC117D" w:rsidP="001F116F"/>
    <w:p w14:paraId="225983FC" w14:textId="5F292F4A" w:rsidR="00DC117D" w:rsidRDefault="00DC117D" w:rsidP="001F116F"/>
    <w:p w14:paraId="4A08146E" w14:textId="3304A50A" w:rsidR="00DC117D" w:rsidRDefault="00DC117D" w:rsidP="001F116F"/>
    <w:p w14:paraId="543C4BBF" w14:textId="3E2D64F3" w:rsidR="00DC117D" w:rsidRDefault="00DC117D" w:rsidP="001F116F"/>
    <w:p w14:paraId="6E869F9B" w14:textId="3DA5FBA3" w:rsidR="00474315" w:rsidRDefault="00474315" w:rsidP="001F116F"/>
    <w:p w14:paraId="23B37FA6" w14:textId="3834B834" w:rsidR="00474315" w:rsidRDefault="00474315" w:rsidP="001F116F"/>
    <w:p w14:paraId="598B85DF" w14:textId="589B93D4" w:rsidR="00474315" w:rsidRDefault="00474315" w:rsidP="001F116F"/>
    <w:p w14:paraId="6383015B" w14:textId="33D7FBFE" w:rsidR="00474315" w:rsidRDefault="00474315" w:rsidP="001F116F"/>
    <w:p w14:paraId="7FEB0361" w14:textId="77777777" w:rsidR="00474315" w:rsidRDefault="00474315" w:rsidP="001F116F"/>
    <w:p w14:paraId="3C1A6305" w14:textId="5B558B69" w:rsidR="00DC117D" w:rsidRDefault="00DC117D" w:rsidP="001F11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DC117D" w:rsidRPr="00B10DF0" w14:paraId="44A984ED" w14:textId="77777777" w:rsidTr="00B10DF0">
        <w:tc>
          <w:tcPr>
            <w:tcW w:w="13948" w:type="dxa"/>
            <w:gridSpan w:val="4"/>
            <w:tcBorders>
              <w:bottom w:val="single" w:sz="12" w:space="0" w:color="auto"/>
            </w:tcBorders>
          </w:tcPr>
          <w:p w14:paraId="3210AC2A" w14:textId="1ADF4BE8" w:rsidR="00DC117D" w:rsidRPr="00B10DF0" w:rsidRDefault="00DC117D" w:rsidP="00B10DF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ementary Table </w:t>
            </w:r>
            <w:r w:rsidR="003C54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 Prevalence of mental health, burnout, and wellbeing outcomes in HCPs and non-HCPs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aseline,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hase 2,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hase 3.</w:t>
            </w:r>
          </w:p>
        </w:tc>
      </w:tr>
      <w:tr w:rsidR="00DC117D" w:rsidRPr="00B10DF0" w14:paraId="02803055" w14:textId="77777777" w:rsidTr="00B10DF0"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65D3E62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22EF79D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4EDE1CD9" w14:textId="0BB9EF2C" w:rsidR="00DC117D" w:rsidRPr="00B10DF0" w:rsidRDefault="00E253A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CPs</w:t>
            </w: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3A05905E" w14:textId="0239A1A7" w:rsidR="00DC117D" w:rsidRPr="00B10DF0" w:rsidRDefault="00E253A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n-HCPs</w:t>
            </w:r>
          </w:p>
        </w:tc>
      </w:tr>
      <w:tr w:rsidR="00DC117D" w:rsidRPr="00B10DF0" w14:paraId="2D36EA00" w14:textId="77777777" w:rsidTr="00B10DF0">
        <w:tc>
          <w:tcPr>
            <w:tcW w:w="3487" w:type="dxa"/>
            <w:tcBorders>
              <w:top w:val="single" w:sz="4" w:space="0" w:color="auto"/>
            </w:tcBorders>
          </w:tcPr>
          <w:p w14:paraId="0ACAD99D" w14:textId="707EC019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Major depressive disorder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230B2060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7CE5C027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15099F74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1C3561EB" w14:textId="77777777" w:rsidTr="00B10DF0">
        <w:tc>
          <w:tcPr>
            <w:tcW w:w="3487" w:type="dxa"/>
          </w:tcPr>
          <w:p w14:paraId="48CB51D1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97646649"/>
          </w:p>
        </w:tc>
        <w:tc>
          <w:tcPr>
            <w:tcW w:w="3487" w:type="dxa"/>
          </w:tcPr>
          <w:p w14:paraId="3B0E8AE7" w14:textId="1EAEA34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37F3A0CD" w14:textId="76E9E347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7</w:t>
            </w:r>
          </w:p>
        </w:tc>
        <w:tc>
          <w:tcPr>
            <w:tcW w:w="3487" w:type="dxa"/>
          </w:tcPr>
          <w:p w14:paraId="186CACFF" w14:textId="5595987F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4</w:t>
            </w:r>
          </w:p>
        </w:tc>
      </w:tr>
      <w:tr w:rsidR="00DC117D" w:rsidRPr="00B10DF0" w14:paraId="1014AD77" w14:textId="77777777" w:rsidTr="00B10DF0">
        <w:tc>
          <w:tcPr>
            <w:tcW w:w="3487" w:type="dxa"/>
          </w:tcPr>
          <w:p w14:paraId="699FE045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56B95C7" w14:textId="4C36E53D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B5DBD8B" w14:textId="547C3D51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6</w:t>
            </w:r>
          </w:p>
        </w:tc>
        <w:tc>
          <w:tcPr>
            <w:tcW w:w="3487" w:type="dxa"/>
          </w:tcPr>
          <w:p w14:paraId="563D7DEC" w14:textId="5D3B81D7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4</w:t>
            </w:r>
          </w:p>
        </w:tc>
      </w:tr>
      <w:tr w:rsidR="00DC117D" w:rsidRPr="00B10DF0" w14:paraId="7DC38EBB" w14:textId="77777777" w:rsidTr="00B10DF0">
        <w:tc>
          <w:tcPr>
            <w:tcW w:w="3487" w:type="dxa"/>
          </w:tcPr>
          <w:p w14:paraId="6D1A254F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F164B80" w14:textId="12AB8A5B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355B3475" w14:textId="5A1B9DBA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8.0</w:t>
            </w:r>
          </w:p>
        </w:tc>
        <w:tc>
          <w:tcPr>
            <w:tcW w:w="3487" w:type="dxa"/>
          </w:tcPr>
          <w:p w14:paraId="06F846DF" w14:textId="02BA206A" w:rsidR="00DC117D" w:rsidRPr="00B10DF0" w:rsidRDefault="004F6A4E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6.2</w:t>
            </w:r>
          </w:p>
        </w:tc>
      </w:tr>
      <w:bookmarkEnd w:id="0"/>
      <w:tr w:rsidR="00DC117D" w:rsidRPr="00B10DF0" w14:paraId="76472992" w14:textId="77777777" w:rsidTr="00B10DF0">
        <w:tc>
          <w:tcPr>
            <w:tcW w:w="3487" w:type="dxa"/>
          </w:tcPr>
          <w:p w14:paraId="2EBBD911" w14:textId="797831B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Generalised anxiety disorder</w:t>
            </w:r>
          </w:p>
        </w:tc>
        <w:tc>
          <w:tcPr>
            <w:tcW w:w="3487" w:type="dxa"/>
          </w:tcPr>
          <w:p w14:paraId="77833D8F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0DD95BB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FC5E74C" w14:textId="77777777" w:rsidR="00DC117D" w:rsidRPr="00B10DF0" w:rsidRDefault="00DC117D" w:rsidP="001F11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796F83C6" w14:textId="77777777" w:rsidTr="00B10DF0">
        <w:tc>
          <w:tcPr>
            <w:tcW w:w="3487" w:type="dxa"/>
          </w:tcPr>
          <w:p w14:paraId="3A957D1E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3EDBE98" w14:textId="32CF3B0C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22B586C4" w14:textId="2ABDD6FB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9</w:t>
            </w:r>
          </w:p>
        </w:tc>
        <w:tc>
          <w:tcPr>
            <w:tcW w:w="3487" w:type="dxa"/>
          </w:tcPr>
          <w:p w14:paraId="28FFD3DD" w14:textId="68F408F5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9</w:t>
            </w:r>
          </w:p>
        </w:tc>
      </w:tr>
      <w:tr w:rsidR="00DC117D" w:rsidRPr="00B10DF0" w14:paraId="39272AB3" w14:textId="77777777" w:rsidTr="00B10DF0">
        <w:tc>
          <w:tcPr>
            <w:tcW w:w="3487" w:type="dxa"/>
          </w:tcPr>
          <w:p w14:paraId="53CCB0FB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EAE715C" w14:textId="5319003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53FD101" w14:textId="0FF6A04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3.5</w:t>
            </w:r>
          </w:p>
        </w:tc>
        <w:tc>
          <w:tcPr>
            <w:tcW w:w="3487" w:type="dxa"/>
          </w:tcPr>
          <w:p w14:paraId="6C41F37E" w14:textId="2B68779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5</w:t>
            </w:r>
          </w:p>
        </w:tc>
      </w:tr>
      <w:tr w:rsidR="00DC117D" w:rsidRPr="00B10DF0" w14:paraId="1EF59E13" w14:textId="77777777" w:rsidTr="00B10DF0">
        <w:tc>
          <w:tcPr>
            <w:tcW w:w="3487" w:type="dxa"/>
          </w:tcPr>
          <w:p w14:paraId="6B150DE8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1C35BEB" w14:textId="012A3B6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EAA09BB" w14:textId="72A3FE8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8</w:t>
            </w:r>
          </w:p>
        </w:tc>
        <w:tc>
          <w:tcPr>
            <w:tcW w:w="3487" w:type="dxa"/>
          </w:tcPr>
          <w:p w14:paraId="3C443016" w14:textId="7FC067ED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5.0</w:t>
            </w:r>
          </w:p>
        </w:tc>
      </w:tr>
      <w:tr w:rsidR="00DC117D" w:rsidRPr="00B10DF0" w14:paraId="0AD21EEE" w14:textId="77777777" w:rsidTr="00B10DF0">
        <w:tc>
          <w:tcPr>
            <w:tcW w:w="3487" w:type="dxa"/>
          </w:tcPr>
          <w:p w14:paraId="2312BEFA" w14:textId="1D1E8F3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Clinical insomnia</w:t>
            </w:r>
          </w:p>
        </w:tc>
        <w:tc>
          <w:tcPr>
            <w:tcW w:w="3487" w:type="dxa"/>
          </w:tcPr>
          <w:p w14:paraId="213536E4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18799E7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A27FAED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7B91E3AA" w14:textId="77777777" w:rsidTr="00B10DF0">
        <w:tc>
          <w:tcPr>
            <w:tcW w:w="3487" w:type="dxa"/>
          </w:tcPr>
          <w:p w14:paraId="1B61A84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C807426" w14:textId="57E39BA5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36F48190" w14:textId="603B7F4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3487" w:type="dxa"/>
          </w:tcPr>
          <w:p w14:paraId="5D1B4E26" w14:textId="097059D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</w:tr>
      <w:tr w:rsidR="00DC117D" w:rsidRPr="00B10DF0" w14:paraId="6068B813" w14:textId="77777777" w:rsidTr="00B10DF0">
        <w:tc>
          <w:tcPr>
            <w:tcW w:w="3487" w:type="dxa"/>
          </w:tcPr>
          <w:p w14:paraId="4E5A656F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CF23CE5" w14:textId="51D6EED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4171AC5" w14:textId="0D238DB9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9</w:t>
            </w:r>
          </w:p>
        </w:tc>
        <w:tc>
          <w:tcPr>
            <w:tcW w:w="3487" w:type="dxa"/>
          </w:tcPr>
          <w:p w14:paraId="356AE1E4" w14:textId="7BEC4190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</w:p>
        </w:tc>
      </w:tr>
      <w:tr w:rsidR="00DC117D" w:rsidRPr="00B10DF0" w14:paraId="2BF53052" w14:textId="77777777" w:rsidTr="00B10DF0">
        <w:tc>
          <w:tcPr>
            <w:tcW w:w="3487" w:type="dxa"/>
          </w:tcPr>
          <w:p w14:paraId="66A96049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ADFCE2E" w14:textId="3D95AF8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46F55F47" w14:textId="73D8A2EC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3487" w:type="dxa"/>
          </w:tcPr>
          <w:p w14:paraId="4E54F2D8" w14:textId="40D6CDC6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</w:tr>
      <w:tr w:rsidR="00DC117D" w:rsidRPr="00B10DF0" w14:paraId="0F99426F" w14:textId="77777777" w:rsidTr="00B10DF0">
        <w:tc>
          <w:tcPr>
            <w:tcW w:w="3487" w:type="dxa"/>
          </w:tcPr>
          <w:p w14:paraId="39F95938" w14:textId="28A69A2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Emotional exhaustion (burnout)</w:t>
            </w:r>
          </w:p>
        </w:tc>
        <w:tc>
          <w:tcPr>
            <w:tcW w:w="3487" w:type="dxa"/>
          </w:tcPr>
          <w:p w14:paraId="2DE07B22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7E08D4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C9808E0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D152C5C" w14:textId="77777777" w:rsidTr="00B10DF0">
        <w:tc>
          <w:tcPr>
            <w:tcW w:w="3487" w:type="dxa"/>
          </w:tcPr>
          <w:p w14:paraId="5C0686A5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1684070" w14:textId="323309E6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77CA9A9" w14:textId="127FCE6F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1.9</w:t>
            </w:r>
          </w:p>
        </w:tc>
        <w:tc>
          <w:tcPr>
            <w:tcW w:w="3487" w:type="dxa"/>
          </w:tcPr>
          <w:p w14:paraId="248568E0" w14:textId="2176F9CC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9.3</w:t>
            </w:r>
          </w:p>
        </w:tc>
      </w:tr>
      <w:tr w:rsidR="00DC117D" w:rsidRPr="00B10DF0" w14:paraId="36A46A5B" w14:textId="77777777" w:rsidTr="00B10DF0">
        <w:tc>
          <w:tcPr>
            <w:tcW w:w="3487" w:type="dxa"/>
          </w:tcPr>
          <w:p w14:paraId="116F48E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54D3F6D" w14:textId="6B0F9A70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2F87338E" w14:textId="3F44E95D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2.8</w:t>
            </w:r>
          </w:p>
        </w:tc>
        <w:tc>
          <w:tcPr>
            <w:tcW w:w="3487" w:type="dxa"/>
          </w:tcPr>
          <w:p w14:paraId="70D1AB45" w14:textId="161C1E42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5.2</w:t>
            </w:r>
          </w:p>
        </w:tc>
      </w:tr>
      <w:tr w:rsidR="00DC117D" w:rsidRPr="00B10DF0" w14:paraId="62D80CC6" w14:textId="77777777" w:rsidTr="00B10DF0">
        <w:tc>
          <w:tcPr>
            <w:tcW w:w="3487" w:type="dxa"/>
          </w:tcPr>
          <w:p w14:paraId="2ADA90C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DF04C6D" w14:textId="50A4AB61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26B0C54B" w14:textId="7F2A5FEA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3.2</w:t>
            </w:r>
          </w:p>
        </w:tc>
        <w:tc>
          <w:tcPr>
            <w:tcW w:w="3487" w:type="dxa"/>
          </w:tcPr>
          <w:p w14:paraId="668DA3F6" w14:textId="100E322C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5.4</w:t>
            </w:r>
          </w:p>
        </w:tc>
      </w:tr>
      <w:tr w:rsidR="00DC117D" w:rsidRPr="00B10DF0" w14:paraId="1451D7E2" w14:textId="77777777" w:rsidTr="00B10DF0">
        <w:tc>
          <w:tcPr>
            <w:tcW w:w="3487" w:type="dxa"/>
          </w:tcPr>
          <w:p w14:paraId="059653A0" w14:textId="226E329B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Depersonalisation (burnout)</w:t>
            </w:r>
          </w:p>
        </w:tc>
        <w:tc>
          <w:tcPr>
            <w:tcW w:w="3487" w:type="dxa"/>
          </w:tcPr>
          <w:p w14:paraId="7312D68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4BDA64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A9FECF1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1DFCE281" w14:textId="77777777" w:rsidTr="00B10DF0">
        <w:tc>
          <w:tcPr>
            <w:tcW w:w="3487" w:type="dxa"/>
          </w:tcPr>
          <w:p w14:paraId="5F673052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4B5926F" w14:textId="0CE3260B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4BF5B3B" w14:textId="5686F34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3487" w:type="dxa"/>
          </w:tcPr>
          <w:p w14:paraId="0C1BB509" w14:textId="5293F561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</w:tr>
      <w:tr w:rsidR="00DC117D" w:rsidRPr="00B10DF0" w14:paraId="0F1C3C56" w14:textId="77777777" w:rsidTr="00B10DF0">
        <w:tc>
          <w:tcPr>
            <w:tcW w:w="3487" w:type="dxa"/>
          </w:tcPr>
          <w:p w14:paraId="5E3997C8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280A986" w14:textId="0137253A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7CF459A9" w14:textId="7E7EB7C4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3487" w:type="dxa"/>
          </w:tcPr>
          <w:p w14:paraId="45209C62" w14:textId="717B17B7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</w:tr>
      <w:tr w:rsidR="00DC117D" w:rsidRPr="00B10DF0" w14:paraId="58942CB8" w14:textId="77777777" w:rsidTr="00B10DF0">
        <w:tc>
          <w:tcPr>
            <w:tcW w:w="3487" w:type="dxa"/>
          </w:tcPr>
          <w:p w14:paraId="74F717E9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65D3AC2" w14:textId="3B9BE282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01A3FAB9" w14:textId="78DF0C7D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1.2</w:t>
            </w:r>
          </w:p>
        </w:tc>
        <w:tc>
          <w:tcPr>
            <w:tcW w:w="3487" w:type="dxa"/>
          </w:tcPr>
          <w:p w14:paraId="0AD6414F" w14:textId="07B831E9" w:rsidR="00DC117D" w:rsidRPr="00B10DF0" w:rsidRDefault="004F6A4E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9</w:t>
            </w:r>
          </w:p>
        </w:tc>
      </w:tr>
      <w:tr w:rsidR="00DC117D" w:rsidRPr="00B10DF0" w14:paraId="393DC005" w14:textId="77777777" w:rsidTr="00B10DF0">
        <w:tc>
          <w:tcPr>
            <w:tcW w:w="3487" w:type="dxa"/>
          </w:tcPr>
          <w:p w14:paraId="22D3B605" w14:textId="16BD078F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Average-high wellbeing</w:t>
            </w:r>
          </w:p>
        </w:tc>
        <w:tc>
          <w:tcPr>
            <w:tcW w:w="3487" w:type="dxa"/>
          </w:tcPr>
          <w:p w14:paraId="2EFAAB25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1846F4C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0AEB40A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3B380097" w14:textId="77777777" w:rsidTr="00B10DF0">
        <w:tc>
          <w:tcPr>
            <w:tcW w:w="3487" w:type="dxa"/>
          </w:tcPr>
          <w:p w14:paraId="1A467603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C2A1E7E" w14:textId="005EF3BE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6E0939B" w14:textId="51CF3BF3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5.0</w:t>
            </w:r>
          </w:p>
        </w:tc>
        <w:tc>
          <w:tcPr>
            <w:tcW w:w="3487" w:type="dxa"/>
          </w:tcPr>
          <w:p w14:paraId="408B4DE4" w14:textId="7999CB97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2.9</w:t>
            </w:r>
          </w:p>
        </w:tc>
      </w:tr>
      <w:tr w:rsidR="00DC117D" w:rsidRPr="00B10DF0" w14:paraId="1CFF46D6" w14:textId="77777777" w:rsidTr="00B10DF0">
        <w:tc>
          <w:tcPr>
            <w:tcW w:w="3487" w:type="dxa"/>
          </w:tcPr>
          <w:p w14:paraId="0337A18E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83D68C8" w14:textId="55B977D8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6E969DF" w14:textId="118D9076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</w:tcPr>
          <w:p w14:paraId="338F56BC" w14:textId="66F8F41C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5.7</w:t>
            </w:r>
          </w:p>
        </w:tc>
      </w:tr>
      <w:tr w:rsidR="00DC117D" w:rsidRPr="00B10DF0" w14:paraId="0727DFB7" w14:textId="77777777" w:rsidTr="00B10DF0">
        <w:tc>
          <w:tcPr>
            <w:tcW w:w="3487" w:type="dxa"/>
            <w:tcBorders>
              <w:bottom w:val="single" w:sz="12" w:space="0" w:color="auto"/>
            </w:tcBorders>
          </w:tcPr>
          <w:p w14:paraId="2B4991AA" w14:textId="77777777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406603F8" w14:textId="47377FAC" w:rsidR="00DC117D" w:rsidRPr="00B10DF0" w:rsidRDefault="00DC117D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24B31970" w14:textId="6C9F41DA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0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05E39716" w14:textId="4A842714" w:rsidR="00DC117D" w:rsidRPr="00B10DF0" w:rsidRDefault="008F5B70" w:rsidP="00DC11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4.3</w:t>
            </w:r>
          </w:p>
        </w:tc>
      </w:tr>
    </w:tbl>
    <w:p w14:paraId="7BD217C1" w14:textId="035C50AD" w:rsidR="00DC117D" w:rsidRPr="008558F1" w:rsidRDefault="00055668" w:rsidP="001F116F">
      <w:pPr>
        <w:rPr>
          <w:rFonts w:ascii="Times New Roman" w:hAnsi="Times New Roman" w:cs="Times New Roman"/>
          <w:sz w:val="20"/>
          <w:szCs w:val="20"/>
        </w:rPr>
      </w:pPr>
      <w:r w:rsidRPr="00242ABF">
        <w:rPr>
          <w:rFonts w:ascii="Times New Roman" w:hAnsi="Times New Roman" w:cs="Times New Roman"/>
          <w:i/>
          <w:iCs/>
          <w:sz w:val="20"/>
          <w:szCs w:val="20"/>
        </w:rPr>
        <w:t xml:space="preserve">Note. </w:t>
      </w:r>
      <w:r w:rsidR="008558F1" w:rsidRPr="00242ABF">
        <w:rPr>
          <w:rFonts w:ascii="Times New Roman" w:hAnsi="Times New Roman" w:cs="Times New Roman"/>
          <w:sz w:val="20"/>
          <w:szCs w:val="20"/>
        </w:rPr>
        <w:t>The</w:t>
      </w:r>
      <w:r w:rsidR="008558F1">
        <w:rPr>
          <w:rFonts w:ascii="Times New Roman" w:hAnsi="Times New Roman" w:cs="Times New Roman"/>
          <w:sz w:val="20"/>
          <w:szCs w:val="20"/>
        </w:rPr>
        <w:t xml:space="preserve"> number of </w:t>
      </w:r>
      <w:r w:rsidR="00162FDB">
        <w:rPr>
          <w:rFonts w:ascii="Times New Roman" w:hAnsi="Times New Roman" w:cs="Times New Roman"/>
          <w:sz w:val="20"/>
          <w:szCs w:val="20"/>
        </w:rPr>
        <w:t>HCPs and non-HCPs</w:t>
      </w:r>
      <w:r w:rsidR="008558F1">
        <w:rPr>
          <w:rFonts w:ascii="Times New Roman" w:hAnsi="Times New Roman" w:cs="Times New Roman"/>
          <w:sz w:val="20"/>
          <w:szCs w:val="20"/>
        </w:rPr>
        <w:t xml:space="preserve"> providing valid data differs for each mental health outcome</w:t>
      </w:r>
      <w:r w:rsidR="00242ABF">
        <w:rPr>
          <w:rFonts w:ascii="Times New Roman" w:hAnsi="Times New Roman" w:cs="Times New Roman"/>
          <w:sz w:val="20"/>
          <w:szCs w:val="20"/>
        </w:rPr>
        <w:t>:</w:t>
      </w:r>
      <w:r w:rsidR="008558F1">
        <w:rPr>
          <w:rFonts w:ascii="Times New Roman" w:hAnsi="Times New Roman" w:cs="Times New Roman"/>
          <w:sz w:val="20"/>
          <w:szCs w:val="20"/>
        </w:rPr>
        <w:t xml:space="preserve"> </w:t>
      </w:r>
      <w:r w:rsidR="00162FDB">
        <w:rPr>
          <w:rFonts w:ascii="Times New Roman" w:hAnsi="Times New Roman" w:cs="Times New Roman"/>
          <w:sz w:val="20"/>
          <w:szCs w:val="20"/>
        </w:rPr>
        <w:t>f</w:t>
      </w:r>
      <w:r w:rsidR="00E32E4A">
        <w:rPr>
          <w:rFonts w:ascii="Times New Roman" w:hAnsi="Times New Roman" w:cs="Times New Roman"/>
          <w:sz w:val="20"/>
          <w:szCs w:val="20"/>
        </w:rPr>
        <w:t>or major depressive disorder, 1434</w:t>
      </w:r>
      <w:r w:rsidR="00533FCD">
        <w:rPr>
          <w:rFonts w:ascii="Times New Roman" w:hAnsi="Times New Roman" w:cs="Times New Roman"/>
          <w:sz w:val="20"/>
          <w:szCs w:val="20"/>
        </w:rPr>
        <w:t xml:space="preserve"> HCPs and 142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</w:t>
      </w:r>
      <w:r w:rsidR="00533FCD">
        <w:rPr>
          <w:rFonts w:ascii="Times New Roman" w:hAnsi="Times New Roman" w:cs="Times New Roman"/>
          <w:sz w:val="20"/>
          <w:szCs w:val="20"/>
        </w:rPr>
        <w:t xml:space="preserve">836 and 106 at phase 2, and 724 and 84 at phase 3 follow-up. For generalised anxiety disorder, </w:t>
      </w:r>
      <w:r w:rsidR="00100C24">
        <w:rPr>
          <w:rFonts w:ascii="Times New Roman" w:hAnsi="Times New Roman" w:cs="Times New Roman"/>
          <w:sz w:val="20"/>
          <w:szCs w:val="20"/>
        </w:rPr>
        <w:t xml:space="preserve">1429 HCPs and 142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</w:t>
      </w:r>
      <w:r w:rsidR="00100C24">
        <w:rPr>
          <w:rFonts w:ascii="Times New Roman" w:hAnsi="Times New Roman" w:cs="Times New Roman"/>
          <w:sz w:val="20"/>
          <w:szCs w:val="20"/>
        </w:rPr>
        <w:t xml:space="preserve">834 and 106 at phase 2, and 723 and 84 at phase 3 follow-up. </w:t>
      </w:r>
      <w:r w:rsidR="00E254FF">
        <w:rPr>
          <w:rFonts w:ascii="Times New Roman" w:hAnsi="Times New Roman" w:cs="Times New Roman"/>
          <w:sz w:val="20"/>
          <w:szCs w:val="20"/>
        </w:rPr>
        <w:t xml:space="preserve">For clinical insomnia, </w:t>
      </w:r>
      <w:r w:rsidR="00ED7C72">
        <w:rPr>
          <w:rFonts w:ascii="Times New Roman" w:hAnsi="Times New Roman" w:cs="Times New Roman"/>
          <w:sz w:val="20"/>
          <w:szCs w:val="20"/>
        </w:rPr>
        <w:t xml:space="preserve">1418 HCPs and 141 non-HCPs were included at baseline, </w:t>
      </w:r>
      <w:r w:rsidR="006A3B4D">
        <w:rPr>
          <w:rFonts w:ascii="Times New Roman" w:hAnsi="Times New Roman" w:cs="Times New Roman"/>
          <w:sz w:val="20"/>
          <w:szCs w:val="20"/>
        </w:rPr>
        <w:t xml:space="preserve">followed by 834 and 106 at phase 2, and 722 and 84 at phase 3 follow-up. </w:t>
      </w:r>
      <w:r w:rsidR="00F35D70">
        <w:rPr>
          <w:rFonts w:ascii="Times New Roman" w:hAnsi="Times New Roman" w:cs="Times New Roman"/>
          <w:sz w:val="20"/>
          <w:szCs w:val="20"/>
        </w:rPr>
        <w:t>For emotional exhaustion</w:t>
      </w:r>
      <w:r w:rsidR="00223468">
        <w:rPr>
          <w:rFonts w:ascii="Times New Roman" w:hAnsi="Times New Roman" w:cs="Times New Roman"/>
          <w:sz w:val="20"/>
          <w:szCs w:val="20"/>
        </w:rPr>
        <w:t xml:space="preserve"> and depersonalisation</w:t>
      </w:r>
      <w:r w:rsidR="00F35D70">
        <w:rPr>
          <w:rFonts w:ascii="Times New Roman" w:hAnsi="Times New Roman" w:cs="Times New Roman"/>
          <w:sz w:val="20"/>
          <w:szCs w:val="20"/>
        </w:rPr>
        <w:t>, 1386</w:t>
      </w:r>
      <w:r w:rsidR="00CA0A6E">
        <w:rPr>
          <w:rFonts w:ascii="Times New Roman" w:hAnsi="Times New Roman" w:cs="Times New Roman"/>
          <w:sz w:val="20"/>
          <w:szCs w:val="20"/>
        </w:rPr>
        <w:t xml:space="preserve"> HCPs and 140 non-HCPs were included at baseline, followed by 828 and 105 at phase 2, and 717 and 82 at phase 3 follow-up. </w:t>
      </w:r>
      <w:r w:rsidR="00223468">
        <w:rPr>
          <w:rFonts w:ascii="Times New Roman" w:hAnsi="Times New Roman" w:cs="Times New Roman"/>
          <w:sz w:val="20"/>
          <w:szCs w:val="20"/>
        </w:rPr>
        <w:t xml:space="preserve">For wellbeing, </w:t>
      </w:r>
      <w:r w:rsidR="00B83F8B">
        <w:rPr>
          <w:rFonts w:ascii="Times New Roman" w:hAnsi="Times New Roman" w:cs="Times New Roman"/>
          <w:sz w:val="20"/>
          <w:szCs w:val="20"/>
        </w:rPr>
        <w:t>1393 HCPs and 140 non-HCPs were included at baseline, followed by 828 and 105 at phase 2</w:t>
      </w:r>
      <w:r w:rsidR="00242ABF">
        <w:rPr>
          <w:rFonts w:ascii="Times New Roman" w:hAnsi="Times New Roman" w:cs="Times New Roman"/>
          <w:sz w:val="20"/>
          <w:szCs w:val="20"/>
        </w:rPr>
        <w:t xml:space="preserve">, and 720 and 84 at phase 3 follow-up. </w:t>
      </w:r>
    </w:p>
    <w:p w14:paraId="2B7660C4" w14:textId="7F9E6E1D" w:rsidR="00DC117D" w:rsidRDefault="00DC117D" w:rsidP="00DC117D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DC117D" w:rsidRPr="00B10DF0" w14:paraId="10C645D2" w14:textId="77777777" w:rsidTr="00B10DF0">
        <w:tc>
          <w:tcPr>
            <w:tcW w:w="13948" w:type="dxa"/>
            <w:gridSpan w:val="4"/>
            <w:tcBorders>
              <w:bottom w:val="single" w:sz="12" w:space="0" w:color="auto"/>
            </w:tcBorders>
          </w:tcPr>
          <w:p w14:paraId="26186422" w14:textId="56DA365B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Supplementary Table </w:t>
            </w:r>
            <w:r w:rsidR="00067B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  <w:r w:rsidRPr="00B10D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 Prevalence of mental health, burnout, and wellbeing outcomes in patient facing HCPs and non-patient facing HCPs at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aseline,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 xml:space="preserve">hase 2, and </w:t>
            </w:r>
            <w:r w:rsidR="00AE0BE0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hase 3.</w:t>
            </w:r>
          </w:p>
        </w:tc>
      </w:tr>
      <w:tr w:rsidR="00DC117D" w:rsidRPr="00B10DF0" w14:paraId="3CC59DD6" w14:textId="77777777" w:rsidTr="00B10DF0"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2171381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0F82C4E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26C8518C" w14:textId="1D39F98E" w:rsidR="00DC117D" w:rsidRPr="00B10DF0" w:rsidRDefault="001D121E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</w:t>
            </w:r>
            <w:r w:rsidR="00DC117D" w:rsidRPr="00B10DF0">
              <w:rPr>
                <w:rFonts w:ascii="Times New Roman" w:hAnsi="Times New Roman" w:cs="Times New Roman"/>
                <w:sz w:val="20"/>
                <w:szCs w:val="20"/>
              </w:rPr>
              <w:t>atient facing HCPs</w:t>
            </w:r>
          </w:p>
        </w:tc>
        <w:tc>
          <w:tcPr>
            <w:tcW w:w="3487" w:type="dxa"/>
            <w:tcBorders>
              <w:top w:val="single" w:sz="12" w:space="0" w:color="auto"/>
              <w:bottom w:val="single" w:sz="4" w:space="0" w:color="auto"/>
            </w:tcBorders>
          </w:tcPr>
          <w:p w14:paraId="6DED1EDB" w14:textId="4077E2F6" w:rsidR="00DC117D" w:rsidRPr="00B10DF0" w:rsidRDefault="001D121E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</w:t>
            </w:r>
            <w:r w:rsidR="00DC117D" w:rsidRPr="00B10DF0">
              <w:rPr>
                <w:rFonts w:ascii="Times New Roman" w:hAnsi="Times New Roman" w:cs="Times New Roman"/>
                <w:sz w:val="20"/>
                <w:szCs w:val="20"/>
              </w:rPr>
              <w:t>on-patient facing HCPs</w:t>
            </w:r>
          </w:p>
        </w:tc>
      </w:tr>
      <w:tr w:rsidR="00DC117D" w:rsidRPr="00B10DF0" w14:paraId="694EB245" w14:textId="77777777" w:rsidTr="00B10DF0">
        <w:tc>
          <w:tcPr>
            <w:tcW w:w="3487" w:type="dxa"/>
            <w:tcBorders>
              <w:top w:val="single" w:sz="4" w:space="0" w:color="auto"/>
            </w:tcBorders>
          </w:tcPr>
          <w:p w14:paraId="0444F25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Major depressive disorder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4118DAE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10752E2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7A78046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70AFA69" w14:textId="77777777" w:rsidTr="00B10DF0">
        <w:tc>
          <w:tcPr>
            <w:tcW w:w="3487" w:type="dxa"/>
          </w:tcPr>
          <w:p w14:paraId="0B19F7D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455608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5025ED3" w14:textId="0DFB16A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5</w:t>
            </w:r>
          </w:p>
        </w:tc>
        <w:tc>
          <w:tcPr>
            <w:tcW w:w="3487" w:type="dxa"/>
          </w:tcPr>
          <w:p w14:paraId="06FCB07A" w14:textId="18E869D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5.7</w:t>
            </w:r>
          </w:p>
        </w:tc>
      </w:tr>
      <w:tr w:rsidR="00DC117D" w:rsidRPr="00B10DF0" w14:paraId="3E31E77E" w14:textId="77777777" w:rsidTr="00B10DF0">
        <w:tc>
          <w:tcPr>
            <w:tcW w:w="3487" w:type="dxa"/>
          </w:tcPr>
          <w:p w14:paraId="6B35498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653F4B9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0DE04E21" w14:textId="7B07035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3</w:t>
            </w:r>
          </w:p>
        </w:tc>
        <w:tc>
          <w:tcPr>
            <w:tcW w:w="3487" w:type="dxa"/>
          </w:tcPr>
          <w:p w14:paraId="7121F145" w14:textId="7A993055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0</w:t>
            </w:r>
          </w:p>
        </w:tc>
      </w:tr>
      <w:tr w:rsidR="00DC117D" w:rsidRPr="00B10DF0" w14:paraId="7783E098" w14:textId="77777777" w:rsidTr="00B10DF0">
        <w:tc>
          <w:tcPr>
            <w:tcW w:w="3487" w:type="dxa"/>
          </w:tcPr>
          <w:p w14:paraId="1B8A9754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EDC411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2B9E572" w14:textId="42029449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7.7</w:t>
            </w:r>
          </w:p>
        </w:tc>
        <w:tc>
          <w:tcPr>
            <w:tcW w:w="3487" w:type="dxa"/>
          </w:tcPr>
          <w:p w14:paraId="40A43B4D" w14:textId="4B01800B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6.9</w:t>
            </w:r>
          </w:p>
        </w:tc>
      </w:tr>
      <w:tr w:rsidR="00DC117D" w:rsidRPr="00B10DF0" w14:paraId="7AAF96C1" w14:textId="77777777" w:rsidTr="00B10DF0">
        <w:tc>
          <w:tcPr>
            <w:tcW w:w="3487" w:type="dxa"/>
          </w:tcPr>
          <w:p w14:paraId="194C2F71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Generalised anxiety disorder</w:t>
            </w:r>
          </w:p>
        </w:tc>
        <w:tc>
          <w:tcPr>
            <w:tcW w:w="3487" w:type="dxa"/>
          </w:tcPr>
          <w:p w14:paraId="1AC4BE39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8C23EB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EECBA3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3F3E4714" w14:textId="77777777" w:rsidTr="00B10DF0">
        <w:tc>
          <w:tcPr>
            <w:tcW w:w="3487" w:type="dxa"/>
          </w:tcPr>
          <w:p w14:paraId="3D3769B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1DF783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5136438" w14:textId="3A171004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2</w:t>
            </w:r>
          </w:p>
        </w:tc>
        <w:tc>
          <w:tcPr>
            <w:tcW w:w="3487" w:type="dxa"/>
          </w:tcPr>
          <w:p w14:paraId="13F87F74" w14:textId="78700A2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8</w:t>
            </w:r>
          </w:p>
        </w:tc>
      </w:tr>
      <w:tr w:rsidR="00DC117D" w:rsidRPr="00B10DF0" w14:paraId="4A06D839" w14:textId="77777777" w:rsidTr="00B10DF0">
        <w:tc>
          <w:tcPr>
            <w:tcW w:w="3487" w:type="dxa"/>
          </w:tcPr>
          <w:p w14:paraId="53399E1C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4737BD3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D623DD2" w14:textId="6DED18A3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3.6</w:t>
            </w:r>
          </w:p>
        </w:tc>
        <w:tc>
          <w:tcPr>
            <w:tcW w:w="3487" w:type="dxa"/>
          </w:tcPr>
          <w:p w14:paraId="7CEA77E7" w14:textId="597B582D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4.4</w:t>
            </w:r>
          </w:p>
        </w:tc>
      </w:tr>
      <w:tr w:rsidR="00DC117D" w:rsidRPr="00B10DF0" w14:paraId="01104F12" w14:textId="77777777" w:rsidTr="00B10DF0">
        <w:tc>
          <w:tcPr>
            <w:tcW w:w="3487" w:type="dxa"/>
          </w:tcPr>
          <w:p w14:paraId="03A1CD9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157D26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512F58AA" w14:textId="649A8A5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0.4</w:t>
            </w:r>
          </w:p>
        </w:tc>
        <w:tc>
          <w:tcPr>
            <w:tcW w:w="3487" w:type="dxa"/>
          </w:tcPr>
          <w:p w14:paraId="206941DC" w14:textId="0747F62C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2.3</w:t>
            </w:r>
          </w:p>
        </w:tc>
      </w:tr>
      <w:tr w:rsidR="00DC117D" w:rsidRPr="00B10DF0" w14:paraId="7D906F60" w14:textId="77777777" w:rsidTr="00B10DF0">
        <w:tc>
          <w:tcPr>
            <w:tcW w:w="3487" w:type="dxa"/>
          </w:tcPr>
          <w:p w14:paraId="69B6173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Clinical insomnia</w:t>
            </w:r>
          </w:p>
        </w:tc>
        <w:tc>
          <w:tcPr>
            <w:tcW w:w="3487" w:type="dxa"/>
          </w:tcPr>
          <w:p w14:paraId="09A5833C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DA8431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B23200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281E69A9" w14:textId="77777777" w:rsidTr="00B10DF0">
        <w:tc>
          <w:tcPr>
            <w:tcW w:w="3487" w:type="dxa"/>
          </w:tcPr>
          <w:p w14:paraId="290DB6FA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E316D7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19411D23" w14:textId="341238C4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3487" w:type="dxa"/>
          </w:tcPr>
          <w:p w14:paraId="72079650" w14:textId="7D405CA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4.7</w:t>
            </w:r>
          </w:p>
        </w:tc>
      </w:tr>
      <w:tr w:rsidR="00DC117D" w:rsidRPr="00B10DF0" w14:paraId="7A7297F1" w14:textId="77777777" w:rsidTr="00B10DF0">
        <w:tc>
          <w:tcPr>
            <w:tcW w:w="3487" w:type="dxa"/>
          </w:tcPr>
          <w:p w14:paraId="31C82FC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7DD54F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31112448" w14:textId="257D14A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5</w:t>
            </w:r>
          </w:p>
        </w:tc>
        <w:tc>
          <w:tcPr>
            <w:tcW w:w="3487" w:type="dxa"/>
          </w:tcPr>
          <w:p w14:paraId="79A9997F" w14:textId="72474C2F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8.3</w:t>
            </w:r>
          </w:p>
        </w:tc>
      </w:tr>
      <w:tr w:rsidR="00DC117D" w:rsidRPr="00B10DF0" w14:paraId="1A4FD8DC" w14:textId="77777777" w:rsidTr="00B10DF0">
        <w:tc>
          <w:tcPr>
            <w:tcW w:w="3487" w:type="dxa"/>
          </w:tcPr>
          <w:p w14:paraId="193BEDA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B196900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08DE0177" w14:textId="1E96B60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3487" w:type="dxa"/>
          </w:tcPr>
          <w:p w14:paraId="47EAEB40" w14:textId="3A2B678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</w:tr>
      <w:tr w:rsidR="00DC117D" w:rsidRPr="00B10DF0" w14:paraId="336F125A" w14:textId="77777777" w:rsidTr="00B10DF0">
        <w:tc>
          <w:tcPr>
            <w:tcW w:w="3487" w:type="dxa"/>
          </w:tcPr>
          <w:p w14:paraId="043F24E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Emotional exhaustion (burnout)</w:t>
            </w:r>
          </w:p>
        </w:tc>
        <w:tc>
          <w:tcPr>
            <w:tcW w:w="3487" w:type="dxa"/>
          </w:tcPr>
          <w:p w14:paraId="05774F2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D23EBC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618E0A5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117D" w:rsidRPr="00B10DF0" w14:paraId="59A5FE5B" w14:textId="77777777" w:rsidTr="00B10DF0">
        <w:tc>
          <w:tcPr>
            <w:tcW w:w="3487" w:type="dxa"/>
          </w:tcPr>
          <w:p w14:paraId="471FDCA3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C60402B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038A7B21" w14:textId="288223D2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2.7</w:t>
            </w:r>
          </w:p>
        </w:tc>
        <w:tc>
          <w:tcPr>
            <w:tcW w:w="3487" w:type="dxa"/>
          </w:tcPr>
          <w:p w14:paraId="72A25BBB" w14:textId="32459CEA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3.9</w:t>
            </w:r>
          </w:p>
        </w:tc>
      </w:tr>
      <w:tr w:rsidR="00DC117D" w:rsidRPr="00B10DF0" w14:paraId="219E9E38" w14:textId="77777777" w:rsidTr="00B10DF0">
        <w:tc>
          <w:tcPr>
            <w:tcW w:w="3487" w:type="dxa"/>
          </w:tcPr>
          <w:p w14:paraId="501BD8C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7581D76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6A6F2988" w14:textId="4174C93B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3.1</w:t>
            </w:r>
          </w:p>
        </w:tc>
        <w:tc>
          <w:tcPr>
            <w:tcW w:w="3487" w:type="dxa"/>
          </w:tcPr>
          <w:p w14:paraId="4599354D" w14:textId="1FC5E920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7.4</w:t>
            </w:r>
          </w:p>
        </w:tc>
      </w:tr>
      <w:tr w:rsidR="00DC117D" w:rsidRPr="00B10DF0" w14:paraId="707C49CC" w14:textId="77777777" w:rsidTr="00B10DF0">
        <w:tc>
          <w:tcPr>
            <w:tcW w:w="3487" w:type="dxa"/>
          </w:tcPr>
          <w:p w14:paraId="5D289C9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A0D1DCE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643D61D1" w14:textId="651349FD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44.6</w:t>
            </w:r>
          </w:p>
        </w:tc>
        <w:tc>
          <w:tcPr>
            <w:tcW w:w="3487" w:type="dxa"/>
          </w:tcPr>
          <w:p w14:paraId="21DE840A" w14:textId="6CDF311E" w:rsidR="00DC117D" w:rsidRPr="00B10DF0" w:rsidRDefault="008F5B70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32.4</w:t>
            </w:r>
          </w:p>
        </w:tc>
      </w:tr>
      <w:tr w:rsidR="00DC117D" w:rsidRPr="00B10DF0" w14:paraId="40955593" w14:textId="77777777" w:rsidTr="00B10DF0">
        <w:tc>
          <w:tcPr>
            <w:tcW w:w="3487" w:type="dxa"/>
          </w:tcPr>
          <w:p w14:paraId="6B2812F7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Depersonalisation (burnout)</w:t>
            </w:r>
          </w:p>
        </w:tc>
        <w:tc>
          <w:tcPr>
            <w:tcW w:w="3487" w:type="dxa"/>
          </w:tcPr>
          <w:p w14:paraId="7B6C714F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A43CCFA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61B4E3D" w14:textId="77777777" w:rsidR="00DC117D" w:rsidRPr="00B10DF0" w:rsidRDefault="00DC117D" w:rsidP="00EA7D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B70" w:rsidRPr="00B10DF0" w14:paraId="59AE4D0B" w14:textId="77777777" w:rsidTr="00B10DF0">
        <w:tc>
          <w:tcPr>
            <w:tcW w:w="3487" w:type="dxa"/>
          </w:tcPr>
          <w:p w14:paraId="3C00B2F5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1DE3095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43FA73DC" w14:textId="26E877B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3487" w:type="dxa"/>
          </w:tcPr>
          <w:p w14:paraId="7A3B8D72" w14:textId="3F467536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</w:p>
        </w:tc>
      </w:tr>
      <w:tr w:rsidR="008F5B70" w:rsidRPr="00B10DF0" w14:paraId="0FB8F6FC" w14:textId="77777777" w:rsidTr="00B10DF0">
        <w:tc>
          <w:tcPr>
            <w:tcW w:w="3487" w:type="dxa"/>
          </w:tcPr>
          <w:p w14:paraId="0ECE77F0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1DBFCF8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0F847436" w14:textId="096D42BA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3487" w:type="dxa"/>
          </w:tcPr>
          <w:p w14:paraId="676B0558" w14:textId="068E20E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</w:tr>
      <w:tr w:rsidR="008F5B70" w:rsidRPr="00B10DF0" w14:paraId="4A12CF8A" w14:textId="77777777" w:rsidTr="00B10DF0">
        <w:tc>
          <w:tcPr>
            <w:tcW w:w="3487" w:type="dxa"/>
          </w:tcPr>
          <w:p w14:paraId="45E7D83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A5FB34A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</w:tcPr>
          <w:p w14:paraId="746E05E1" w14:textId="4BF1AFB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21.6</w:t>
            </w:r>
          </w:p>
        </w:tc>
        <w:tc>
          <w:tcPr>
            <w:tcW w:w="3487" w:type="dxa"/>
          </w:tcPr>
          <w:p w14:paraId="3BE48D70" w14:textId="0F766490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19.6</w:t>
            </w:r>
          </w:p>
        </w:tc>
      </w:tr>
      <w:tr w:rsidR="008F5B70" w:rsidRPr="00B10DF0" w14:paraId="06E083F5" w14:textId="77777777" w:rsidTr="00B10DF0">
        <w:tc>
          <w:tcPr>
            <w:tcW w:w="3487" w:type="dxa"/>
          </w:tcPr>
          <w:p w14:paraId="4EB0B068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Average-high wellbeing</w:t>
            </w:r>
          </w:p>
        </w:tc>
        <w:tc>
          <w:tcPr>
            <w:tcW w:w="3487" w:type="dxa"/>
          </w:tcPr>
          <w:p w14:paraId="6B6C665D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89FDCCC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7E63DD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5B70" w:rsidRPr="00B10DF0" w14:paraId="7DD0D939" w14:textId="77777777" w:rsidTr="00B10DF0">
        <w:tc>
          <w:tcPr>
            <w:tcW w:w="3487" w:type="dxa"/>
          </w:tcPr>
          <w:p w14:paraId="6E330FB7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7EEC4C9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3487" w:type="dxa"/>
          </w:tcPr>
          <w:p w14:paraId="5E001CAC" w14:textId="6C1EF53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5.5</w:t>
            </w:r>
          </w:p>
        </w:tc>
        <w:tc>
          <w:tcPr>
            <w:tcW w:w="3487" w:type="dxa"/>
          </w:tcPr>
          <w:p w14:paraId="4558E187" w14:textId="3740FA44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7</w:t>
            </w:r>
          </w:p>
        </w:tc>
      </w:tr>
      <w:tr w:rsidR="008F5B70" w:rsidRPr="00B10DF0" w14:paraId="7291EF10" w14:textId="77777777" w:rsidTr="00B10DF0">
        <w:tc>
          <w:tcPr>
            <w:tcW w:w="3487" w:type="dxa"/>
          </w:tcPr>
          <w:p w14:paraId="502A5019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24FBA9C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2</w:t>
            </w:r>
          </w:p>
        </w:tc>
        <w:tc>
          <w:tcPr>
            <w:tcW w:w="3487" w:type="dxa"/>
          </w:tcPr>
          <w:p w14:paraId="47B698E3" w14:textId="3643EA79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</w:tcPr>
          <w:p w14:paraId="4314085F" w14:textId="0B265970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1.3</w:t>
            </w:r>
          </w:p>
        </w:tc>
      </w:tr>
      <w:tr w:rsidR="008F5B70" w:rsidRPr="00B10DF0" w14:paraId="3595D5D1" w14:textId="77777777" w:rsidTr="00B10DF0">
        <w:tc>
          <w:tcPr>
            <w:tcW w:w="3487" w:type="dxa"/>
            <w:tcBorders>
              <w:bottom w:val="single" w:sz="12" w:space="0" w:color="auto"/>
            </w:tcBorders>
          </w:tcPr>
          <w:p w14:paraId="638D2EBF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3A4751FE" w14:textId="77777777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Phase 3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5D2159BC" w14:textId="3CAD380E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70.8</w:t>
            </w:r>
          </w:p>
        </w:tc>
        <w:tc>
          <w:tcPr>
            <w:tcW w:w="3487" w:type="dxa"/>
            <w:tcBorders>
              <w:bottom w:val="single" w:sz="12" w:space="0" w:color="auto"/>
            </w:tcBorders>
          </w:tcPr>
          <w:p w14:paraId="637C60AE" w14:textId="38D57BF9" w:rsidR="008F5B70" w:rsidRPr="00B10DF0" w:rsidRDefault="008F5B70" w:rsidP="008F5B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0DF0">
              <w:rPr>
                <w:rFonts w:ascii="Times New Roman" w:hAnsi="Times New Roman" w:cs="Times New Roman"/>
                <w:sz w:val="20"/>
                <w:szCs w:val="20"/>
              </w:rPr>
              <w:t>64.1</w:t>
            </w:r>
          </w:p>
        </w:tc>
      </w:tr>
    </w:tbl>
    <w:p w14:paraId="2E62F9DD" w14:textId="487560F0" w:rsidR="00DC117D" w:rsidRPr="00162FDB" w:rsidRDefault="008D3A68" w:rsidP="007F6560">
      <w:pPr>
        <w:jc w:val="both"/>
        <w:rPr>
          <w:rFonts w:ascii="Times New Roman" w:eastAsia="Yu Gothic" w:hAnsi="Times New Roman" w:cs="Times New Roman"/>
          <w:bCs/>
          <w:sz w:val="20"/>
          <w:szCs w:val="20"/>
        </w:rPr>
      </w:pPr>
      <w:r w:rsidRPr="00162FDB">
        <w:rPr>
          <w:rFonts w:ascii="Times New Roman" w:eastAsia="Yu Gothic" w:hAnsi="Times New Roman" w:cs="Times New Roman"/>
          <w:bCs/>
          <w:i/>
          <w:iCs/>
          <w:sz w:val="20"/>
          <w:szCs w:val="20"/>
        </w:rPr>
        <w:t>Note.</w:t>
      </w:r>
      <w:r w:rsidRPr="008D3A68">
        <w:rPr>
          <w:rFonts w:ascii="Times New Roman" w:eastAsia="Yu Gothic" w:hAnsi="Times New Roman" w:cs="Times New Roman"/>
          <w:bCs/>
          <w:i/>
          <w:iCs/>
          <w:sz w:val="20"/>
          <w:szCs w:val="20"/>
        </w:rPr>
        <w:t xml:space="preserve">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The number of </w:t>
      </w:r>
      <w:proofErr w:type="gramStart"/>
      <w:r w:rsidR="00162FDB">
        <w:rPr>
          <w:rFonts w:ascii="Times New Roman" w:eastAsia="Yu Gothic" w:hAnsi="Times New Roman" w:cs="Times New Roman"/>
          <w:bCs/>
          <w:sz w:val="20"/>
          <w:szCs w:val="20"/>
        </w:rPr>
        <w:t>patient</w:t>
      </w:r>
      <w:proofErr w:type="gramEnd"/>
      <w:r w:rsid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 facing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>HCPs and non-</w:t>
      </w:r>
      <w:r w:rsidR="00162FDB">
        <w:rPr>
          <w:rFonts w:ascii="Times New Roman" w:eastAsia="Yu Gothic" w:hAnsi="Times New Roman" w:cs="Times New Roman"/>
          <w:bCs/>
          <w:sz w:val="20"/>
          <w:szCs w:val="20"/>
        </w:rPr>
        <w:t xml:space="preserve">patient facing </w:t>
      </w:r>
      <w:r w:rsidR="00162FDB" w:rsidRPr="00162FDB">
        <w:rPr>
          <w:rFonts w:ascii="Times New Roman" w:eastAsia="Yu Gothic" w:hAnsi="Times New Roman" w:cs="Times New Roman"/>
          <w:bCs/>
          <w:sz w:val="20"/>
          <w:szCs w:val="20"/>
        </w:rPr>
        <w:t>HCPs providing valid data differs for each mental health outcome</w:t>
      </w:r>
      <w:r w:rsidR="00162FDB">
        <w:rPr>
          <w:rFonts w:ascii="Times New Roman" w:eastAsia="Yu Gothic" w:hAnsi="Times New Roman" w:cs="Times New Roman"/>
          <w:bCs/>
          <w:sz w:val="20"/>
          <w:szCs w:val="20"/>
        </w:rPr>
        <w:t>: for major depressive disorder</w:t>
      </w:r>
      <w:r w:rsidR="007F6560">
        <w:rPr>
          <w:rFonts w:ascii="Times New Roman" w:eastAsia="Yu Gothic" w:hAnsi="Times New Roman" w:cs="Times New Roman"/>
          <w:bCs/>
          <w:sz w:val="20"/>
          <w:szCs w:val="20"/>
        </w:rPr>
        <w:t xml:space="preserve">, 1275 patient facing HCPs and 187 non-patient facing HCPs 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>were included</w:t>
      </w:r>
      <w:r w:rsidR="007F6560">
        <w:rPr>
          <w:rFonts w:ascii="Times New Roman" w:eastAsia="Yu Gothic" w:hAnsi="Times New Roman" w:cs="Times New Roman"/>
          <w:bCs/>
          <w:sz w:val="20"/>
          <w:szCs w:val="20"/>
        </w:rPr>
        <w:t xml:space="preserve"> at baseline, followed by 729 and 115 at phase 2, and </w:t>
      </w:r>
      <w:r w:rsidR="00860435">
        <w:rPr>
          <w:rFonts w:ascii="Times New Roman" w:eastAsia="Yu Gothic" w:hAnsi="Times New Roman" w:cs="Times New Roman"/>
          <w:bCs/>
          <w:sz w:val="20"/>
          <w:szCs w:val="20"/>
        </w:rPr>
        <w:t xml:space="preserve">629 and 104 at phase 3 follow-up. For generalised anxiety disorder, 1269 patient facing HCPs and 187 non-patient facing HCPs 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 xml:space="preserve">were included at baseline, followed by </w:t>
      </w:r>
      <w:r w:rsidR="008A1121">
        <w:rPr>
          <w:rFonts w:ascii="Times New Roman" w:eastAsia="Yu Gothic" w:hAnsi="Times New Roman" w:cs="Times New Roman"/>
          <w:bCs/>
          <w:sz w:val="20"/>
          <w:szCs w:val="20"/>
        </w:rPr>
        <w:t>728 and 115</w:t>
      </w:r>
      <w:r w:rsidR="002D1944">
        <w:rPr>
          <w:rFonts w:ascii="Times New Roman" w:eastAsia="Yu Gothic" w:hAnsi="Times New Roman" w:cs="Times New Roman"/>
          <w:bCs/>
          <w:sz w:val="20"/>
          <w:szCs w:val="20"/>
        </w:rPr>
        <w:t xml:space="preserve"> at phase 2, and </w:t>
      </w:r>
      <w:r w:rsidR="008A1121">
        <w:rPr>
          <w:rFonts w:ascii="Times New Roman" w:eastAsia="Yu Gothic" w:hAnsi="Times New Roman" w:cs="Times New Roman"/>
          <w:bCs/>
          <w:sz w:val="20"/>
          <w:szCs w:val="20"/>
        </w:rPr>
        <w:t xml:space="preserve">629 and 103 at phase 3 follow-up. For clinical insomnia, </w:t>
      </w:r>
      <w:r w:rsidR="00834EC7">
        <w:rPr>
          <w:rFonts w:ascii="Times New Roman" w:eastAsia="Yu Gothic" w:hAnsi="Times New Roman" w:cs="Times New Roman"/>
          <w:bCs/>
          <w:sz w:val="20"/>
          <w:szCs w:val="20"/>
        </w:rPr>
        <w:t xml:space="preserve">1261 patient facing HCPs and 184 non-patient facing HCPs were included at baseline, followed by 728 and 115 </w:t>
      </w:r>
      <w:r w:rsidR="000947FC">
        <w:rPr>
          <w:rFonts w:ascii="Times New Roman" w:eastAsia="Yu Gothic" w:hAnsi="Times New Roman" w:cs="Times New Roman"/>
          <w:bCs/>
          <w:sz w:val="20"/>
          <w:szCs w:val="20"/>
        </w:rPr>
        <w:t>at phase 2, and 628 and 103 at phase 3 follow-up. For emotional exhaustion</w:t>
      </w:r>
      <w:r w:rsidR="003F2B33">
        <w:rPr>
          <w:rFonts w:ascii="Times New Roman" w:eastAsia="Yu Gothic" w:hAnsi="Times New Roman" w:cs="Times New Roman"/>
          <w:bCs/>
          <w:sz w:val="20"/>
          <w:szCs w:val="20"/>
        </w:rPr>
        <w:t xml:space="preserve"> and depersonalisation</w:t>
      </w:r>
      <w:r w:rsidR="000947FC">
        <w:rPr>
          <w:rFonts w:ascii="Times New Roman" w:eastAsia="Yu Gothic" w:hAnsi="Times New Roman" w:cs="Times New Roman"/>
          <w:bCs/>
          <w:sz w:val="20"/>
          <w:szCs w:val="20"/>
        </w:rPr>
        <w:t xml:space="preserve">, 1232 patient facing HCPs and 180 non-patient facing HCPs were included at baseline, followed by 722 and 115 at phase 2, and 624 and 102 at phase 3 follow-up. </w:t>
      </w:r>
      <w:r w:rsidR="003F2B33">
        <w:rPr>
          <w:rFonts w:ascii="Times New Roman" w:eastAsia="Yu Gothic" w:hAnsi="Times New Roman" w:cs="Times New Roman"/>
          <w:bCs/>
          <w:sz w:val="20"/>
          <w:szCs w:val="20"/>
        </w:rPr>
        <w:t>For wellbeing, 1238 patient facing HCPs and 181 non-patient facing HCPs</w:t>
      </w:r>
      <w:r w:rsidR="007630CF">
        <w:rPr>
          <w:rFonts w:ascii="Times New Roman" w:eastAsia="Yu Gothic" w:hAnsi="Times New Roman" w:cs="Times New Roman"/>
          <w:bCs/>
          <w:sz w:val="20"/>
          <w:szCs w:val="20"/>
        </w:rPr>
        <w:t xml:space="preserve"> were included at baseline, followed by </w:t>
      </w:r>
      <w:r w:rsidR="00986E6E">
        <w:rPr>
          <w:rFonts w:ascii="Times New Roman" w:eastAsia="Yu Gothic" w:hAnsi="Times New Roman" w:cs="Times New Roman"/>
          <w:bCs/>
          <w:sz w:val="20"/>
          <w:szCs w:val="20"/>
        </w:rPr>
        <w:t xml:space="preserve">722 and 115 at phase 2, and 626 and 103 at phase 3 follow-up. </w:t>
      </w:r>
    </w:p>
    <w:p w14:paraId="508B39E0" w14:textId="10993B2B" w:rsidR="009A1D9B" w:rsidRPr="001C01B9" w:rsidRDefault="009A1D9B">
      <w:pPr>
        <w:spacing w:after="160" w:line="259" w:lineRule="auto"/>
        <w:rPr>
          <w:rFonts w:ascii="Times New Roman" w:eastAsia="Yu Gothic" w:hAnsi="Times New Roman" w:cs="Times New Roman"/>
          <w:bCs/>
          <w:noProof/>
          <w:sz w:val="20"/>
          <w:szCs w:val="20"/>
        </w:rPr>
      </w:pPr>
      <w:r w:rsidRPr="004058E4">
        <w:rPr>
          <w:rFonts w:ascii="Times New Roman" w:eastAsia="Yu Gothic" w:hAnsi="Times New Roman" w:cs="Times New Roman"/>
          <w:b/>
          <w:noProof/>
          <w:sz w:val="20"/>
          <w:szCs w:val="20"/>
        </w:rPr>
        <w:br w:type="page"/>
      </w:r>
    </w:p>
    <w:p w14:paraId="55495417" w14:textId="7726968D" w:rsidR="009A1D9B" w:rsidRPr="001B4026" w:rsidRDefault="009A1D9B" w:rsidP="009A1D9B">
      <w:pPr>
        <w:spacing w:line="360" w:lineRule="auto"/>
        <w:jc w:val="both"/>
        <w:rPr>
          <w:rFonts w:ascii="Times New Roman" w:eastAsia="Yu Gothic" w:hAnsi="Times New Roman" w:cs="Times New Roman"/>
          <w:bCs/>
          <w:sz w:val="20"/>
          <w:szCs w:val="20"/>
        </w:rPr>
      </w:pPr>
      <w:r w:rsidRPr="001B4026">
        <w:rPr>
          <w:rFonts w:ascii="Times New Roman" w:eastAsia="Yu Gothic" w:hAnsi="Times New Roman" w:cs="Times New Roman"/>
          <w:b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sz w:val="20"/>
          <w:szCs w:val="20"/>
        </w:rPr>
        <w:t>Fig.</w:t>
      </w:r>
      <w:r w:rsidRPr="001B4026">
        <w:rPr>
          <w:rFonts w:ascii="Times New Roman" w:eastAsia="Yu Gothic" w:hAnsi="Times New Roman" w:cs="Times New Roman"/>
          <w:b/>
          <w:sz w:val="20"/>
          <w:szCs w:val="20"/>
        </w:rPr>
        <w:t xml:space="preserve"> </w:t>
      </w:r>
      <w:r w:rsidR="001C01B9">
        <w:rPr>
          <w:rFonts w:ascii="Times New Roman" w:eastAsia="Yu Gothic" w:hAnsi="Times New Roman" w:cs="Times New Roman"/>
          <w:b/>
          <w:sz w:val="20"/>
          <w:szCs w:val="20"/>
        </w:rPr>
        <w:t>1</w:t>
      </w:r>
      <w:r w:rsidRPr="001B4026">
        <w:rPr>
          <w:rFonts w:ascii="Times New Roman" w:eastAsia="Yu Gothic" w:hAnsi="Times New Roman" w:cs="Times New Roman"/>
          <w:b/>
          <w:sz w:val="20"/>
          <w:szCs w:val="20"/>
        </w:rPr>
        <w:t xml:space="preserve">. </w:t>
      </w:r>
      <w:r>
        <w:rPr>
          <w:rFonts w:ascii="Times New Roman" w:eastAsia="Yu Gothic" w:hAnsi="Times New Roman" w:cs="Times New Roman"/>
          <w:bCs/>
          <w:sz w:val="20"/>
          <w:szCs w:val="20"/>
        </w:rPr>
        <w:t>Adjusted difference in mean scores for depression (PHQ-9), anxiety (GAD-7), clinical insomnia (ISI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-7</w:t>
      </w:r>
      <w:r>
        <w:rPr>
          <w:rFonts w:ascii="Times New Roman" w:eastAsia="Yu Gothic" w:hAnsi="Times New Roman" w:cs="Times New Roman"/>
          <w:bCs/>
          <w:sz w:val="20"/>
          <w:szCs w:val="20"/>
        </w:rPr>
        <w:t>), and burnout summative scores</w:t>
      </w:r>
      <w:r w:rsidR="007E4652">
        <w:rPr>
          <w:rFonts w:ascii="Times New Roman" w:eastAsia="Yu Gothic" w:hAnsi="Times New Roman" w:cs="Times New Roman"/>
          <w:bCs/>
          <w:sz w:val="20"/>
          <w:szCs w:val="20"/>
        </w:rPr>
        <w:t xml:space="preserve"> (EEDP2Q)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 in HCPs and non-HCPs at </w:t>
      </w:r>
      <w:r>
        <w:rPr>
          <w:rFonts w:ascii="Times New Roman" w:eastAsia="Yu Gothic" w:hAnsi="Times New Roman" w:cs="Times New Roman"/>
          <w:bCs/>
          <w:sz w:val="20"/>
          <w:szCs w:val="20"/>
        </w:rPr>
        <w:t>b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aseline, 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p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hase 2, and </w:t>
      </w:r>
      <w:r w:rsidR="00AE0BE0">
        <w:rPr>
          <w:rFonts w:ascii="Times New Roman" w:eastAsia="Yu Gothic" w:hAnsi="Times New Roman" w:cs="Times New Roman"/>
          <w:bCs/>
          <w:sz w:val="20"/>
          <w:szCs w:val="20"/>
        </w:rPr>
        <w:t>p</w:t>
      </w:r>
      <w:r w:rsidRPr="001B4026">
        <w:rPr>
          <w:rFonts w:ascii="Times New Roman" w:eastAsia="Yu Gothic" w:hAnsi="Times New Roman" w:cs="Times New Roman"/>
          <w:bCs/>
          <w:sz w:val="20"/>
          <w:szCs w:val="20"/>
        </w:rPr>
        <w:t xml:space="preserve">hase 3. </w:t>
      </w:r>
    </w:p>
    <w:p w14:paraId="792BDA02" w14:textId="77777777" w:rsidR="009A1D9B" w:rsidRPr="001F116F" w:rsidRDefault="009A1D9B" w:rsidP="009A1D9B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576EE5" wp14:editId="4A077688">
                <wp:simplePos x="0" y="0"/>
                <wp:positionH relativeFrom="margin">
                  <wp:align>center</wp:align>
                </wp:positionH>
                <wp:positionV relativeFrom="paragraph">
                  <wp:posOffset>50800</wp:posOffset>
                </wp:positionV>
                <wp:extent cx="7734935" cy="4756150"/>
                <wp:effectExtent l="0" t="0" r="0" b="6350"/>
                <wp:wrapTopAndBottom/>
                <wp:docPr id="12" name="Group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DC96EE0-2094-4F34-8FE6-46570B2BE1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34935" cy="4756150"/>
                          <a:chOff x="0" y="0"/>
                          <a:chExt cx="12759136" cy="829344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41650D1-1595-47F5-B82E-7CAE99C224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146720"/>
                            <a:ext cx="6379568" cy="4146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5E30F2D-A9D8-4AC4-A045-F790C4FB64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79568" y="1"/>
                            <a:ext cx="6379568" cy="41467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 descr="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A98B587-A046-4F08-A610-8956B1E208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9566" cy="41467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 descr="Chart, line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18739C-CC33-4A07-8A6E-0B1DCB975A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79568" y="4146718"/>
                            <a:ext cx="6379568" cy="41467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678FD" id="Group 11" o:spid="_x0000_s1026" style="position:absolute;margin-left:0;margin-top:4pt;width:609.05pt;height:374.5pt;z-index:251659264;mso-position-horizontal:center;mso-position-horizontal-relative:margin;mso-width-relative:margin;mso-height-relative:margin" coordsize="127591,82934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Chart, line chart&#10;&#10;Description automatically generated" style="position:absolute;top:41467;width:63795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">
                  <v:imagedata r:id="rId12" o:title="Chart, line chart&#10;&#10;Description automatically generated"/>
                </v:shape>
                <v:shape id="Picture 3" o:spid="_x0000_s1028" type="#_x0000_t75" alt="Chart, line chart&#10;&#10;Description automatically generated" style="position:absolute;left:63795;width:63796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">
                  <v:imagedata r:id="rId13" o:title="Chart, line chart&#10;&#10;Description automatically generated"/>
                </v:shape>
                <v:shape id="Picture 4" o:spid="_x0000_s1029" type="#_x0000_t75" alt="Chart&#10;&#10;Description automatically generated" style="position:absolute;width:63795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">
                  <v:imagedata r:id="rId14" o:title="Chart&#10;&#10;Description automatically generated"/>
                </v:shape>
                <v:shape id="Picture 5" o:spid="_x0000_s1030" type="#_x0000_t75" alt="Chart, line chart&#10;&#10;Description automatically generated" style="position:absolute;left:63795;top:41467;width:63796;height:41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">
                  <v:imagedata r:id="rId15" o:title="Chart, line chart&#10;&#10;Description automatically generated"/>
                </v:shape>
                <w10:wrap type="topAndBottom" anchorx="margin"/>
              </v:group>
            </w:pict>
          </mc:Fallback>
        </mc:AlternateContent>
      </w:r>
    </w:p>
    <w:p w14:paraId="1AFC1F4C" w14:textId="023F6A1D" w:rsidR="007E4652" w:rsidRDefault="007E4652">
      <w:pPr>
        <w:spacing w:after="160" w:line="259" w:lineRule="auto"/>
        <w:rPr>
          <w:rFonts w:ascii="Times New Roman" w:eastAsia="Yu Gothic" w:hAnsi="Times New Roman" w:cs="Times New Roman"/>
          <w:bCs/>
          <w:noProof/>
          <w:sz w:val="20"/>
          <w:szCs w:val="20"/>
        </w:rPr>
      </w:pPr>
      <w:r>
        <w:rPr>
          <w:rFonts w:ascii="Times New Roman" w:eastAsia="Yu Gothic" w:hAnsi="Times New Roman" w:cs="Times New Roman"/>
          <w:bCs/>
          <w:noProof/>
          <w:sz w:val="20"/>
          <w:szCs w:val="20"/>
        </w:rPr>
        <w:br w:type="page"/>
      </w:r>
    </w:p>
    <w:p w14:paraId="55D68325" w14:textId="2CCA6318" w:rsidR="00A74295" w:rsidRDefault="001F347F">
      <w:pPr>
        <w:spacing w:after="160" w:line="259" w:lineRule="auto"/>
        <w:rPr>
          <w:rFonts w:ascii="Times New Roman" w:eastAsia="Yu Gothic" w:hAnsi="Times New Roman" w:cs="Times New Roman"/>
          <w:b/>
          <w:noProof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15ACFDA3" wp14:editId="4E6D4974">
            <wp:simplePos x="0" y="0"/>
            <wp:positionH relativeFrom="margin">
              <wp:align>center</wp:align>
            </wp:positionH>
            <wp:positionV relativeFrom="paragraph">
              <wp:posOffset>301924</wp:posOffset>
            </wp:positionV>
            <wp:extent cx="6376670" cy="4145915"/>
            <wp:effectExtent l="0" t="0" r="5080" b="6985"/>
            <wp:wrapTopAndBottom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414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E4652">
        <w:rPr>
          <w:rFonts w:ascii="Times New Roman" w:eastAsia="Yu Gothic" w:hAnsi="Times New Roman" w:cs="Times New Roman"/>
          <w:b/>
          <w:noProof/>
          <w:sz w:val="20"/>
          <w:szCs w:val="20"/>
        </w:rPr>
        <w:t xml:space="preserve">Supplementary </w:t>
      </w:r>
      <w:r w:rsidR="00F02E3D">
        <w:rPr>
          <w:rFonts w:ascii="Times New Roman" w:eastAsia="Yu Gothic" w:hAnsi="Times New Roman" w:cs="Times New Roman"/>
          <w:b/>
          <w:noProof/>
          <w:sz w:val="20"/>
          <w:szCs w:val="20"/>
        </w:rPr>
        <w:t>Fig.</w:t>
      </w:r>
      <w:r w:rsidR="007E4652">
        <w:rPr>
          <w:rFonts w:ascii="Times New Roman" w:eastAsia="Yu Gothic" w:hAnsi="Times New Roman" w:cs="Times New Roman"/>
          <w:b/>
          <w:noProof/>
          <w:sz w:val="20"/>
          <w:szCs w:val="20"/>
        </w:rPr>
        <w:t xml:space="preserve"> 2. 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Adjusted difference in mean scores for </w:t>
      </w:r>
      <w:r w:rsid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wellbeing (SWEMWBS) 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in HCPs and non-HCPs at baseline, </w:t>
      </w:r>
      <w:r w:rsidR="00457CE2">
        <w:rPr>
          <w:rFonts w:ascii="Times New Roman" w:eastAsia="Yu Gothic" w:hAnsi="Times New Roman" w:cs="Times New Roman"/>
          <w:noProof/>
          <w:sz w:val="20"/>
          <w:szCs w:val="20"/>
        </w:rPr>
        <w:t>p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noProof/>
          <w:sz w:val="20"/>
          <w:szCs w:val="20"/>
        </w:rPr>
        <w:t>p</w:t>
      </w:r>
      <w:r w:rsidR="007E4652" w:rsidRPr="007E4652">
        <w:rPr>
          <w:rFonts w:ascii="Times New Roman" w:eastAsia="Yu Gothic" w:hAnsi="Times New Roman" w:cs="Times New Roman"/>
          <w:noProof/>
          <w:sz w:val="20"/>
          <w:szCs w:val="20"/>
        </w:rPr>
        <w:t>hase 3.</w:t>
      </w:r>
      <w:r w:rsidR="007E4652" w:rsidRPr="007E4652">
        <w:rPr>
          <w:rFonts w:ascii="Times New Roman" w:eastAsia="Yu Gothic" w:hAnsi="Times New Roman" w:cs="Times New Roman"/>
          <w:b/>
          <w:bCs/>
          <w:noProof/>
          <w:sz w:val="20"/>
          <w:szCs w:val="20"/>
        </w:rPr>
        <w:t xml:space="preserve"> </w:t>
      </w:r>
    </w:p>
    <w:p w14:paraId="2B193511" w14:textId="01158633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1CA0EC5" w14:textId="2FA576E8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79CF715D" w14:textId="263D057E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0E088905" w14:textId="787D3AE9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774A0263" w14:textId="6D4A990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61DCC41B" w14:textId="6D5C2CAD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042AE622" w14:textId="7CCB4E6F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1E8CFF59" w14:textId="6720D0F3" w:rsidR="00113FD7" w:rsidRDefault="00113FD7" w:rsidP="00113FD7">
      <w:pPr>
        <w:tabs>
          <w:tab w:val="left" w:pos="1549"/>
        </w:tabs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sz w:val="20"/>
          <w:szCs w:val="20"/>
        </w:rPr>
        <w:tab/>
      </w:r>
    </w:p>
    <w:p w14:paraId="27883D1B" w14:textId="29A66F21" w:rsidR="000D59D0" w:rsidRDefault="00113FD7">
      <w:pPr>
        <w:spacing w:after="160" w:line="259" w:lineRule="auto"/>
        <w:rPr>
          <w:rFonts w:ascii="Times New Roman" w:eastAsia="Yu Gothic" w:hAnsi="Times New Roman" w:cs="Times New Roman"/>
          <w:b/>
          <w:bCs/>
          <w:sz w:val="20"/>
          <w:szCs w:val="20"/>
        </w:rPr>
      </w:pPr>
      <w:r>
        <w:rPr>
          <w:rFonts w:ascii="Times New Roman" w:eastAsia="Yu Gothic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bCs/>
          <w:sz w:val="20"/>
          <w:szCs w:val="20"/>
        </w:rPr>
        <w:t>Fig.</w:t>
      </w:r>
      <w:r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3.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Adjusted difference in mean scores for depression (PHQ-9), anxiety (GAD-7), clinical insomnia (ISI</w:t>
      </w:r>
      <w:r w:rsidR="00AE0BE0">
        <w:rPr>
          <w:rFonts w:ascii="Times New Roman" w:eastAsia="Yu Gothic" w:hAnsi="Times New Roman" w:cs="Times New Roman"/>
          <w:sz w:val="20"/>
          <w:szCs w:val="20"/>
        </w:rPr>
        <w:t>-7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), and burnout summative scores (EEDP2Q) in </w:t>
      </w:r>
      <w:r w:rsidR="000D59D0"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HCPs and non-</w:t>
      </w:r>
      <w:r w:rsidR="000D59D0"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HCPs at baseline,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="000D59D0" w:rsidRPr="000D59D0">
        <w:rPr>
          <w:rFonts w:ascii="Times New Roman" w:eastAsia="Yu Gothic" w:hAnsi="Times New Roman" w:cs="Times New Roman"/>
          <w:sz w:val="20"/>
          <w:szCs w:val="20"/>
        </w:rPr>
        <w:t>hase 3.</w:t>
      </w:r>
      <w:r w:rsidR="000D59D0" w:rsidRPr="000D59D0"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</w:t>
      </w:r>
    </w:p>
    <w:p w14:paraId="7E679735" w14:textId="595978C2" w:rsidR="00113FD7" w:rsidRPr="00661263" w:rsidRDefault="00661263" w:rsidP="00661263">
      <w:pPr>
        <w:spacing w:after="160" w:line="259" w:lineRule="auto"/>
        <w:rPr>
          <w:rFonts w:ascii="Times New Roman" w:eastAsia="Yu Gothic" w:hAnsi="Times New Roman" w:cs="Times New Roman"/>
          <w:b/>
          <w:bCs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323032F9" wp14:editId="2B682914">
            <wp:simplePos x="0" y="0"/>
            <wp:positionH relativeFrom="column">
              <wp:posOffset>495300</wp:posOffset>
            </wp:positionH>
            <wp:positionV relativeFrom="paragraph">
              <wp:posOffset>164465</wp:posOffset>
            </wp:positionV>
            <wp:extent cx="7704455" cy="50101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501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2D0FB6" w14:textId="27EE6D29" w:rsidR="000D59D0" w:rsidRPr="000D59D0" w:rsidRDefault="000D59D0" w:rsidP="000D59D0">
      <w:pPr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b/>
          <w:bCs/>
          <w:sz w:val="20"/>
          <w:szCs w:val="20"/>
        </w:rPr>
        <w:lastRenderedPageBreak/>
        <w:t xml:space="preserve">Supplementary </w:t>
      </w:r>
      <w:r w:rsidR="00F02E3D">
        <w:rPr>
          <w:rFonts w:ascii="Times New Roman" w:eastAsia="Yu Gothic" w:hAnsi="Times New Roman" w:cs="Times New Roman"/>
          <w:b/>
          <w:bCs/>
          <w:sz w:val="20"/>
          <w:szCs w:val="20"/>
        </w:rPr>
        <w:t>Fig.</w:t>
      </w:r>
      <w:r>
        <w:rPr>
          <w:rFonts w:ascii="Times New Roman" w:eastAsia="Yu Gothic" w:hAnsi="Times New Roman" w:cs="Times New Roman"/>
          <w:b/>
          <w:bCs/>
          <w:sz w:val="20"/>
          <w:szCs w:val="20"/>
        </w:rPr>
        <w:t xml:space="preserve"> 4. 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Adjusted difference in mean scores for wellbeing (SWEMWBS) in </w:t>
      </w:r>
      <w:r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Pr="000D59D0">
        <w:rPr>
          <w:rFonts w:ascii="Times New Roman" w:eastAsia="Yu Gothic" w:hAnsi="Times New Roman" w:cs="Times New Roman"/>
          <w:sz w:val="20"/>
          <w:szCs w:val="20"/>
        </w:rPr>
        <w:t>HCPs and non-</w:t>
      </w:r>
      <w:r>
        <w:rPr>
          <w:rFonts w:ascii="Times New Roman" w:eastAsia="Yu Gothic" w:hAnsi="Times New Roman" w:cs="Times New Roman"/>
          <w:sz w:val="20"/>
          <w:szCs w:val="20"/>
        </w:rPr>
        <w:t xml:space="preserve">patient facing 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CPs at baseline,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ase 2, and </w:t>
      </w:r>
      <w:r w:rsidR="00457CE2">
        <w:rPr>
          <w:rFonts w:ascii="Times New Roman" w:eastAsia="Yu Gothic" w:hAnsi="Times New Roman" w:cs="Times New Roman"/>
          <w:sz w:val="20"/>
          <w:szCs w:val="20"/>
        </w:rPr>
        <w:t>p</w:t>
      </w:r>
      <w:r w:rsidRPr="000D59D0">
        <w:rPr>
          <w:rFonts w:ascii="Times New Roman" w:eastAsia="Yu Gothic" w:hAnsi="Times New Roman" w:cs="Times New Roman"/>
          <w:sz w:val="20"/>
          <w:szCs w:val="20"/>
        </w:rPr>
        <w:t xml:space="preserve">hase 3. </w:t>
      </w:r>
    </w:p>
    <w:p w14:paraId="28C5BDAA" w14:textId="7DC07E59" w:rsidR="00113FD7" w:rsidRPr="000D59D0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278EB4E6" w14:textId="6E5F5F71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4D4D14C" w14:textId="68DC078C" w:rsidR="00113FD7" w:rsidRPr="00113FD7" w:rsidRDefault="00C62F31" w:rsidP="00113FD7">
      <w:pPr>
        <w:rPr>
          <w:rFonts w:ascii="Times New Roman" w:eastAsia="Yu Gothic" w:hAnsi="Times New Roman" w:cs="Times New Roman"/>
          <w:sz w:val="20"/>
          <w:szCs w:val="20"/>
        </w:rPr>
      </w:pPr>
      <w:r>
        <w:rPr>
          <w:rFonts w:ascii="Times New Roman" w:eastAsia="Yu Gothic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5A56296C" wp14:editId="6E1E84AB">
            <wp:simplePos x="0" y="0"/>
            <wp:positionH relativeFrom="column">
              <wp:posOffset>1285875</wp:posOffset>
            </wp:positionH>
            <wp:positionV relativeFrom="paragraph">
              <wp:posOffset>210185</wp:posOffset>
            </wp:positionV>
            <wp:extent cx="6376670" cy="4145915"/>
            <wp:effectExtent l="0" t="0" r="5080" b="698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414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C7D9BB7" w14:textId="7F3346E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15D55261" w14:textId="4A99B4BF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4FDCA210" w14:textId="495A3AF7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2C5FC4FE" w14:textId="2F180B52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p w14:paraId="362AA73F" w14:textId="77777777" w:rsidR="00113FD7" w:rsidRPr="00113FD7" w:rsidRDefault="00113FD7" w:rsidP="00113FD7">
      <w:pPr>
        <w:rPr>
          <w:rFonts w:ascii="Times New Roman" w:eastAsia="Yu Gothic" w:hAnsi="Times New Roman" w:cs="Times New Roman"/>
          <w:sz w:val="20"/>
          <w:szCs w:val="20"/>
        </w:rPr>
      </w:pPr>
    </w:p>
    <w:sectPr w:rsidR="00113FD7" w:rsidRPr="00113FD7" w:rsidSect="00111C9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TaztDC2NDE0sbRQ0lEKTi0uzszPAykwrAUAH6VT9CwAAAA="/>
  </w:docVars>
  <w:rsids>
    <w:rsidRoot w:val="00BA4B4F"/>
    <w:rsid w:val="000077B6"/>
    <w:rsid w:val="0004075F"/>
    <w:rsid w:val="00041D8C"/>
    <w:rsid w:val="00055668"/>
    <w:rsid w:val="00067BAE"/>
    <w:rsid w:val="00074A3B"/>
    <w:rsid w:val="000845CD"/>
    <w:rsid w:val="0009256A"/>
    <w:rsid w:val="000947FC"/>
    <w:rsid w:val="000A60C3"/>
    <w:rsid w:val="000B7FDB"/>
    <w:rsid w:val="000C1A2D"/>
    <w:rsid w:val="000C27F8"/>
    <w:rsid w:val="000D59D0"/>
    <w:rsid w:val="000F3685"/>
    <w:rsid w:val="00100C24"/>
    <w:rsid w:val="00111C91"/>
    <w:rsid w:val="00113FD7"/>
    <w:rsid w:val="00134650"/>
    <w:rsid w:val="00162FDB"/>
    <w:rsid w:val="00171430"/>
    <w:rsid w:val="00186BEC"/>
    <w:rsid w:val="00193688"/>
    <w:rsid w:val="001B4026"/>
    <w:rsid w:val="001C01B9"/>
    <w:rsid w:val="001D121E"/>
    <w:rsid w:val="001E15A3"/>
    <w:rsid w:val="001E308B"/>
    <w:rsid w:val="001F116F"/>
    <w:rsid w:val="001F347F"/>
    <w:rsid w:val="00212696"/>
    <w:rsid w:val="00216517"/>
    <w:rsid w:val="002175CD"/>
    <w:rsid w:val="00221B53"/>
    <w:rsid w:val="00223468"/>
    <w:rsid w:val="00235F84"/>
    <w:rsid w:val="002416E8"/>
    <w:rsid w:val="00242ABF"/>
    <w:rsid w:val="002534D7"/>
    <w:rsid w:val="002A2770"/>
    <w:rsid w:val="002D1944"/>
    <w:rsid w:val="002E323B"/>
    <w:rsid w:val="002E506D"/>
    <w:rsid w:val="002E53A0"/>
    <w:rsid w:val="002F4E57"/>
    <w:rsid w:val="00304B91"/>
    <w:rsid w:val="00313B0C"/>
    <w:rsid w:val="00313E51"/>
    <w:rsid w:val="003242E5"/>
    <w:rsid w:val="003563DB"/>
    <w:rsid w:val="00372346"/>
    <w:rsid w:val="00381ACC"/>
    <w:rsid w:val="00390008"/>
    <w:rsid w:val="003979E2"/>
    <w:rsid w:val="003A1707"/>
    <w:rsid w:val="003B6A94"/>
    <w:rsid w:val="003B6EFA"/>
    <w:rsid w:val="003C546F"/>
    <w:rsid w:val="003E125E"/>
    <w:rsid w:val="003E5FB3"/>
    <w:rsid w:val="003F2B33"/>
    <w:rsid w:val="004058E4"/>
    <w:rsid w:val="00406949"/>
    <w:rsid w:val="00424A21"/>
    <w:rsid w:val="00425DFA"/>
    <w:rsid w:val="004326C6"/>
    <w:rsid w:val="00435C3A"/>
    <w:rsid w:val="00444A5F"/>
    <w:rsid w:val="00450296"/>
    <w:rsid w:val="00457CE2"/>
    <w:rsid w:val="00463AE1"/>
    <w:rsid w:val="00474315"/>
    <w:rsid w:val="004B52D7"/>
    <w:rsid w:val="004B55F0"/>
    <w:rsid w:val="004D32C3"/>
    <w:rsid w:val="004F6A4E"/>
    <w:rsid w:val="005221B9"/>
    <w:rsid w:val="00533FCD"/>
    <w:rsid w:val="00541048"/>
    <w:rsid w:val="005811CD"/>
    <w:rsid w:val="005A3861"/>
    <w:rsid w:val="005B13C1"/>
    <w:rsid w:val="006159A6"/>
    <w:rsid w:val="006162F5"/>
    <w:rsid w:val="00616A1F"/>
    <w:rsid w:val="00617EB4"/>
    <w:rsid w:val="00630AE7"/>
    <w:rsid w:val="0064382B"/>
    <w:rsid w:val="006440E7"/>
    <w:rsid w:val="006556E5"/>
    <w:rsid w:val="00661263"/>
    <w:rsid w:val="006A0EEB"/>
    <w:rsid w:val="006A3B4D"/>
    <w:rsid w:val="006E57ED"/>
    <w:rsid w:val="006F11DF"/>
    <w:rsid w:val="006F1618"/>
    <w:rsid w:val="006F2439"/>
    <w:rsid w:val="00706D48"/>
    <w:rsid w:val="00710950"/>
    <w:rsid w:val="00710FE1"/>
    <w:rsid w:val="00711FA2"/>
    <w:rsid w:val="00712763"/>
    <w:rsid w:val="007311A9"/>
    <w:rsid w:val="00746FA1"/>
    <w:rsid w:val="0075547A"/>
    <w:rsid w:val="0076106F"/>
    <w:rsid w:val="007630CF"/>
    <w:rsid w:val="0077458F"/>
    <w:rsid w:val="007765E2"/>
    <w:rsid w:val="00790D97"/>
    <w:rsid w:val="00795944"/>
    <w:rsid w:val="007E4652"/>
    <w:rsid w:val="007F3C14"/>
    <w:rsid w:val="007F6560"/>
    <w:rsid w:val="008203FF"/>
    <w:rsid w:val="00834EC7"/>
    <w:rsid w:val="0084661E"/>
    <w:rsid w:val="008558F1"/>
    <w:rsid w:val="00855F4A"/>
    <w:rsid w:val="00857F9E"/>
    <w:rsid w:val="00860435"/>
    <w:rsid w:val="008749BC"/>
    <w:rsid w:val="008A1121"/>
    <w:rsid w:val="008C0E77"/>
    <w:rsid w:val="008D150C"/>
    <w:rsid w:val="008D3A68"/>
    <w:rsid w:val="008E0D2C"/>
    <w:rsid w:val="008E5FE6"/>
    <w:rsid w:val="008F5B70"/>
    <w:rsid w:val="00932864"/>
    <w:rsid w:val="009348B1"/>
    <w:rsid w:val="00936EB5"/>
    <w:rsid w:val="00973FCC"/>
    <w:rsid w:val="00975E00"/>
    <w:rsid w:val="009848A2"/>
    <w:rsid w:val="00986E6E"/>
    <w:rsid w:val="009A1D9B"/>
    <w:rsid w:val="009A3E04"/>
    <w:rsid w:val="009A4739"/>
    <w:rsid w:val="009A55CB"/>
    <w:rsid w:val="009D3ADF"/>
    <w:rsid w:val="009E3175"/>
    <w:rsid w:val="009E5EC1"/>
    <w:rsid w:val="009E6A3A"/>
    <w:rsid w:val="009F2C72"/>
    <w:rsid w:val="00A04059"/>
    <w:rsid w:val="00A17F97"/>
    <w:rsid w:val="00A276C3"/>
    <w:rsid w:val="00A361C7"/>
    <w:rsid w:val="00A55AEC"/>
    <w:rsid w:val="00A60B76"/>
    <w:rsid w:val="00A70068"/>
    <w:rsid w:val="00A71BA5"/>
    <w:rsid w:val="00A74295"/>
    <w:rsid w:val="00A979D7"/>
    <w:rsid w:val="00AD1A49"/>
    <w:rsid w:val="00AE0BE0"/>
    <w:rsid w:val="00B10DF0"/>
    <w:rsid w:val="00B23521"/>
    <w:rsid w:val="00B252CB"/>
    <w:rsid w:val="00B426A5"/>
    <w:rsid w:val="00B52775"/>
    <w:rsid w:val="00B5387F"/>
    <w:rsid w:val="00B553DD"/>
    <w:rsid w:val="00B71E5D"/>
    <w:rsid w:val="00B75C6E"/>
    <w:rsid w:val="00B83F8B"/>
    <w:rsid w:val="00B86ED2"/>
    <w:rsid w:val="00B95C3F"/>
    <w:rsid w:val="00BA4B4F"/>
    <w:rsid w:val="00BC0D26"/>
    <w:rsid w:val="00BD65BB"/>
    <w:rsid w:val="00BE0656"/>
    <w:rsid w:val="00BE402D"/>
    <w:rsid w:val="00C02EE9"/>
    <w:rsid w:val="00C14012"/>
    <w:rsid w:val="00C25245"/>
    <w:rsid w:val="00C30539"/>
    <w:rsid w:val="00C62F31"/>
    <w:rsid w:val="00C63460"/>
    <w:rsid w:val="00C6667E"/>
    <w:rsid w:val="00C7342F"/>
    <w:rsid w:val="00C75BB4"/>
    <w:rsid w:val="00C8210C"/>
    <w:rsid w:val="00CA0A6E"/>
    <w:rsid w:val="00CB2565"/>
    <w:rsid w:val="00CB6160"/>
    <w:rsid w:val="00CC1928"/>
    <w:rsid w:val="00D0347D"/>
    <w:rsid w:val="00D25C52"/>
    <w:rsid w:val="00D32FAF"/>
    <w:rsid w:val="00D415B5"/>
    <w:rsid w:val="00D417E5"/>
    <w:rsid w:val="00D508DB"/>
    <w:rsid w:val="00D7461C"/>
    <w:rsid w:val="00D82EA8"/>
    <w:rsid w:val="00D9432D"/>
    <w:rsid w:val="00DA0FD0"/>
    <w:rsid w:val="00DA2CED"/>
    <w:rsid w:val="00DA77C3"/>
    <w:rsid w:val="00DC117D"/>
    <w:rsid w:val="00DC2EFF"/>
    <w:rsid w:val="00DC4726"/>
    <w:rsid w:val="00DD55E3"/>
    <w:rsid w:val="00DE37D4"/>
    <w:rsid w:val="00DE7B98"/>
    <w:rsid w:val="00E017E5"/>
    <w:rsid w:val="00E2271F"/>
    <w:rsid w:val="00E253AD"/>
    <w:rsid w:val="00E254FF"/>
    <w:rsid w:val="00E31FB4"/>
    <w:rsid w:val="00E32E4A"/>
    <w:rsid w:val="00E42926"/>
    <w:rsid w:val="00E44EC0"/>
    <w:rsid w:val="00E7155D"/>
    <w:rsid w:val="00E75425"/>
    <w:rsid w:val="00E7602C"/>
    <w:rsid w:val="00EA02F5"/>
    <w:rsid w:val="00EB6135"/>
    <w:rsid w:val="00EB6CAB"/>
    <w:rsid w:val="00ED7C72"/>
    <w:rsid w:val="00F02E3D"/>
    <w:rsid w:val="00F2523B"/>
    <w:rsid w:val="00F35D70"/>
    <w:rsid w:val="00F47155"/>
    <w:rsid w:val="00F5471F"/>
    <w:rsid w:val="00F610A6"/>
    <w:rsid w:val="00F81E6C"/>
    <w:rsid w:val="00F82528"/>
    <w:rsid w:val="00F978C0"/>
    <w:rsid w:val="00FB616D"/>
    <w:rsid w:val="00FE0E32"/>
    <w:rsid w:val="00FF64E3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5F2F"/>
  <w15:chartTrackingRefBased/>
  <w15:docId w15:val="{B351FCA4-4317-4AC1-BCCB-8484F179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C91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111C91"/>
    <w:pPr>
      <w:spacing w:after="0" w:line="240" w:lineRule="auto"/>
    </w:pPr>
    <w:rPr>
      <w:rFonts w:ascii="Calibri" w:eastAsia="DengXian" w:hAnsi="Calibri" w:cs="Arial"/>
      <w:sz w:val="24"/>
      <w:szCs w:val="24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1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1C91"/>
    <w:rPr>
      <w:rFonts w:eastAsiaTheme="minorEastAsia"/>
      <w:sz w:val="20"/>
      <w:szCs w:val="20"/>
      <w:lang w:eastAsia="zh-CN"/>
    </w:rPr>
  </w:style>
  <w:style w:type="table" w:styleId="TableGrid">
    <w:name w:val="Table Grid"/>
    <w:basedOn w:val="TableNormal"/>
    <w:uiPriority w:val="39"/>
    <w:rsid w:val="00111C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C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CED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16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16D"/>
    <w:rPr>
      <w:rFonts w:ascii="Times New Roman" w:eastAsiaTheme="minorEastAsia" w:hAnsi="Times New Roman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5" Type="http://schemas.openxmlformats.org/officeDocument/2006/relationships/image" Target="media/image8.png"/><Relationship Id="rId19" Type="http://schemas.openxmlformats.org/officeDocument/2006/relationships/fontTable" Target="fontTable.xml"/><Relationship Id="rId4" Type="http://schemas.openxmlformats.org/officeDocument/2006/relationships/image" Target="media/image1.tif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3</Pages>
  <Words>1638</Words>
  <Characters>934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1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Collett</dc:creator>
  <cp:keywords/>
  <dc:description/>
  <cp:lastModifiedBy>George Collett</cp:lastModifiedBy>
  <cp:revision>129</cp:revision>
  <dcterms:created xsi:type="dcterms:W3CDTF">2022-03-14T17:48:00Z</dcterms:created>
  <dcterms:modified xsi:type="dcterms:W3CDTF">2022-08-09T14:01:00Z</dcterms:modified>
</cp:coreProperties>
</file>